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D3F745" w14:textId="77777777" w:rsidR="0015047B" w:rsidRDefault="0015047B" w:rsidP="00915A50">
      <w:pPr>
        <w:jc w:val="center"/>
        <w:rPr>
          <w:b/>
          <w:sz w:val="20"/>
          <w:szCs w:val="20"/>
        </w:rPr>
      </w:pPr>
    </w:p>
    <w:p w14:paraId="38C1CB63" w14:textId="43EB34D1" w:rsidR="0015047B" w:rsidRDefault="004E49F3" w:rsidP="00915A50">
      <w:pPr>
        <w:jc w:val="center"/>
        <w:rPr>
          <w:b/>
          <w:sz w:val="20"/>
          <w:szCs w:val="20"/>
        </w:rPr>
      </w:pPr>
      <w:r>
        <w:rPr>
          <w:b/>
          <w:noProof/>
          <w:sz w:val="20"/>
          <w:szCs w:val="20"/>
        </w:rPr>
        <w:drawing>
          <wp:anchor distT="0" distB="0" distL="114300" distR="114300" simplePos="0" relativeHeight="251657216" behindDoc="0" locked="0" layoutInCell="1" allowOverlap="1" wp14:anchorId="4E561931" wp14:editId="6E8FAA08">
            <wp:simplePos x="0" y="0"/>
            <wp:positionH relativeFrom="column">
              <wp:posOffset>760942</wp:posOffset>
            </wp:positionH>
            <wp:positionV relativeFrom="paragraph">
              <wp:posOffset>139700</wp:posOffset>
            </wp:positionV>
            <wp:extent cx="4505960" cy="3365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4505960" cy="336550"/>
                    </a:xfrm>
                    <a:prstGeom prst="rect">
                      <a:avLst/>
                    </a:prstGeom>
                    <a:noFill/>
                    <a:ln w="9525">
                      <a:noFill/>
                      <a:miter lim="800000"/>
                      <a:headEnd/>
                      <a:tailEnd/>
                    </a:ln>
                  </pic:spPr>
                </pic:pic>
              </a:graphicData>
            </a:graphic>
          </wp:anchor>
        </w:drawing>
      </w:r>
    </w:p>
    <w:p w14:paraId="7DA46D14" w14:textId="0C62C34E" w:rsidR="0015047B" w:rsidRDefault="0015047B" w:rsidP="00915A50">
      <w:pPr>
        <w:jc w:val="center"/>
        <w:rPr>
          <w:b/>
          <w:sz w:val="20"/>
          <w:szCs w:val="20"/>
        </w:rPr>
      </w:pPr>
    </w:p>
    <w:p w14:paraId="27F9897C" w14:textId="77777777" w:rsidR="0015047B" w:rsidRDefault="0015047B" w:rsidP="00915A50">
      <w:pPr>
        <w:jc w:val="center"/>
        <w:rPr>
          <w:b/>
          <w:sz w:val="20"/>
          <w:szCs w:val="20"/>
        </w:rPr>
      </w:pPr>
    </w:p>
    <w:p w14:paraId="2B1C1F35" w14:textId="77777777" w:rsidR="0015047B" w:rsidRDefault="0015047B" w:rsidP="00915A50">
      <w:pPr>
        <w:jc w:val="center"/>
        <w:rPr>
          <w:b/>
          <w:sz w:val="20"/>
          <w:szCs w:val="20"/>
        </w:rPr>
      </w:pPr>
      <w:r>
        <w:rPr>
          <w:b/>
          <w:noProof/>
          <w:sz w:val="20"/>
          <w:szCs w:val="20"/>
        </w:rPr>
        <w:t xml:space="preserve"> </w:t>
      </w:r>
    </w:p>
    <w:p w14:paraId="70E600D4" w14:textId="77777777" w:rsidR="00A57326" w:rsidRDefault="00A57326" w:rsidP="00915A50">
      <w:pPr>
        <w:jc w:val="center"/>
        <w:rPr>
          <w:b/>
        </w:rPr>
      </w:pPr>
    </w:p>
    <w:p w14:paraId="42BAB748" w14:textId="0C32188F" w:rsidR="00E511B0" w:rsidRPr="00A57326" w:rsidRDefault="00872895" w:rsidP="00872895">
      <w:pPr>
        <w:jc w:val="center"/>
        <w:rPr>
          <w:b/>
        </w:rPr>
      </w:pPr>
      <w:r w:rsidRPr="00872895">
        <w:rPr>
          <w:b/>
        </w:rPr>
        <w:t>Sustainability Institute for Machine learning and Collaborative Open-source Development</w:t>
      </w:r>
      <w:r>
        <w:rPr>
          <w:b/>
        </w:rPr>
        <w:t xml:space="preserve"> </w:t>
      </w:r>
      <w:r w:rsidRPr="00872895">
        <w:rPr>
          <w:b/>
        </w:rPr>
        <w:t>of Enzymatic Simulations (SIMCODES)</w:t>
      </w:r>
    </w:p>
    <w:p w14:paraId="10161F26" w14:textId="77777777" w:rsidR="00645A9B" w:rsidRDefault="00645A9B" w:rsidP="00E511B0">
      <w:pPr>
        <w:jc w:val="center"/>
        <w:rPr>
          <w:b/>
        </w:rPr>
      </w:pPr>
    </w:p>
    <w:p w14:paraId="3BB5AE0D" w14:textId="69B06C87" w:rsidR="00BD27EF" w:rsidRPr="00645A9B" w:rsidRDefault="00645A9B" w:rsidP="00E511B0">
      <w:pPr>
        <w:jc w:val="center"/>
        <w:rPr>
          <w:sz w:val="22"/>
        </w:rPr>
      </w:pPr>
      <w:r w:rsidRPr="00645A9B">
        <w:rPr>
          <w:sz w:val="22"/>
        </w:rPr>
        <w:t>(</w:t>
      </w:r>
      <w:r w:rsidR="00872895" w:rsidRPr="00872895">
        <w:rPr>
          <w:sz w:val="22"/>
        </w:rPr>
        <w:t>https://simcodes-isu.github.io/</w:t>
      </w:r>
      <w:r w:rsidR="00D56AE9">
        <w:rPr>
          <w:sz w:val="22"/>
        </w:rPr>
        <w:t>)</w:t>
      </w:r>
    </w:p>
    <w:p w14:paraId="43E2F9DF" w14:textId="77777777" w:rsidR="00A57326" w:rsidRDefault="00A57326" w:rsidP="00915A50">
      <w:pPr>
        <w:ind w:firstLine="720"/>
      </w:pPr>
    </w:p>
    <w:p w14:paraId="7598AEFC" w14:textId="6F47596B" w:rsidR="00020710" w:rsidRPr="00A57326" w:rsidRDefault="00C97BB3" w:rsidP="00872895">
      <w:r w:rsidRPr="00A57326">
        <w:t>Congratulations on being sel</w:t>
      </w:r>
      <w:r w:rsidR="00A7376C" w:rsidRPr="00A57326">
        <w:t xml:space="preserve">ected to </w:t>
      </w:r>
      <w:r w:rsidR="007D52DE">
        <w:t>p</w:t>
      </w:r>
      <w:r w:rsidR="00A7376C" w:rsidRPr="00A57326">
        <w:t xml:space="preserve">articipate in the </w:t>
      </w:r>
      <w:r w:rsidR="00036C9D">
        <w:t>20</w:t>
      </w:r>
      <w:r w:rsidR="00EB7018">
        <w:t>2</w:t>
      </w:r>
      <w:r w:rsidR="00072926">
        <w:t>5</w:t>
      </w:r>
      <w:r w:rsidR="00645A9B">
        <w:t xml:space="preserve"> </w:t>
      </w:r>
      <w:r w:rsidR="00872895">
        <w:t>Sustainability Institute for Machine learning and Collaborative Open-source Development of Enzymatic Simulations (SIMCODES)</w:t>
      </w:r>
      <w:r w:rsidRPr="00A57326">
        <w:t>. The p</w:t>
      </w:r>
      <w:r w:rsidR="00674F93" w:rsidRPr="00A57326">
        <w:t xml:space="preserve">rogram will be held from </w:t>
      </w:r>
      <w:r w:rsidR="00872895">
        <w:t>Mon</w:t>
      </w:r>
      <w:r w:rsidR="009E38AB" w:rsidRPr="00A57326">
        <w:t>day</w:t>
      </w:r>
      <w:r w:rsidR="0038615D" w:rsidRPr="00A57326">
        <w:t>,</w:t>
      </w:r>
      <w:r w:rsidR="00674F93" w:rsidRPr="00A57326">
        <w:t xml:space="preserve"> </w:t>
      </w:r>
      <w:r w:rsidR="00645A9B">
        <w:t xml:space="preserve">May </w:t>
      </w:r>
      <w:r w:rsidR="006F62F0">
        <w:t>2</w:t>
      </w:r>
      <w:r w:rsidR="00872895">
        <w:t>6</w:t>
      </w:r>
      <w:r w:rsidR="00036C9D">
        <w:t>, 20</w:t>
      </w:r>
      <w:r w:rsidR="003B044E">
        <w:t>2</w:t>
      </w:r>
      <w:r w:rsidR="00072926">
        <w:t>5</w:t>
      </w:r>
      <w:r w:rsidR="00645A9B">
        <w:t>,</w:t>
      </w:r>
      <w:r w:rsidR="00674F93" w:rsidRPr="00A57326">
        <w:t xml:space="preserve"> </w:t>
      </w:r>
      <w:r w:rsidR="00D37465" w:rsidRPr="00A57326">
        <w:t>to</w:t>
      </w:r>
      <w:r w:rsidRPr="00A57326">
        <w:t xml:space="preserve"> </w:t>
      </w:r>
      <w:r w:rsidR="00872895">
        <w:t>Fri</w:t>
      </w:r>
      <w:r w:rsidR="0078670F">
        <w:t>day</w:t>
      </w:r>
      <w:r w:rsidR="00645A9B">
        <w:t xml:space="preserve">, </w:t>
      </w:r>
      <w:r w:rsidR="00036C9D">
        <w:t xml:space="preserve">August </w:t>
      </w:r>
      <w:r w:rsidR="00872895">
        <w:t>1</w:t>
      </w:r>
      <w:r w:rsidR="00036C9D">
        <w:t xml:space="preserve">, </w:t>
      </w:r>
      <w:r w:rsidR="009013F6">
        <w:t>202</w:t>
      </w:r>
      <w:r w:rsidR="00072926">
        <w:t>5</w:t>
      </w:r>
      <w:r w:rsidR="009013F6">
        <w:t>,</w:t>
      </w:r>
      <w:r w:rsidR="00645A9B">
        <w:t xml:space="preserve"> </w:t>
      </w:r>
      <w:r w:rsidRPr="00A57326">
        <w:t>at Iowa State University</w:t>
      </w:r>
      <w:r w:rsidR="00A97128" w:rsidRPr="00A57326">
        <w:t xml:space="preserve">.  </w:t>
      </w:r>
      <w:r w:rsidR="0035409A" w:rsidRPr="00A57326">
        <w:t xml:space="preserve">Interns will travel to the ISU campus on </w:t>
      </w:r>
      <w:r w:rsidR="00872895">
        <w:t>Sun</w:t>
      </w:r>
      <w:r w:rsidR="0035409A" w:rsidRPr="00A57326">
        <w:t xml:space="preserve">day, </w:t>
      </w:r>
      <w:r w:rsidR="00645A9B">
        <w:t xml:space="preserve">May </w:t>
      </w:r>
      <w:r w:rsidR="006F62F0">
        <w:t>2</w:t>
      </w:r>
      <w:r w:rsidR="00872895">
        <w:t>5</w:t>
      </w:r>
      <w:r w:rsidR="00645A9B">
        <w:t>,</w:t>
      </w:r>
      <w:r w:rsidR="0038615D" w:rsidRPr="00A57326">
        <w:t xml:space="preserve"> and will travel home on Saturday, August </w:t>
      </w:r>
      <w:r w:rsidR="00072926">
        <w:t>2</w:t>
      </w:r>
      <w:r w:rsidR="00036C9D">
        <w:t>, 20</w:t>
      </w:r>
      <w:r w:rsidR="003B044E">
        <w:t>2</w:t>
      </w:r>
      <w:r w:rsidR="00072926">
        <w:t>5</w:t>
      </w:r>
      <w:r w:rsidR="0035409A" w:rsidRPr="00A57326">
        <w:t xml:space="preserve">. </w:t>
      </w:r>
      <w:r w:rsidR="00872895">
        <w:t xml:space="preserve">SIMCODES </w:t>
      </w:r>
      <w:r w:rsidRPr="00A57326">
        <w:t xml:space="preserve">will be hosted </w:t>
      </w:r>
      <w:r w:rsidR="006F62F0">
        <w:t>by</w:t>
      </w:r>
      <w:r w:rsidRPr="00A57326">
        <w:t xml:space="preserve"> </w:t>
      </w:r>
      <w:r w:rsidR="00872895">
        <w:t>the Department of Chemistry and the Department of Computer Science</w:t>
      </w:r>
      <w:r w:rsidR="006F62F0">
        <w:t xml:space="preserve"> at </w:t>
      </w:r>
      <w:r w:rsidRPr="00A57326">
        <w:t>Iowa State University</w:t>
      </w:r>
      <w:r w:rsidR="009013F6">
        <w:t xml:space="preserve"> in</w:t>
      </w:r>
      <w:r w:rsidR="00846884" w:rsidRPr="00A57326">
        <w:t xml:space="preserve"> </w:t>
      </w:r>
      <w:r w:rsidRPr="00A57326">
        <w:t xml:space="preserve">Ames, </w:t>
      </w:r>
      <w:r w:rsidR="00DB0F73" w:rsidRPr="00A57326">
        <w:t>Iowa.</w:t>
      </w:r>
    </w:p>
    <w:p w14:paraId="7D7DE49E" w14:textId="77777777" w:rsidR="009F39F7" w:rsidRPr="00A57326" w:rsidRDefault="009F39F7" w:rsidP="005504D0">
      <w:pPr>
        <w:ind w:firstLine="720"/>
      </w:pPr>
    </w:p>
    <w:p w14:paraId="61B870F7" w14:textId="032F776B" w:rsidR="00153E40" w:rsidRPr="009D2250" w:rsidRDefault="00020710" w:rsidP="00D77FEF">
      <w:r w:rsidRPr="009D2250">
        <w:t xml:space="preserve">The </w:t>
      </w:r>
      <w:r w:rsidR="00872895">
        <w:t>SIMCODES</w:t>
      </w:r>
      <w:r w:rsidRPr="009D2250">
        <w:t xml:space="preserve"> program is a full-immersion program. </w:t>
      </w:r>
      <w:proofErr w:type="gramStart"/>
      <w:r w:rsidRPr="009D2250">
        <w:t>During the course of</w:t>
      </w:r>
      <w:proofErr w:type="gramEnd"/>
      <w:r w:rsidRPr="009D2250">
        <w:t xml:space="preserve"> the </w:t>
      </w:r>
      <w:proofErr w:type="gramStart"/>
      <w:r w:rsidRPr="009D2250">
        <w:t>summer</w:t>
      </w:r>
      <w:proofErr w:type="gramEnd"/>
      <w:r w:rsidRPr="009D2250">
        <w:t xml:space="preserve"> you will be expected to work 40 hou</w:t>
      </w:r>
      <w:r w:rsidR="005504D0" w:rsidRPr="009D2250">
        <w:t>rs per week. Y</w:t>
      </w:r>
      <w:r w:rsidRPr="009D2250">
        <w:t>ou will</w:t>
      </w:r>
      <w:r w:rsidR="003174D7" w:rsidRPr="009D2250">
        <w:t xml:space="preserve"> conduct cutting-edge research at the increasingly important interface between </w:t>
      </w:r>
      <w:r w:rsidR="00872895">
        <w:t>chemistry</w:t>
      </w:r>
      <w:r w:rsidR="003174D7" w:rsidRPr="009D2250">
        <w:t xml:space="preserve"> and computers. </w:t>
      </w:r>
      <w:r w:rsidR="00153E40" w:rsidRPr="009D2250">
        <w:t xml:space="preserve">Your research project will involve </w:t>
      </w:r>
      <w:r w:rsidR="00A0422E" w:rsidRPr="009D2250">
        <w:t xml:space="preserve">working together with a team of </w:t>
      </w:r>
      <w:r w:rsidR="00872895">
        <w:t xml:space="preserve">one or </w:t>
      </w:r>
      <w:r w:rsidR="00A0422E" w:rsidRPr="009D2250">
        <w:t xml:space="preserve">two </w:t>
      </w:r>
      <w:r w:rsidR="00153E40" w:rsidRPr="009D2250">
        <w:t xml:space="preserve">other students </w:t>
      </w:r>
      <w:r w:rsidR="005504D0" w:rsidRPr="009D2250">
        <w:t xml:space="preserve">(likely from different fields of training) </w:t>
      </w:r>
      <w:r w:rsidR="00153E40" w:rsidRPr="009D2250">
        <w:t xml:space="preserve">on a common research project under the supervision of ISU faculty. </w:t>
      </w:r>
      <w:r w:rsidR="003174D7" w:rsidRPr="009D2250">
        <w:t>You will receive training</w:t>
      </w:r>
      <w:r w:rsidRPr="009D2250">
        <w:t xml:space="preserve"> and hands-on experience</w:t>
      </w:r>
      <w:r w:rsidR="003174D7" w:rsidRPr="009D2250">
        <w:t xml:space="preserve"> in the exciting field of </w:t>
      </w:r>
      <w:r w:rsidR="00872895">
        <w:t>machine learning and enzymatic simulations</w:t>
      </w:r>
      <w:r w:rsidR="003174D7" w:rsidRPr="009D2250">
        <w:t xml:space="preserve">. </w:t>
      </w:r>
      <w:r w:rsidR="00153E40" w:rsidRPr="009D2250">
        <w:t>This will include classroom lectures, activities, and get</w:t>
      </w:r>
      <w:r w:rsidR="00CB12F2" w:rsidRPr="009D2250">
        <w:t>-to-know-</w:t>
      </w:r>
      <w:r w:rsidR="00153E40" w:rsidRPr="009D2250">
        <w:t xml:space="preserve">faculty seminars. </w:t>
      </w:r>
      <w:r w:rsidRPr="009D2250">
        <w:t xml:space="preserve">You will </w:t>
      </w:r>
      <w:r w:rsidR="00153E40" w:rsidRPr="009D2250">
        <w:t xml:space="preserve">also </w:t>
      </w:r>
      <w:r w:rsidRPr="009D2250">
        <w:t>be expected to participate in extracurricular activities</w:t>
      </w:r>
      <w:r w:rsidR="00850A6D" w:rsidRPr="009D2250">
        <w:t xml:space="preserve"> held on evenings and weekends</w:t>
      </w:r>
      <w:r w:rsidR="00872895">
        <w:t xml:space="preserve"> – although we won’t overload your schedule</w:t>
      </w:r>
      <w:r w:rsidRPr="009D2250">
        <w:t>.</w:t>
      </w:r>
      <w:r w:rsidR="00850A6D" w:rsidRPr="009D2250">
        <w:t xml:space="preserve"> </w:t>
      </w:r>
    </w:p>
    <w:p w14:paraId="7BD29F66" w14:textId="77777777" w:rsidR="009F39F7" w:rsidRPr="009D2250" w:rsidRDefault="009F39F7" w:rsidP="005504D0">
      <w:pPr>
        <w:ind w:firstLine="720"/>
      </w:pPr>
    </w:p>
    <w:p w14:paraId="5A3A0CEE" w14:textId="528345AA" w:rsidR="00CB12F2" w:rsidRPr="009D2250" w:rsidRDefault="00CB12F2" w:rsidP="00D77FEF">
      <w:r w:rsidRPr="009D2250">
        <w:t xml:space="preserve">You will be expected to learn and use </w:t>
      </w:r>
      <w:r w:rsidR="00C140FB" w:rsidRPr="009D2250">
        <w:t>several</w:t>
      </w:r>
      <w:r w:rsidR="00BD27EF" w:rsidRPr="009D2250">
        <w:t xml:space="preserve"> technologies that you may not be familiar with including websites, programming languages, </w:t>
      </w:r>
      <w:r w:rsidR="00872895">
        <w:t xml:space="preserve">software engineering, and </w:t>
      </w:r>
      <w:r w:rsidR="00BD27EF" w:rsidRPr="009D2250">
        <w:t xml:space="preserve">modeling software. However, because the </w:t>
      </w:r>
      <w:r w:rsidR="00872895">
        <w:t>SIMCODES</w:t>
      </w:r>
      <w:r w:rsidR="00535A03" w:rsidRPr="009D2250">
        <w:t xml:space="preserve"> program</w:t>
      </w:r>
      <w:r w:rsidR="00BD27EF" w:rsidRPr="009D2250">
        <w:t xml:space="preserve"> is interdisciplinary and every participant will have a different IT skill level, the most important aspect of the experience will be that you are open to learning new skills and </w:t>
      </w:r>
      <w:r w:rsidR="005504D0" w:rsidRPr="009D2250">
        <w:t xml:space="preserve">always </w:t>
      </w:r>
      <w:r w:rsidR="00BD27EF" w:rsidRPr="009D2250">
        <w:t xml:space="preserve">try your best. </w:t>
      </w:r>
    </w:p>
    <w:p w14:paraId="000EF07D" w14:textId="77777777" w:rsidR="009F39F7" w:rsidRPr="009D2250" w:rsidRDefault="009F39F7" w:rsidP="005504D0">
      <w:pPr>
        <w:ind w:firstLine="720"/>
      </w:pPr>
    </w:p>
    <w:p w14:paraId="72323825" w14:textId="339D960A" w:rsidR="00C140FB" w:rsidRPr="009D2250" w:rsidRDefault="00153E40" w:rsidP="00C140FB">
      <w:bookmarkStart w:id="0" w:name="OLE_LINK1"/>
      <w:r w:rsidRPr="009D2250">
        <w:t xml:space="preserve">The </w:t>
      </w:r>
      <w:r w:rsidR="00872895">
        <w:t>SIMCODES</w:t>
      </w:r>
      <w:r w:rsidRPr="009D2250">
        <w:t xml:space="preserve"> program will provide you with a </w:t>
      </w:r>
      <w:r w:rsidR="00115EA7" w:rsidRPr="009D2250">
        <w:t>stipend for the summer</w:t>
      </w:r>
      <w:r w:rsidR="00872895">
        <w:t xml:space="preserve"> of </w:t>
      </w:r>
      <w:r w:rsidR="00C140FB" w:rsidRPr="009D2250">
        <w:t xml:space="preserve">$7000. </w:t>
      </w:r>
      <w:r w:rsidR="002D41B8" w:rsidRPr="009D2250">
        <w:t xml:space="preserve">You will be provided </w:t>
      </w:r>
      <w:r w:rsidR="00CB12F2" w:rsidRPr="009D2250">
        <w:t xml:space="preserve">with </w:t>
      </w:r>
      <w:r w:rsidR="002D41B8" w:rsidRPr="009D2250">
        <w:t>shared housing at Fredrickson Court Apartments on t</w:t>
      </w:r>
      <w:r w:rsidR="00CB12F2" w:rsidRPr="009D2250">
        <w:t>he Iowa State University Campus for the</w:t>
      </w:r>
      <w:r w:rsidR="00F940D8" w:rsidRPr="009D2250">
        <w:t xml:space="preserve"> duration of the program.</w:t>
      </w:r>
      <w:r w:rsidR="00915A50" w:rsidRPr="009D2250">
        <w:t xml:space="preserve"> </w:t>
      </w:r>
      <w:r w:rsidR="00C140FB" w:rsidRPr="009D2250">
        <w:t xml:space="preserve">You will be given a </w:t>
      </w:r>
      <w:r w:rsidR="00872895">
        <w:t>meal plan and have will also have a kitchen available to you</w:t>
      </w:r>
      <w:r w:rsidR="00C140FB" w:rsidRPr="009D2250">
        <w:t xml:space="preserve">.  </w:t>
      </w:r>
      <w:r w:rsidR="00872895">
        <w:t>You travel will also be reimbursed within reason.</w:t>
      </w:r>
    </w:p>
    <w:bookmarkEnd w:id="0"/>
    <w:p w14:paraId="0EC93304" w14:textId="77777777" w:rsidR="00C140FB" w:rsidRDefault="00C140FB" w:rsidP="00D77FEF"/>
    <w:p w14:paraId="398E7E8A" w14:textId="73D06C68" w:rsidR="00A0422E" w:rsidRDefault="00C140FB" w:rsidP="00D77FEF">
      <w:r>
        <w:t>T</w:t>
      </w:r>
      <w:r w:rsidR="00A0422E" w:rsidRPr="00A57326">
        <w:t xml:space="preserve">he </w:t>
      </w:r>
      <w:r w:rsidR="00872895">
        <w:t>SIMCODE</w:t>
      </w:r>
      <w:r w:rsidR="00A0422E" w:rsidRPr="00A57326">
        <w:t xml:space="preserve"> experience is funded by the National Science Foundation, which means that we can accept only U.</w:t>
      </w:r>
      <w:r w:rsidR="0038615D" w:rsidRPr="00A57326">
        <w:t>S. citizens</w:t>
      </w:r>
      <w:r w:rsidR="00075700">
        <w:t xml:space="preserve"> and permanent residents</w:t>
      </w:r>
      <w:r w:rsidR="0038615D" w:rsidRPr="00A57326">
        <w:t xml:space="preserve">. By signing below, </w:t>
      </w:r>
      <w:r w:rsidR="00A0422E" w:rsidRPr="00A57326">
        <w:t>you promi</w:t>
      </w:r>
      <w:r w:rsidR="00075700">
        <w:t>se that you are a U.S. citizen or a permanent resident.</w:t>
      </w:r>
    </w:p>
    <w:p w14:paraId="760644EB" w14:textId="77777777" w:rsidR="008A3994" w:rsidRPr="00A57326" w:rsidRDefault="008A3994" w:rsidP="00E511B0">
      <w:pPr>
        <w:ind w:firstLine="720"/>
      </w:pPr>
    </w:p>
    <w:p w14:paraId="2AD94A9F" w14:textId="1D37495F" w:rsidR="00BC0083" w:rsidRPr="00A57326" w:rsidRDefault="00872895" w:rsidP="003B044E">
      <w:r>
        <w:rPr>
          <w:b/>
        </w:rPr>
        <w:t>To officially accept the position and</w:t>
      </w:r>
      <w:r w:rsidR="005504D0" w:rsidRPr="007D52DE">
        <w:rPr>
          <w:b/>
        </w:rPr>
        <w:t xml:space="preserve"> participate, </w:t>
      </w:r>
      <w:r w:rsidR="00674F93" w:rsidRPr="007D52DE">
        <w:rPr>
          <w:b/>
        </w:rPr>
        <w:t>please</w:t>
      </w:r>
      <w:r w:rsidR="005504D0" w:rsidRPr="007D52DE">
        <w:rPr>
          <w:b/>
        </w:rPr>
        <w:t xml:space="preserve"> respond to this offer</w:t>
      </w:r>
      <w:r w:rsidR="006C4F3D">
        <w:rPr>
          <w:b/>
        </w:rPr>
        <w:t xml:space="preserve"> </w:t>
      </w:r>
      <w:r w:rsidR="000F47C8">
        <w:rPr>
          <w:b/>
        </w:rPr>
        <w:t xml:space="preserve">by </w:t>
      </w:r>
      <w:r w:rsidR="004033C9">
        <w:rPr>
          <w:b/>
        </w:rPr>
        <w:t xml:space="preserve">April </w:t>
      </w:r>
      <w:r w:rsidR="004F175C">
        <w:rPr>
          <w:b/>
        </w:rPr>
        <w:t>18</w:t>
      </w:r>
      <w:r w:rsidR="000F47C8">
        <w:rPr>
          <w:b/>
        </w:rPr>
        <w:t>th</w:t>
      </w:r>
      <w:r w:rsidR="007A2719" w:rsidRPr="007D52DE">
        <w:rPr>
          <w:b/>
        </w:rPr>
        <w:t>, 12:00 p.m.</w:t>
      </w:r>
      <w:r w:rsidR="00DA5831" w:rsidRPr="007D52DE">
        <w:rPr>
          <w:b/>
        </w:rPr>
        <w:t xml:space="preserve"> cent</w:t>
      </w:r>
      <w:r w:rsidR="00A97128" w:rsidRPr="007D52DE">
        <w:rPr>
          <w:b/>
        </w:rPr>
        <w:t>ral</w:t>
      </w:r>
      <w:r w:rsidR="00DA5831" w:rsidRPr="007D52DE">
        <w:rPr>
          <w:b/>
        </w:rPr>
        <w:t xml:space="preserve"> time</w:t>
      </w:r>
      <w:r w:rsidR="000B7B2F" w:rsidRPr="007D52DE">
        <w:rPr>
          <w:b/>
        </w:rPr>
        <w:t xml:space="preserve"> via email.</w:t>
      </w:r>
      <w:r w:rsidR="000B7B2F" w:rsidRPr="00A57326">
        <w:t xml:space="preserve"> You can email</w:t>
      </w:r>
      <w:r w:rsidR="005504D0" w:rsidRPr="00A57326">
        <w:t xml:space="preserve"> your response</w:t>
      </w:r>
      <w:r w:rsidR="000B7B2F" w:rsidRPr="00A57326">
        <w:t xml:space="preserve"> to </w:t>
      </w:r>
      <w:r w:rsidR="00561803">
        <w:t>Theresa Windus</w:t>
      </w:r>
      <w:r w:rsidR="006F62F0">
        <w:t>.</w:t>
      </w:r>
      <w:r w:rsidR="000F47C8">
        <w:t xml:space="preserve"> </w:t>
      </w:r>
      <w:r w:rsidR="006F62F0">
        <w:t>(</w:t>
      </w:r>
      <w:hyperlink r:id="rId9" w:history="1">
        <w:r w:rsidR="00561803" w:rsidRPr="00801721">
          <w:rPr>
            <w:rStyle w:val="Hyperlink"/>
          </w:rPr>
          <w:t>twindus@iastate.edu</w:t>
        </w:r>
      </w:hyperlink>
      <w:r w:rsidR="006F62F0">
        <w:t>)</w:t>
      </w:r>
      <w:r w:rsidR="000F47C8">
        <w:t xml:space="preserve"> </w:t>
      </w:r>
      <w:r w:rsidR="007C5533" w:rsidRPr="00A57326">
        <w:t>Y</w:t>
      </w:r>
      <w:r w:rsidR="005504D0" w:rsidRPr="00A57326">
        <w:t xml:space="preserve">ou </w:t>
      </w:r>
      <w:r w:rsidR="007C5533" w:rsidRPr="00A57326">
        <w:t xml:space="preserve">will also need </w:t>
      </w:r>
      <w:r w:rsidR="005504D0" w:rsidRPr="00A57326">
        <w:t xml:space="preserve">to </w:t>
      </w:r>
      <w:r w:rsidR="00BC0083" w:rsidRPr="00A57326">
        <w:t xml:space="preserve">sign below, </w:t>
      </w:r>
      <w:r w:rsidR="005504D0" w:rsidRPr="00A57326">
        <w:t>fill ou</w:t>
      </w:r>
      <w:r w:rsidR="00BC0083" w:rsidRPr="00A57326">
        <w:t xml:space="preserve">t </w:t>
      </w:r>
      <w:r w:rsidR="006F62F0" w:rsidRPr="00A57326">
        <w:t>all</w:t>
      </w:r>
      <w:r w:rsidR="00BC0083" w:rsidRPr="00A57326">
        <w:t xml:space="preserve"> the attached </w:t>
      </w:r>
      <w:r w:rsidR="007C5533" w:rsidRPr="00A57326">
        <w:t xml:space="preserve">forms, and return them </w:t>
      </w:r>
      <w:r w:rsidR="00535A03">
        <w:t>ASAP</w:t>
      </w:r>
      <w:r w:rsidR="003B044E">
        <w:t>.</w:t>
      </w:r>
    </w:p>
    <w:p w14:paraId="6D108B1A" w14:textId="77777777" w:rsidR="00915A50" w:rsidRPr="00A57326" w:rsidRDefault="00915A50" w:rsidP="00915A50">
      <w:pPr>
        <w:ind w:firstLine="720"/>
      </w:pPr>
    </w:p>
    <w:p w14:paraId="2EB56061" w14:textId="751A22D1" w:rsidR="00915A50" w:rsidRPr="00A57326" w:rsidRDefault="007C5533" w:rsidP="00915A50">
      <w:r w:rsidRPr="00A57326">
        <w:t xml:space="preserve">If you have any questions about the nature of the program, please do not hesitate to contact </w:t>
      </w:r>
      <w:r w:rsidR="003B044E">
        <w:t>us</w:t>
      </w:r>
      <w:r w:rsidRPr="00A57326">
        <w:t>. I look forward to seeing you this summer.</w:t>
      </w:r>
      <w:r w:rsidR="00915A50" w:rsidRPr="00A57326">
        <w:tab/>
      </w:r>
      <w:r w:rsidR="00915A50" w:rsidRPr="00A57326">
        <w:tab/>
      </w:r>
      <w:r w:rsidR="00915A50" w:rsidRPr="00A57326">
        <w:tab/>
      </w:r>
      <w:r w:rsidR="00915A50" w:rsidRPr="00A57326">
        <w:tab/>
      </w:r>
      <w:r w:rsidR="00915A50" w:rsidRPr="00A57326">
        <w:tab/>
      </w:r>
      <w:r w:rsidR="00915A50" w:rsidRPr="00A57326">
        <w:tab/>
      </w:r>
      <w:r w:rsidR="00915A50" w:rsidRPr="00A57326">
        <w:tab/>
      </w:r>
    </w:p>
    <w:p w14:paraId="7F3F2D7F" w14:textId="77777777" w:rsidR="00A57326" w:rsidRDefault="00A57326" w:rsidP="00915A50"/>
    <w:p w14:paraId="35C14D2F" w14:textId="357B6F62" w:rsidR="00915A50" w:rsidRPr="00A57326" w:rsidRDefault="00872895" w:rsidP="00915A50">
      <w:r>
        <w:t>Theresa Windus</w:t>
      </w:r>
      <w:r w:rsidR="007D52DE">
        <w:t xml:space="preserve">, </w:t>
      </w:r>
      <w:r w:rsidR="00D77FEF">
        <w:t xml:space="preserve">Program </w:t>
      </w:r>
      <w:r w:rsidR="007C5533" w:rsidRPr="00A57326">
        <w:t>Director</w:t>
      </w:r>
    </w:p>
    <w:p w14:paraId="53BADB37" w14:textId="67FE5F29" w:rsidR="007C5533" w:rsidRPr="00A57326" w:rsidRDefault="007C5533" w:rsidP="00915A50">
      <w:r w:rsidRPr="00A57326">
        <w:t xml:space="preserve">ISU </w:t>
      </w:r>
      <w:r w:rsidR="00872895">
        <w:t>SIMCODES</w:t>
      </w:r>
      <w:r w:rsidRPr="00A57326">
        <w:t xml:space="preserve"> Program</w:t>
      </w:r>
    </w:p>
    <w:p w14:paraId="4278B056" w14:textId="77777777" w:rsidR="00C84DDC" w:rsidRPr="00A57326" w:rsidRDefault="00C84DDC" w:rsidP="007C5533">
      <w:pPr>
        <w:ind w:left="5040" w:firstLine="720"/>
      </w:pPr>
    </w:p>
    <w:p w14:paraId="2B11A78A" w14:textId="77777777" w:rsidR="007C5533" w:rsidRPr="00A57326" w:rsidRDefault="007C5533" w:rsidP="007C5533"/>
    <w:p w14:paraId="5F5519DF" w14:textId="75F488E6" w:rsidR="007C5533" w:rsidRPr="00A57326" w:rsidRDefault="007C5533" w:rsidP="003B044E">
      <w:r w:rsidRPr="00A57326">
        <w:t xml:space="preserve">I  </w:t>
      </w:r>
      <w:r w:rsidR="0015047B" w:rsidRPr="00A57326">
        <w:t xml:space="preserve"> </w:t>
      </w:r>
      <w:r w:rsidRPr="00A57326">
        <w:t>_____________________</w:t>
      </w:r>
      <w:r w:rsidR="00352E24" w:rsidRPr="00A57326">
        <w:t>___</w:t>
      </w:r>
      <w:r w:rsidRPr="00A57326">
        <w:t>__ (</w:t>
      </w:r>
      <w:r w:rsidR="00381225" w:rsidRPr="00A57326">
        <w:t>print name</w:t>
      </w:r>
      <w:r w:rsidRPr="00A57326">
        <w:t xml:space="preserve">) commit to participating in the </w:t>
      </w:r>
      <w:r w:rsidR="00036C9D">
        <w:t>20</w:t>
      </w:r>
      <w:r w:rsidR="00D77FEF">
        <w:t>2</w:t>
      </w:r>
      <w:r w:rsidR="00072926">
        <w:t>5</w:t>
      </w:r>
      <w:r w:rsidRPr="00A57326">
        <w:t xml:space="preserve"> </w:t>
      </w:r>
      <w:r w:rsidR="00561803">
        <w:t>SIMCODES REU</w:t>
      </w:r>
      <w:r w:rsidRPr="00A57326">
        <w:t>.</w:t>
      </w:r>
      <w:r w:rsidR="00A57326">
        <w:t xml:space="preserve"> </w:t>
      </w:r>
      <w:r w:rsidRPr="00A57326">
        <w:t xml:space="preserve"> I understand the nature of the program and the expectations that </w:t>
      </w:r>
      <w:r w:rsidR="00352E24" w:rsidRPr="00A57326">
        <w:t>come with participation in the program. I also understand that failure to meet these expectations may result in early removal from the program and forfeiture of the associated program benefits.</w:t>
      </w:r>
      <w:r w:rsidRPr="00A57326">
        <w:t xml:space="preserve"> </w:t>
      </w:r>
      <w:r w:rsidR="00A57326">
        <w:t>I am a US citizen</w:t>
      </w:r>
      <w:r w:rsidR="0077611F">
        <w:t xml:space="preserve"> or permanent resident</w:t>
      </w:r>
      <w:r w:rsidR="00A57326">
        <w:t>.</w:t>
      </w:r>
    </w:p>
    <w:p w14:paraId="5ECE5774" w14:textId="77777777" w:rsidR="00381225" w:rsidRPr="00A57326" w:rsidRDefault="00381225" w:rsidP="00352E24">
      <w:pPr>
        <w:ind w:firstLine="720"/>
      </w:pPr>
    </w:p>
    <w:p w14:paraId="2CFDD602" w14:textId="77777777" w:rsidR="00915A50" w:rsidRPr="00A57326" w:rsidRDefault="00381225" w:rsidP="00352E24">
      <w:pPr>
        <w:ind w:firstLine="720"/>
      </w:pPr>
      <w:r w:rsidRPr="00A57326">
        <w:tab/>
      </w:r>
      <w:r w:rsidRPr="00A57326">
        <w:tab/>
      </w:r>
    </w:p>
    <w:p w14:paraId="2107CE8A" w14:textId="77777777" w:rsidR="000E544F" w:rsidRPr="00A57326" w:rsidRDefault="00381225" w:rsidP="003B044E">
      <w:r w:rsidRPr="00A57326">
        <w:t>Signature:</w:t>
      </w:r>
      <w:r w:rsidR="0015047B" w:rsidRPr="00A57326">
        <w:t xml:space="preserve"> </w:t>
      </w:r>
      <w:r w:rsidRPr="00A57326">
        <w:t xml:space="preserve">__________________________   </w:t>
      </w:r>
      <w:proofErr w:type="gramStart"/>
      <w:r w:rsidRPr="00A57326">
        <w:t>Date:_</w:t>
      </w:r>
      <w:proofErr w:type="gramEnd"/>
      <w:r w:rsidRPr="00A57326">
        <w:t>_________________</w:t>
      </w:r>
    </w:p>
    <w:p w14:paraId="438B465F" w14:textId="70432DE3" w:rsidR="0015047B" w:rsidRDefault="0015047B" w:rsidP="00367695">
      <w:pPr>
        <w:jc w:val="center"/>
      </w:pPr>
    </w:p>
    <w:p w14:paraId="5C446396" w14:textId="46AD50BA" w:rsidR="0078670F" w:rsidRDefault="0078670F" w:rsidP="00367695">
      <w:pPr>
        <w:jc w:val="center"/>
      </w:pPr>
    </w:p>
    <w:p w14:paraId="01FEC43E" w14:textId="25BB3BBE" w:rsidR="0078670F" w:rsidRDefault="0078670F" w:rsidP="00367695">
      <w:pPr>
        <w:jc w:val="center"/>
      </w:pPr>
    </w:p>
    <w:p w14:paraId="1AEFAADD" w14:textId="777AABA9" w:rsidR="0078670F" w:rsidRDefault="0078670F" w:rsidP="00367695">
      <w:pPr>
        <w:jc w:val="center"/>
      </w:pPr>
    </w:p>
    <w:p w14:paraId="38186842" w14:textId="1B647B2E" w:rsidR="0078670F" w:rsidRDefault="0078670F" w:rsidP="00367695">
      <w:pPr>
        <w:jc w:val="center"/>
      </w:pPr>
    </w:p>
    <w:p w14:paraId="78D646F5" w14:textId="4F6D2E7F" w:rsidR="0078670F" w:rsidRDefault="0078670F" w:rsidP="00367695">
      <w:pPr>
        <w:jc w:val="center"/>
      </w:pPr>
    </w:p>
    <w:p w14:paraId="2A9DA3F7" w14:textId="7CA80ECC" w:rsidR="0078670F" w:rsidRDefault="0078670F" w:rsidP="00367695">
      <w:pPr>
        <w:jc w:val="center"/>
      </w:pPr>
    </w:p>
    <w:p w14:paraId="564CA0AB" w14:textId="54BCA400" w:rsidR="0078670F" w:rsidRDefault="0078670F" w:rsidP="00367695">
      <w:pPr>
        <w:jc w:val="center"/>
      </w:pPr>
    </w:p>
    <w:p w14:paraId="63EC72B5" w14:textId="00F97A60" w:rsidR="0078670F" w:rsidRDefault="0078670F" w:rsidP="00367695">
      <w:pPr>
        <w:jc w:val="center"/>
      </w:pPr>
    </w:p>
    <w:p w14:paraId="7DD86892" w14:textId="7230B5FA" w:rsidR="0078670F" w:rsidRDefault="0078670F" w:rsidP="00367695">
      <w:pPr>
        <w:jc w:val="center"/>
      </w:pPr>
    </w:p>
    <w:p w14:paraId="51C236D3" w14:textId="22BE11FF" w:rsidR="0078670F" w:rsidRDefault="0078670F" w:rsidP="00367695">
      <w:pPr>
        <w:jc w:val="center"/>
      </w:pPr>
    </w:p>
    <w:p w14:paraId="70C53934" w14:textId="59306A5D" w:rsidR="0078670F" w:rsidRDefault="0078670F" w:rsidP="00367695">
      <w:pPr>
        <w:jc w:val="center"/>
      </w:pPr>
    </w:p>
    <w:p w14:paraId="316D4FF9" w14:textId="49A1C34C" w:rsidR="0078670F" w:rsidRDefault="0078670F" w:rsidP="00367695">
      <w:pPr>
        <w:jc w:val="center"/>
      </w:pPr>
    </w:p>
    <w:p w14:paraId="5DCE0B28" w14:textId="448EE17C" w:rsidR="0078670F" w:rsidRDefault="0078670F" w:rsidP="00367695">
      <w:pPr>
        <w:jc w:val="center"/>
      </w:pPr>
    </w:p>
    <w:p w14:paraId="386D37BA" w14:textId="50FFA0B4" w:rsidR="0078670F" w:rsidRDefault="0078670F" w:rsidP="00367695">
      <w:pPr>
        <w:jc w:val="center"/>
      </w:pPr>
    </w:p>
    <w:p w14:paraId="79C4F3D3" w14:textId="13CAEF13" w:rsidR="0078670F" w:rsidRDefault="0078670F" w:rsidP="00367695">
      <w:pPr>
        <w:jc w:val="center"/>
      </w:pPr>
    </w:p>
    <w:p w14:paraId="6B426479" w14:textId="6D15551D" w:rsidR="0078670F" w:rsidRDefault="0078670F" w:rsidP="00367695">
      <w:pPr>
        <w:jc w:val="center"/>
      </w:pPr>
    </w:p>
    <w:p w14:paraId="666F2DBF" w14:textId="317C00ED" w:rsidR="0078670F" w:rsidRDefault="0078670F" w:rsidP="00367695">
      <w:pPr>
        <w:jc w:val="center"/>
      </w:pPr>
    </w:p>
    <w:p w14:paraId="7D3C59D0" w14:textId="0F4E78FA" w:rsidR="008A1CA5" w:rsidRDefault="008A1CA5" w:rsidP="00367695">
      <w:pPr>
        <w:jc w:val="center"/>
      </w:pPr>
    </w:p>
    <w:p w14:paraId="5083BE66" w14:textId="692C3601" w:rsidR="008A1CA5" w:rsidRDefault="008A1CA5" w:rsidP="00367695">
      <w:pPr>
        <w:jc w:val="center"/>
      </w:pPr>
    </w:p>
    <w:p w14:paraId="6020B43B" w14:textId="61AF1C8A" w:rsidR="008A1CA5" w:rsidRDefault="008A1CA5" w:rsidP="00367695">
      <w:pPr>
        <w:jc w:val="center"/>
      </w:pPr>
    </w:p>
    <w:p w14:paraId="15E6C38F" w14:textId="50E90E3A" w:rsidR="008A1CA5" w:rsidRDefault="008A1CA5" w:rsidP="00367695">
      <w:pPr>
        <w:jc w:val="center"/>
      </w:pPr>
    </w:p>
    <w:p w14:paraId="17D3B9A3" w14:textId="77777777" w:rsidR="008A1CA5" w:rsidRDefault="008A1CA5" w:rsidP="00367695">
      <w:pPr>
        <w:jc w:val="center"/>
      </w:pPr>
    </w:p>
    <w:p w14:paraId="39CD1CA2" w14:textId="0CD04DBE" w:rsidR="0078670F" w:rsidRDefault="0078670F" w:rsidP="00367695">
      <w:pPr>
        <w:jc w:val="center"/>
      </w:pPr>
    </w:p>
    <w:p w14:paraId="2E43322A" w14:textId="62E83B50" w:rsidR="0078670F" w:rsidRDefault="0078670F" w:rsidP="00367695">
      <w:pPr>
        <w:jc w:val="center"/>
      </w:pPr>
    </w:p>
    <w:p w14:paraId="232B763A" w14:textId="77777777" w:rsidR="00561803" w:rsidRDefault="00561803" w:rsidP="00367695">
      <w:pPr>
        <w:jc w:val="center"/>
      </w:pPr>
    </w:p>
    <w:p w14:paraId="5F9D3CC2" w14:textId="77777777" w:rsidR="00561803" w:rsidRDefault="00561803" w:rsidP="00367695">
      <w:pPr>
        <w:jc w:val="center"/>
      </w:pPr>
    </w:p>
    <w:p w14:paraId="1FC819D5" w14:textId="77777777" w:rsidR="00561803" w:rsidRDefault="00561803" w:rsidP="00367695">
      <w:pPr>
        <w:jc w:val="center"/>
      </w:pPr>
    </w:p>
    <w:p w14:paraId="023865E6" w14:textId="48A9E95E" w:rsidR="0078670F" w:rsidRDefault="0078670F" w:rsidP="00367695">
      <w:pPr>
        <w:jc w:val="center"/>
      </w:pPr>
    </w:p>
    <w:p w14:paraId="3A4D3EE4" w14:textId="77777777" w:rsidR="000E544F" w:rsidRDefault="000E544F" w:rsidP="000E544F">
      <w:pPr>
        <w:pStyle w:val="Heading1"/>
        <w:rPr>
          <w:bdr w:val="single" w:sz="4" w:space="0" w:color="auto"/>
        </w:rPr>
      </w:pPr>
      <w:r>
        <w:lastRenderedPageBreak/>
        <w:t>Contact Information Form</w:t>
      </w:r>
      <w:r>
        <w:rPr>
          <w:bdr w:val="single" w:sz="4" w:space="0" w:color="auto"/>
        </w:rPr>
        <w:t xml:space="preserve">  </w:t>
      </w:r>
    </w:p>
    <w:p w14:paraId="40728785" w14:textId="77777777" w:rsidR="000E544F" w:rsidRDefault="000E544F" w:rsidP="000E544F"/>
    <w:p w14:paraId="04C5D93B" w14:textId="77777777" w:rsidR="000E544F" w:rsidRDefault="000E544F" w:rsidP="0001051E">
      <w:pPr>
        <w:pStyle w:val="Heading3"/>
        <w:ind w:left="720"/>
      </w:pPr>
      <w:r>
        <w:t>Student Information</w:t>
      </w:r>
    </w:p>
    <w:p w14:paraId="352B4CBB" w14:textId="77777777" w:rsidR="000E544F" w:rsidRDefault="000E544F" w:rsidP="0001051E">
      <w:pPr>
        <w:ind w:left="720"/>
      </w:pPr>
    </w:p>
    <w:p w14:paraId="592B606C" w14:textId="77777777" w:rsidR="000E544F" w:rsidRDefault="000E544F" w:rsidP="0001051E">
      <w:pPr>
        <w:ind w:left="720"/>
      </w:pPr>
      <w:r>
        <w:t>Name ___________________________________</w:t>
      </w:r>
    </w:p>
    <w:p w14:paraId="701EFBCE" w14:textId="77777777" w:rsidR="000E544F" w:rsidRDefault="000E544F" w:rsidP="0001051E">
      <w:pPr>
        <w:ind w:left="720"/>
      </w:pPr>
      <w:r>
        <w:br/>
        <w:t>E-mail _________________________________________</w:t>
      </w:r>
    </w:p>
    <w:p w14:paraId="6FAEEF3D" w14:textId="77777777" w:rsidR="000E544F" w:rsidRDefault="000E544F" w:rsidP="0001051E">
      <w:pPr>
        <w:ind w:left="720"/>
      </w:pPr>
    </w:p>
    <w:p w14:paraId="251CFC76" w14:textId="77777777" w:rsidR="000E544F" w:rsidRDefault="000E544F" w:rsidP="0001051E">
      <w:pPr>
        <w:ind w:left="720"/>
      </w:pPr>
      <w:r>
        <w:t>Cellphone ________________________________________</w:t>
      </w:r>
    </w:p>
    <w:p w14:paraId="640DF3BC" w14:textId="77777777" w:rsidR="000E544F" w:rsidRDefault="000E544F" w:rsidP="0001051E">
      <w:pPr>
        <w:ind w:left="720"/>
      </w:pPr>
    </w:p>
    <w:p w14:paraId="064C6E55" w14:textId="77777777" w:rsidR="000E544F" w:rsidRDefault="000E544F" w:rsidP="0001051E">
      <w:pPr>
        <w:ind w:left="720"/>
      </w:pPr>
      <w:r>
        <w:t>*****************************************************************</w:t>
      </w:r>
    </w:p>
    <w:p w14:paraId="3D317019" w14:textId="77777777" w:rsidR="000E544F" w:rsidRDefault="000E544F" w:rsidP="0001051E">
      <w:pPr>
        <w:pStyle w:val="Heading2"/>
        <w:ind w:left="720"/>
        <w:rPr>
          <w:sz w:val="28"/>
        </w:rPr>
      </w:pPr>
      <w:r>
        <w:rPr>
          <w:sz w:val="28"/>
        </w:rPr>
        <w:t>Parent/Guardian Information</w:t>
      </w:r>
    </w:p>
    <w:p w14:paraId="2CA631EB" w14:textId="77777777" w:rsidR="000E544F" w:rsidRDefault="000E544F" w:rsidP="0001051E">
      <w:pPr>
        <w:ind w:left="720"/>
      </w:pPr>
    </w:p>
    <w:p w14:paraId="7ED5DF1B" w14:textId="77777777" w:rsidR="000E544F" w:rsidRDefault="000E544F" w:rsidP="0001051E">
      <w:pPr>
        <w:ind w:left="720"/>
      </w:pPr>
      <w:r>
        <w:t>Name ___________________________</w:t>
      </w:r>
      <w:r>
        <w:tab/>
        <w:t>Relationship ___________</w:t>
      </w:r>
    </w:p>
    <w:p w14:paraId="6DDD0DBC" w14:textId="77777777" w:rsidR="000E544F" w:rsidRDefault="000E544F" w:rsidP="0001051E">
      <w:pPr>
        <w:ind w:left="720"/>
      </w:pPr>
    </w:p>
    <w:p w14:paraId="5464DA1C" w14:textId="77777777" w:rsidR="000E544F" w:rsidRDefault="000E544F" w:rsidP="0001051E">
      <w:pPr>
        <w:ind w:left="720"/>
      </w:pPr>
      <w:r>
        <w:t>Address (if different from student)</w:t>
      </w:r>
    </w:p>
    <w:p w14:paraId="3C1044E8" w14:textId="77777777" w:rsidR="000E544F" w:rsidRDefault="000E544F" w:rsidP="0001051E">
      <w:pPr>
        <w:spacing w:line="360" w:lineRule="auto"/>
        <w:ind w:left="720"/>
      </w:pPr>
      <w:r>
        <w:tab/>
        <w:t>___________________________________</w:t>
      </w:r>
    </w:p>
    <w:p w14:paraId="57303EDD" w14:textId="77777777" w:rsidR="000E544F" w:rsidRDefault="000E544F" w:rsidP="0001051E">
      <w:pPr>
        <w:ind w:left="720"/>
      </w:pPr>
      <w:r>
        <w:t>City _______________________</w:t>
      </w:r>
      <w:r>
        <w:tab/>
        <w:t>State __________</w:t>
      </w:r>
      <w:r>
        <w:tab/>
        <w:t>Zip _________</w:t>
      </w:r>
    </w:p>
    <w:p w14:paraId="70E8822B" w14:textId="77777777" w:rsidR="000E544F" w:rsidRDefault="000E544F" w:rsidP="0001051E">
      <w:pPr>
        <w:ind w:left="720"/>
      </w:pPr>
    </w:p>
    <w:p w14:paraId="22D69C51" w14:textId="77777777" w:rsidR="000E544F" w:rsidRDefault="000E544F" w:rsidP="0001051E">
      <w:pPr>
        <w:ind w:left="720"/>
      </w:pPr>
      <w:r>
        <w:t>Daytime phone number ______________________</w:t>
      </w:r>
    </w:p>
    <w:p w14:paraId="1E378A19" w14:textId="77777777" w:rsidR="000E544F" w:rsidRDefault="000E544F" w:rsidP="0001051E">
      <w:pPr>
        <w:ind w:left="720"/>
      </w:pPr>
    </w:p>
    <w:p w14:paraId="53B99D2C" w14:textId="77777777" w:rsidR="000E544F" w:rsidRDefault="000E544F" w:rsidP="0001051E">
      <w:pPr>
        <w:ind w:left="720"/>
      </w:pPr>
      <w:r>
        <w:t>E-mail ___________________________________</w:t>
      </w:r>
      <w:r>
        <w:tab/>
      </w:r>
      <w:r>
        <w:tab/>
      </w:r>
      <w:r>
        <w:tab/>
      </w:r>
    </w:p>
    <w:p w14:paraId="12CF94C0" w14:textId="77777777" w:rsidR="000E544F" w:rsidRDefault="000E544F" w:rsidP="0001051E">
      <w:pPr>
        <w:spacing w:line="360" w:lineRule="auto"/>
        <w:ind w:left="720"/>
      </w:pPr>
      <w:r>
        <w:t>-----------------------------------------------------------------------------------------------</w:t>
      </w:r>
    </w:p>
    <w:p w14:paraId="408A5594" w14:textId="77777777" w:rsidR="000E544F" w:rsidRDefault="000E544F" w:rsidP="0001051E">
      <w:pPr>
        <w:ind w:left="720"/>
      </w:pPr>
      <w:r>
        <w:t>Additional Name ___________________________</w:t>
      </w:r>
      <w:r>
        <w:tab/>
        <w:t>Relationship ___________</w:t>
      </w:r>
    </w:p>
    <w:p w14:paraId="1601E1B7" w14:textId="77777777" w:rsidR="000E544F" w:rsidRDefault="000E544F" w:rsidP="0001051E">
      <w:pPr>
        <w:ind w:left="720"/>
      </w:pPr>
    </w:p>
    <w:p w14:paraId="613CDFE0" w14:textId="77777777" w:rsidR="000E544F" w:rsidRDefault="000E544F" w:rsidP="0001051E">
      <w:pPr>
        <w:ind w:left="720"/>
      </w:pPr>
      <w:r>
        <w:t>Address (if different from student)</w:t>
      </w:r>
    </w:p>
    <w:p w14:paraId="77658FA1" w14:textId="366A1912" w:rsidR="000E544F" w:rsidRDefault="000E544F" w:rsidP="0001051E">
      <w:pPr>
        <w:spacing w:line="360" w:lineRule="auto"/>
        <w:ind w:left="720"/>
      </w:pPr>
      <w:r>
        <w:t>___________________________________</w:t>
      </w:r>
    </w:p>
    <w:p w14:paraId="0E440BFA" w14:textId="77777777" w:rsidR="000E544F" w:rsidRDefault="000E544F" w:rsidP="0001051E">
      <w:pPr>
        <w:ind w:left="720"/>
      </w:pPr>
      <w:r>
        <w:t>City _______________________</w:t>
      </w:r>
      <w:r>
        <w:tab/>
        <w:t>State __________</w:t>
      </w:r>
      <w:r>
        <w:tab/>
        <w:t>Zip _________</w:t>
      </w:r>
    </w:p>
    <w:p w14:paraId="638C2C4B" w14:textId="77777777" w:rsidR="000E544F" w:rsidRDefault="000E544F" w:rsidP="0001051E">
      <w:pPr>
        <w:ind w:left="720"/>
      </w:pPr>
    </w:p>
    <w:p w14:paraId="138C151C" w14:textId="77777777" w:rsidR="000E544F" w:rsidRDefault="000E544F" w:rsidP="0001051E">
      <w:pPr>
        <w:ind w:left="720"/>
      </w:pPr>
      <w:r>
        <w:t>Daytime phone number ______________________</w:t>
      </w:r>
    </w:p>
    <w:p w14:paraId="0012A12D" w14:textId="77777777" w:rsidR="000E544F" w:rsidRDefault="000E544F" w:rsidP="0001051E">
      <w:pPr>
        <w:ind w:left="720"/>
      </w:pPr>
    </w:p>
    <w:p w14:paraId="65BDF231" w14:textId="77777777" w:rsidR="000E544F" w:rsidRDefault="000E544F" w:rsidP="0001051E">
      <w:pPr>
        <w:ind w:left="720"/>
      </w:pPr>
      <w:r>
        <w:t>E-mail ___________________________________</w:t>
      </w:r>
      <w:r>
        <w:tab/>
      </w:r>
      <w:r>
        <w:tab/>
      </w:r>
      <w:r>
        <w:tab/>
      </w:r>
    </w:p>
    <w:p w14:paraId="43014082" w14:textId="77777777" w:rsidR="000E544F" w:rsidRDefault="000E544F" w:rsidP="0001051E">
      <w:pPr>
        <w:ind w:left="720"/>
      </w:pPr>
    </w:p>
    <w:p w14:paraId="2C349366" w14:textId="77777777" w:rsidR="000E544F" w:rsidRDefault="000E544F" w:rsidP="0001051E">
      <w:pPr>
        <w:ind w:left="720"/>
      </w:pPr>
    </w:p>
    <w:p w14:paraId="7807894B" w14:textId="77777777" w:rsidR="000E544F" w:rsidRDefault="000E544F" w:rsidP="0001051E">
      <w:pPr>
        <w:ind w:left="720"/>
      </w:pPr>
      <w:r>
        <w:t>E-mail __________________________________________</w:t>
      </w:r>
    </w:p>
    <w:p w14:paraId="542AE8E6" w14:textId="77777777" w:rsidR="00381225" w:rsidRDefault="00381225" w:rsidP="00352E24">
      <w:pPr>
        <w:ind w:firstLine="720"/>
      </w:pPr>
    </w:p>
    <w:p w14:paraId="0D3593B4" w14:textId="77777777" w:rsidR="0001051E" w:rsidRPr="00CD7FD2" w:rsidRDefault="000E544F" w:rsidP="0001051E">
      <w:pPr>
        <w:jc w:val="center"/>
        <w:outlineLvl w:val="0"/>
        <w:rPr>
          <w:b/>
        </w:rPr>
      </w:pPr>
      <w:r>
        <w:br w:type="page"/>
      </w:r>
      <w:r w:rsidR="0001051E" w:rsidRPr="00CD7FD2">
        <w:rPr>
          <w:b/>
        </w:rPr>
        <w:lastRenderedPageBreak/>
        <w:t>IOWA STATE UNIVERSITY</w:t>
      </w:r>
    </w:p>
    <w:p w14:paraId="5B701331" w14:textId="77777777" w:rsidR="0001051E" w:rsidRPr="009A095B" w:rsidRDefault="0001051E" w:rsidP="0001051E">
      <w:pPr>
        <w:jc w:val="center"/>
        <w:rPr>
          <w:b/>
          <w:sz w:val="16"/>
          <w:szCs w:val="16"/>
        </w:rPr>
      </w:pPr>
    </w:p>
    <w:p w14:paraId="759D1E7B" w14:textId="358E94FA" w:rsidR="0001051E" w:rsidRDefault="0001051E" w:rsidP="0001051E">
      <w:pPr>
        <w:jc w:val="center"/>
        <w:outlineLvl w:val="0"/>
        <w:rPr>
          <w:b/>
        </w:rPr>
      </w:pPr>
      <w:r w:rsidRPr="00CD7FD2">
        <w:rPr>
          <w:b/>
        </w:rPr>
        <w:t>PARTICIPATION AGREEMENT</w:t>
      </w:r>
      <w:r>
        <w:rPr>
          <w:b/>
        </w:rPr>
        <w:t xml:space="preserve"> FOR _</w:t>
      </w:r>
      <w:r w:rsidR="00561803">
        <w:rPr>
          <w:b/>
          <w:u w:val="single"/>
        </w:rPr>
        <w:t>SIMCODES</w:t>
      </w:r>
      <w:r>
        <w:rPr>
          <w:b/>
        </w:rPr>
        <w:t>_ INTERNSHIP</w:t>
      </w:r>
    </w:p>
    <w:p w14:paraId="27A7532A" w14:textId="77777777" w:rsidR="0001051E" w:rsidRPr="00505898" w:rsidRDefault="0001051E" w:rsidP="0001051E">
      <w:pPr>
        <w:jc w:val="center"/>
        <w:outlineLvl w:val="0"/>
        <w:rPr>
          <w:b/>
          <w:sz w:val="20"/>
        </w:rPr>
      </w:pPr>
      <w:r w:rsidRPr="00505898">
        <w:rPr>
          <w:b/>
          <w:sz w:val="20"/>
        </w:rPr>
        <w:t xml:space="preserve">and </w:t>
      </w:r>
    </w:p>
    <w:p w14:paraId="592E3D1C" w14:textId="77777777" w:rsidR="0001051E" w:rsidRDefault="0001051E" w:rsidP="0001051E">
      <w:pPr>
        <w:jc w:val="center"/>
        <w:outlineLvl w:val="0"/>
        <w:rPr>
          <w:b/>
        </w:rPr>
      </w:pPr>
      <w:r w:rsidRPr="00CD7FD2">
        <w:rPr>
          <w:b/>
        </w:rPr>
        <w:t>ASSUMPTION OF RISK, RELEASE AND WAIVER OF LIABILITY</w:t>
      </w:r>
    </w:p>
    <w:p w14:paraId="5DEB469E" w14:textId="77777777" w:rsidR="0001051E" w:rsidRDefault="0001051E" w:rsidP="0001051E">
      <w:pPr>
        <w:jc w:val="center"/>
        <w:outlineLvl w:val="0"/>
        <w:rPr>
          <w:b/>
        </w:rPr>
      </w:pPr>
    </w:p>
    <w:p w14:paraId="2601075F" w14:textId="77777777" w:rsidR="0001051E" w:rsidRPr="00B5693D" w:rsidRDefault="00F2793C" w:rsidP="0001051E">
      <w:pPr>
        <w:ind w:left="720"/>
        <w:rPr>
          <w:u w:val="single"/>
        </w:rPr>
      </w:pPr>
      <w:r>
        <w:rPr>
          <w:noProof/>
        </w:rPr>
        <mc:AlternateContent>
          <mc:Choice Requires="wps">
            <w:drawing>
              <wp:anchor distT="4294967294" distB="4294967294" distL="114300" distR="114300" simplePos="0" relativeHeight="251662336" behindDoc="0" locked="0" layoutInCell="1" allowOverlap="1" wp14:anchorId="28ECBD78" wp14:editId="1D2D6A48">
                <wp:simplePos x="0" y="0"/>
                <wp:positionH relativeFrom="column">
                  <wp:posOffset>1380490</wp:posOffset>
                </wp:positionH>
                <wp:positionV relativeFrom="paragraph">
                  <wp:posOffset>136524</wp:posOffset>
                </wp:positionV>
                <wp:extent cx="4416425" cy="0"/>
                <wp:effectExtent l="0" t="0" r="28575" b="25400"/>
                <wp:wrapNone/>
                <wp:docPr id="16"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16425" cy="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A49654" id="_x0000_t32" coordsize="21600,21600" o:spt="32" o:oned="t" path="m,l21600,21600e" filled="f">
                <v:path arrowok="t" fillok="f" o:connecttype="none"/>
                <o:lock v:ext="edit" shapetype="t"/>
              </v:shapetype>
              <v:shape id="AutoShape 13" o:spid="_x0000_s1026" type="#_x0000_t32" style="position:absolute;margin-left:108.7pt;margin-top:10.75pt;width:347.75pt;height:0;z-index:25166233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"/>
            </w:pict>
          </mc:Fallback>
        </mc:AlternateContent>
      </w:r>
      <w:r w:rsidR="0001051E">
        <w:t>Participant:</w:t>
      </w:r>
      <w:r w:rsidR="0001051E" w:rsidDel="00035B13">
        <w:t xml:space="preserve"> </w:t>
      </w:r>
      <w:r w:rsidR="0001051E">
        <w:tab/>
      </w:r>
    </w:p>
    <w:p w14:paraId="1084978A" w14:textId="77777777" w:rsidR="0001051E" w:rsidRPr="008C581B" w:rsidRDefault="0001051E" w:rsidP="0001051E">
      <w:pPr>
        <w:ind w:left="720"/>
        <w:rPr>
          <w:sz w:val="16"/>
          <w:szCs w:val="16"/>
        </w:rPr>
      </w:pPr>
    </w:p>
    <w:p w14:paraId="49B63C4F" w14:textId="77777777" w:rsidR="0001051E" w:rsidRPr="00B5693D" w:rsidRDefault="00F2793C" w:rsidP="0001051E">
      <w:pPr>
        <w:ind w:left="720"/>
        <w:rPr>
          <w:u w:val="single"/>
        </w:rPr>
      </w:pPr>
      <w:r>
        <w:rPr>
          <w:noProof/>
        </w:rPr>
        <mc:AlternateContent>
          <mc:Choice Requires="wps">
            <w:drawing>
              <wp:anchor distT="4294967294" distB="4294967294" distL="114300" distR="114300" simplePos="0" relativeHeight="251663360" behindDoc="0" locked="0" layoutInCell="1" allowOverlap="1" wp14:anchorId="7252FCC8" wp14:editId="74B8806F">
                <wp:simplePos x="0" y="0"/>
                <wp:positionH relativeFrom="column">
                  <wp:posOffset>2519045</wp:posOffset>
                </wp:positionH>
                <wp:positionV relativeFrom="paragraph">
                  <wp:posOffset>156209</wp:posOffset>
                </wp:positionV>
                <wp:extent cx="3277870" cy="0"/>
                <wp:effectExtent l="0" t="0" r="24130" b="25400"/>
                <wp:wrapNone/>
                <wp:docPr id="15"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277870" cy="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74E996" id="AutoShape 23" o:spid="_x0000_s1026" type="#_x0000_t32" style="position:absolute;margin-left:198.35pt;margin-top:12.3pt;width:258.1pt;height:0;z-index:25166336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"/>
            </w:pict>
          </mc:Fallback>
        </mc:AlternateContent>
      </w:r>
      <w:r w:rsidR="0001051E">
        <w:t xml:space="preserve">Participant’s Home Institution:    </w:t>
      </w:r>
      <w:r w:rsidR="0001051E">
        <w:tab/>
      </w:r>
    </w:p>
    <w:p w14:paraId="6F347EDC" w14:textId="77777777" w:rsidR="0001051E" w:rsidRPr="008C581B" w:rsidRDefault="0001051E" w:rsidP="0001051E">
      <w:pPr>
        <w:ind w:left="720"/>
        <w:rPr>
          <w:sz w:val="16"/>
          <w:szCs w:val="16"/>
          <w:u w:val="single"/>
        </w:rPr>
      </w:pPr>
    </w:p>
    <w:p w14:paraId="4BF3A7CC" w14:textId="033D8DD9" w:rsidR="0001051E" w:rsidRDefault="00F2793C" w:rsidP="0001051E">
      <w:pPr>
        <w:ind w:left="720"/>
      </w:pPr>
      <w:r>
        <w:rPr>
          <w:noProof/>
        </w:rPr>
        <mc:AlternateContent>
          <mc:Choice Requires="wps">
            <w:drawing>
              <wp:anchor distT="0" distB="0" distL="114300" distR="114300" simplePos="0" relativeHeight="251659264" behindDoc="0" locked="0" layoutInCell="1" allowOverlap="1" wp14:anchorId="65242539" wp14:editId="36B4E223">
                <wp:simplePos x="0" y="0"/>
                <wp:positionH relativeFrom="column">
                  <wp:posOffset>3019425</wp:posOffset>
                </wp:positionH>
                <wp:positionV relativeFrom="paragraph">
                  <wp:posOffset>147955</wp:posOffset>
                </wp:positionV>
                <wp:extent cx="2777490" cy="635"/>
                <wp:effectExtent l="0" t="0" r="0" b="0"/>
                <wp:wrapNone/>
                <wp:docPr id="14"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77490" cy="635"/>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8FECE0" id="AutoShape 5" o:spid="_x0000_s1026" type="#_x0000_t32" style="position:absolute;margin-left:237.75pt;margin-top:11.65pt;width:218.7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"/>
            </w:pict>
          </mc:Fallback>
        </mc:AlternateContent>
      </w:r>
      <w:r w:rsidR="0001051E">
        <w:t>Iowa State University Department/Unit:</w:t>
      </w:r>
      <w:r w:rsidR="0001051E">
        <w:tab/>
      </w:r>
      <w:r w:rsidR="00561803">
        <w:t>Chemistry/LAS</w:t>
      </w:r>
    </w:p>
    <w:p w14:paraId="5D7909E9" w14:textId="77777777" w:rsidR="0001051E" w:rsidRPr="008C581B" w:rsidRDefault="0001051E" w:rsidP="0001051E">
      <w:pPr>
        <w:ind w:left="720"/>
        <w:rPr>
          <w:sz w:val="16"/>
          <w:szCs w:val="16"/>
        </w:rPr>
      </w:pPr>
    </w:p>
    <w:p w14:paraId="077E1075" w14:textId="38BAD5F7" w:rsidR="0001051E" w:rsidRDefault="00F2793C" w:rsidP="0001051E">
      <w:pPr>
        <w:ind w:left="720"/>
      </w:pPr>
      <w:r>
        <w:rPr>
          <w:noProof/>
        </w:rPr>
        <mc:AlternateContent>
          <mc:Choice Requires="wps">
            <w:drawing>
              <wp:anchor distT="4294967294" distB="4294967294" distL="114300" distR="114300" simplePos="0" relativeHeight="251664384" behindDoc="0" locked="0" layoutInCell="1" allowOverlap="1" wp14:anchorId="545417CE" wp14:editId="3922116E">
                <wp:simplePos x="0" y="0"/>
                <wp:positionH relativeFrom="column">
                  <wp:posOffset>3381375</wp:posOffset>
                </wp:positionH>
                <wp:positionV relativeFrom="paragraph">
                  <wp:posOffset>149859</wp:posOffset>
                </wp:positionV>
                <wp:extent cx="2415540" cy="0"/>
                <wp:effectExtent l="0" t="0" r="22860" b="25400"/>
                <wp:wrapNone/>
                <wp:docPr id="13"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5540" cy="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A77618" id="AutoShape 24" o:spid="_x0000_s1026" type="#_x0000_t32" style="position:absolute;margin-left:266.25pt;margin-top:11.8pt;width:190.2pt;height:0;z-index:251664384;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"/>
            </w:pict>
          </mc:Fallback>
        </mc:AlternateContent>
      </w:r>
      <w:r w:rsidR="0001051E">
        <w:t xml:space="preserve">Name of ISU Laboratory or Research Group:    </w:t>
      </w:r>
      <w:r w:rsidR="0001051E">
        <w:tab/>
      </w:r>
      <w:r w:rsidR="00561803">
        <w:t>SIMCODES</w:t>
      </w:r>
      <w:r w:rsidR="0001051E">
        <w:t xml:space="preserve"> REU</w:t>
      </w:r>
    </w:p>
    <w:p w14:paraId="0A49FFB2" w14:textId="77777777" w:rsidR="0001051E" w:rsidRPr="008C581B" w:rsidRDefault="0001051E" w:rsidP="0001051E">
      <w:pPr>
        <w:ind w:left="720"/>
        <w:rPr>
          <w:sz w:val="16"/>
          <w:szCs w:val="16"/>
        </w:rPr>
      </w:pPr>
    </w:p>
    <w:p w14:paraId="53E30310" w14:textId="5EF17EBF" w:rsidR="0001051E" w:rsidRDefault="0001051E" w:rsidP="0001051E">
      <w:pPr>
        <w:ind w:left="720"/>
      </w:pPr>
      <w:r>
        <w:t>ISU Faculty</w:t>
      </w:r>
      <w:r w:rsidR="00561803">
        <w:t xml:space="preserve"> </w:t>
      </w:r>
      <w:r>
        <w:t>Supervisor:</w:t>
      </w:r>
      <w:r>
        <w:tab/>
        <w:t xml:space="preserve">    </w:t>
      </w:r>
      <w:r>
        <w:tab/>
      </w:r>
      <w:r w:rsidR="00561803">
        <w:t>Theresa Windus</w:t>
      </w:r>
    </w:p>
    <w:p w14:paraId="46F96DE1" w14:textId="77777777" w:rsidR="0001051E" w:rsidRPr="008C581B" w:rsidRDefault="00F2793C" w:rsidP="0001051E">
      <w:pPr>
        <w:ind w:left="720"/>
        <w:rPr>
          <w:sz w:val="16"/>
          <w:szCs w:val="16"/>
        </w:rPr>
      </w:pPr>
      <w:r>
        <w:rPr>
          <w:noProof/>
        </w:rPr>
        <mc:AlternateContent>
          <mc:Choice Requires="wps">
            <w:drawing>
              <wp:anchor distT="4294967294" distB="4294967294" distL="114300" distR="114300" simplePos="0" relativeHeight="251665408" behindDoc="0" locked="0" layoutInCell="1" allowOverlap="1" wp14:anchorId="6B036966" wp14:editId="7CEF4FFC">
                <wp:simplePos x="0" y="0"/>
                <wp:positionH relativeFrom="column">
                  <wp:posOffset>2441575</wp:posOffset>
                </wp:positionH>
                <wp:positionV relativeFrom="paragraph">
                  <wp:posOffset>-6351</wp:posOffset>
                </wp:positionV>
                <wp:extent cx="3355340" cy="0"/>
                <wp:effectExtent l="0" t="0" r="22860" b="25400"/>
                <wp:wrapNone/>
                <wp:docPr id="12"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5340" cy="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743BB3" id="AutoShape 25" o:spid="_x0000_s1026" type="#_x0000_t32" style="position:absolute;margin-left:192.25pt;margin-top:-.5pt;width:264.2pt;height:0;z-index:25166540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"/>
            </w:pict>
          </mc:Fallback>
        </mc:AlternateContent>
      </w:r>
    </w:p>
    <w:p w14:paraId="69F92E3F" w14:textId="7BC682D2" w:rsidR="0001051E" w:rsidRDefault="00F2793C" w:rsidP="0001051E">
      <w:pPr>
        <w:ind w:left="720"/>
      </w:pPr>
      <w:r>
        <w:rPr>
          <w:noProof/>
        </w:rPr>
        <mc:AlternateContent>
          <mc:Choice Requires="wps">
            <w:drawing>
              <wp:anchor distT="4294967294" distB="4294967294" distL="114300" distR="114300" simplePos="0" relativeHeight="251660288" behindDoc="0" locked="0" layoutInCell="1" allowOverlap="1" wp14:anchorId="03DC5FFA" wp14:editId="385A9CD0">
                <wp:simplePos x="0" y="0"/>
                <wp:positionH relativeFrom="column">
                  <wp:posOffset>1673225</wp:posOffset>
                </wp:positionH>
                <wp:positionV relativeFrom="paragraph">
                  <wp:posOffset>143509</wp:posOffset>
                </wp:positionV>
                <wp:extent cx="4123690" cy="0"/>
                <wp:effectExtent l="0" t="0" r="16510" b="25400"/>
                <wp:wrapNone/>
                <wp:docPr id="4"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23690" cy="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1030F7" id="AutoShape 11" o:spid="_x0000_s1026" type="#_x0000_t32" style="position:absolute;margin-left:131.75pt;margin-top:11.3pt;width:324.7pt;height:0;z-index:25166028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"/>
            </w:pict>
          </mc:Fallback>
        </mc:AlternateContent>
      </w:r>
      <w:r w:rsidR="00036C9D">
        <w:t>Beginning Date:</w:t>
      </w:r>
      <w:r w:rsidR="00036C9D">
        <w:tab/>
        <w:t>05/</w:t>
      </w:r>
      <w:r w:rsidR="006F62F0">
        <w:t>2</w:t>
      </w:r>
      <w:r w:rsidR="00561803">
        <w:t>5</w:t>
      </w:r>
      <w:r w:rsidR="00D546D0">
        <w:t>/20</w:t>
      </w:r>
      <w:r w:rsidR="00CF46B6">
        <w:t>2</w:t>
      </w:r>
      <w:r w:rsidR="00072926">
        <w:t>5</w:t>
      </w:r>
    </w:p>
    <w:p w14:paraId="17701B1A" w14:textId="77777777" w:rsidR="0001051E" w:rsidRPr="008C581B" w:rsidRDefault="0001051E" w:rsidP="0001051E">
      <w:pPr>
        <w:ind w:left="720"/>
        <w:rPr>
          <w:sz w:val="16"/>
          <w:szCs w:val="16"/>
        </w:rPr>
      </w:pPr>
    </w:p>
    <w:p w14:paraId="42CC83B8" w14:textId="149C56EE" w:rsidR="0001051E" w:rsidRPr="00B5693D" w:rsidRDefault="00F2793C" w:rsidP="0001051E">
      <w:pPr>
        <w:ind w:left="720"/>
        <w:rPr>
          <w:u w:val="single"/>
        </w:rPr>
      </w:pPr>
      <w:r>
        <w:rPr>
          <w:noProof/>
        </w:rPr>
        <mc:AlternateContent>
          <mc:Choice Requires="wps">
            <w:drawing>
              <wp:anchor distT="4294967294" distB="4294967294" distL="114300" distR="114300" simplePos="0" relativeHeight="251661312" behindDoc="0" locked="0" layoutInCell="1" allowOverlap="1" wp14:anchorId="073EAABD" wp14:editId="0A28B99A">
                <wp:simplePos x="0" y="0"/>
                <wp:positionH relativeFrom="column">
                  <wp:posOffset>1552575</wp:posOffset>
                </wp:positionH>
                <wp:positionV relativeFrom="paragraph">
                  <wp:posOffset>155574</wp:posOffset>
                </wp:positionV>
                <wp:extent cx="4244340" cy="0"/>
                <wp:effectExtent l="0" t="0" r="22860" b="25400"/>
                <wp:wrapNone/>
                <wp:docPr id="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44340" cy="0"/>
                        </a:xfrm>
                        <a:prstGeom prst="straightConnector1">
                          <a:avLst/>
                        </a:prstGeom>
                        <a:noFill/>
                        <a:ln w="9525">
                          <a:solidFill>
                            <a:srgbClr val="00000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8AEE3A" id="AutoShape 12" o:spid="_x0000_s1026" type="#_x0000_t32" style="position:absolute;margin-left:122.25pt;margin-top:12.25pt;width:334.2pt;height:0;z-index:25166131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"/>
            </w:pict>
          </mc:Fallback>
        </mc:AlternateContent>
      </w:r>
      <w:r w:rsidR="00D546D0">
        <w:t>Ending Date:</w:t>
      </w:r>
      <w:r w:rsidR="00D546D0">
        <w:tab/>
      </w:r>
      <w:r w:rsidR="00D546D0">
        <w:tab/>
        <w:t>08/0</w:t>
      </w:r>
      <w:r w:rsidR="00072926">
        <w:t>2</w:t>
      </w:r>
      <w:r w:rsidR="00D546D0">
        <w:t>/20</w:t>
      </w:r>
      <w:r w:rsidR="00CF46B6">
        <w:t>2</w:t>
      </w:r>
      <w:r w:rsidR="00072926">
        <w:t>5</w:t>
      </w:r>
    </w:p>
    <w:p w14:paraId="3AE60A6D" w14:textId="77777777" w:rsidR="0001051E" w:rsidRDefault="0001051E" w:rsidP="0001051E"/>
    <w:p w14:paraId="262AD69C" w14:textId="77777777" w:rsidR="0001051E" w:rsidRPr="00196CC9" w:rsidRDefault="0001051E" w:rsidP="0001051E">
      <w:r w:rsidRPr="00196CC9">
        <w:t>Participant has requested to participate in experiential learning activities at Iowa State University (“ISU”).  This Participation Agreement must be signed prior to engaging in the experiential learning (research) activities (“Project”).</w:t>
      </w:r>
    </w:p>
    <w:p w14:paraId="5477DE6F" w14:textId="77777777" w:rsidR="0001051E" w:rsidRPr="00196CC9" w:rsidRDefault="0001051E" w:rsidP="0001051E"/>
    <w:p w14:paraId="159D3845" w14:textId="77777777" w:rsidR="0001051E" w:rsidRPr="00196CC9" w:rsidRDefault="0001051E" w:rsidP="0001051E">
      <w:pPr>
        <w:jc w:val="center"/>
        <w:outlineLvl w:val="0"/>
        <w:rPr>
          <w:b/>
        </w:rPr>
      </w:pPr>
      <w:r w:rsidRPr="00196CC9">
        <w:rPr>
          <w:b/>
        </w:rPr>
        <w:t>PLEASE READ THIS PARTICIPATION AGREEMENT CAREFULLY.</w:t>
      </w:r>
    </w:p>
    <w:p w14:paraId="4B8470C7" w14:textId="77777777" w:rsidR="0001051E" w:rsidRPr="00196CC9" w:rsidRDefault="0001051E" w:rsidP="0001051E">
      <w:pPr>
        <w:jc w:val="center"/>
        <w:rPr>
          <w:b/>
        </w:rPr>
      </w:pPr>
    </w:p>
    <w:p w14:paraId="32E76799" w14:textId="77777777" w:rsidR="0001051E" w:rsidRPr="00196CC9" w:rsidRDefault="0001051E" w:rsidP="0001051E">
      <w:pPr>
        <w:rPr>
          <w:b/>
        </w:rPr>
      </w:pPr>
      <w:r w:rsidRPr="00196CC9">
        <w:rPr>
          <w:b/>
        </w:rPr>
        <w:t xml:space="preserve">IT IS A LEGAL CONTRACT AND AFFECTS ANY RIGHTS YOU MAY HAVE IF YOU ARE INJURED OR OTHERWISE SUFFER DAMAGES WHILE PARTICIPATING IN THE PROJECT. </w:t>
      </w:r>
    </w:p>
    <w:p w14:paraId="727E223C" w14:textId="77777777" w:rsidR="0001051E" w:rsidRPr="00196CC9" w:rsidRDefault="0001051E" w:rsidP="0001051E"/>
    <w:p w14:paraId="6BF446D7" w14:textId="77777777" w:rsidR="0001051E" w:rsidRPr="00196CC9" w:rsidRDefault="0001051E" w:rsidP="0001051E">
      <w:r w:rsidRPr="00196CC9">
        <w:t>In consideration of Iowa State University allowing Participant to participate in this Project, Participant agrees to the following terms:</w:t>
      </w:r>
    </w:p>
    <w:p w14:paraId="154E8771" w14:textId="77777777" w:rsidR="0001051E" w:rsidRPr="00196CC9" w:rsidRDefault="0001051E" w:rsidP="0001051E"/>
    <w:p w14:paraId="00AEABBC" w14:textId="77777777" w:rsidR="0001051E" w:rsidRPr="00196CC9" w:rsidRDefault="0001051E" w:rsidP="0001051E">
      <w:pPr>
        <w:tabs>
          <w:tab w:val="left" w:pos="360"/>
        </w:tabs>
        <w:rPr>
          <w:b/>
        </w:rPr>
      </w:pPr>
      <w:r w:rsidRPr="00196CC9">
        <w:rPr>
          <w:b/>
        </w:rPr>
        <w:t>I.</w:t>
      </w:r>
      <w:r w:rsidRPr="00196CC9">
        <w:rPr>
          <w:b/>
        </w:rPr>
        <w:tab/>
        <w:t>Participation arrangements:</w:t>
      </w:r>
    </w:p>
    <w:p w14:paraId="47FEE8D2" w14:textId="77777777" w:rsidR="0001051E" w:rsidRPr="00196CC9" w:rsidRDefault="0001051E" w:rsidP="0001051E"/>
    <w:p w14:paraId="1936897F" w14:textId="2B5EE1DD" w:rsidR="0001051E" w:rsidRPr="00196CC9" w:rsidRDefault="0001051E" w:rsidP="0001051E">
      <w:pPr>
        <w:autoSpaceDE w:val="0"/>
        <w:autoSpaceDN w:val="0"/>
        <w:adjustRightInd w:val="0"/>
        <w:ind w:left="720" w:hanging="360"/>
      </w:pPr>
      <w:r w:rsidRPr="00196CC9">
        <w:rPr>
          <w:b/>
        </w:rPr>
        <w:t>1.</w:t>
      </w:r>
      <w:r w:rsidRPr="00196CC9">
        <w:rPr>
          <w:b/>
        </w:rPr>
        <w:tab/>
      </w:r>
      <w:r w:rsidRPr="00196CC9">
        <w:rPr>
          <w:b/>
          <w:u w:val="single"/>
        </w:rPr>
        <w:t>Project Description</w:t>
      </w:r>
      <w:r w:rsidRPr="00196CC9">
        <w:rPr>
          <w:b/>
        </w:rPr>
        <w:t>.</w:t>
      </w:r>
      <w:r w:rsidRPr="00196CC9">
        <w:t xml:space="preserve"> Participant understands that </w:t>
      </w:r>
      <w:r w:rsidR="00045E7D">
        <w:t>the participant</w:t>
      </w:r>
      <w:r w:rsidRPr="00196CC9">
        <w:t xml:space="preserve"> has been approved to participate in the Project described in the “Undergraduate Internship Program Request/Approval Form” (“Attachment”).  </w:t>
      </w:r>
      <w:r w:rsidRPr="00196CC9">
        <w:rPr>
          <w:bCs/>
          <w:color w:val="000000"/>
        </w:rPr>
        <w:t>Participant is authorized to conduct the internship activities described in Attachment under the supervision of a Faculty/Staff Supervisor and this will include pre-project training and orientation.</w:t>
      </w:r>
      <w:r w:rsidRPr="00196CC9">
        <w:rPr>
          <w:b/>
          <w:bCs/>
          <w:color w:val="000000"/>
        </w:rPr>
        <w:t xml:space="preserve">  </w:t>
      </w:r>
      <w:r w:rsidRPr="00196CC9">
        <w:t>Any changes to the Project Description must be approved by the Faculty/Staff Supervisor.  Descriptions in Attachment are considered a part of this agreement.</w:t>
      </w:r>
    </w:p>
    <w:p w14:paraId="5C459DD5" w14:textId="77777777" w:rsidR="0001051E" w:rsidRPr="00E16D2D" w:rsidRDefault="0001051E" w:rsidP="0001051E">
      <w:pPr>
        <w:autoSpaceDE w:val="0"/>
        <w:autoSpaceDN w:val="0"/>
        <w:adjustRightInd w:val="0"/>
        <w:rPr>
          <w:sz w:val="16"/>
          <w:szCs w:val="16"/>
        </w:rPr>
      </w:pPr>
    </w:p>
    <w:p w14:paraId="75C4E644" w14:textId="3308763A" w:rsidR="0001051E" w:rsidRDefault="0001051E" w:rsidP="0001051E">
      <w:pPr>
        <w:numPr>
          <w:ilvl w:val="0"/>
          <w:numId w:val="3"/>
        </w:numPr>
        <w:autoSpaceDE w:val="0"/>
        <w:autoSpaceDN w:val="0"/>
        <w:adjustRightInd w:val="0"/>
      </w:pPr>
      <w:r>
        <w:rPr>
          <w:b/>
          <w:u w:val="single"/>
        </w:rPr>
        <w:t>Use of Equipment, Supplies and Services</w:t>
      </w:r>
      <w:r>
        <w:rPr>
          <w:b/>
        </w:rPr>
        <w:t xml:space="preserve">.  </w:t>
      </w:r>
      <w:r>
        <w:t>Except as specifically authorized by the Faculty/Staff Supervisor or in the Project Description, Participant agrees to be responsible for the costs for use of equipment, supplies, services and clerical support for the Project.  Participant is responsible for all travel, lodging and living costs, except those authorized by the Department/Unit.</w:t>
      </w:r>
    </w:p>
    <w:p w14:paraId="66AC6948" w14:textId="77777777" w:rsidR="00045E7D" w:rsidRDefault="00045E7D" w:rsidP="00045E7D">
      <w:pPr>
        <w:autoSpaceDE w:val="0"/>
        <w:autoSpaceDN w:val="0"/>
        <w:adjustRightInd w:val="0"/>
        <w:ind w:left="720"/>
      </w:pPr>
    </w:p>
    <w:p w14:paraId="1DC2C281" w14:textId="77777777" w:rsidR="0001051E" w:rsidRPr="00E16D2D" w:rsidRDefault="0001051E" w:rsidP="0001051E">
      <w:pPr>
        <w:autoSpaceDE w:val="0"/>
        <w:autoSpaceDN w:val="0"/>
        <w:adjustRightInd w:val="0"/>
        <w:rPr>
          <w:sz w:val="16"/>
          <w:szCs w:val="16"/>
        </w:rPr>
      </w:pPr>
    </w:p>
    <w:p w14:paraId="53AC95D2" w14:textId="77777777" w:rsidR="0001051E" w:rsidRDefault="0001051E" w:rsidP="0001051E">
      <w:pPr>
        <w:numPr>
          <w:ilvl w:val="0"/>
          <w:numId w:val="1"/>
        </w:numPr>
        <w:autoSpaceDE w:val="0"/>
        <w:autoSpaceDN w:val="0"/>
        <w:adjustRightInd w:val="0"/>
        <w:jc w:val="both"/>
      </w:pPr>
      <w:r>
        <w:rPr>
          <w:b/>
          <w:u w:val="single"/>
        </w:rPr>
        <w:lastRenderedPageBreak/>
        <w:t>Behavior Expectations of the Participant</w:t>
      </w:r>
      <w:r>
        <w:rPr>
          <w:b/>
        </w:rPr>
        <w:t>.</w:t>
      </w:r>
      <w:r>
        <w:t xml:space="preserve"> Participant agrees to abide by:</w:t>
      </w:r>
    </w:p>
    <w:p w14:paraId="1EFC73A8" w14:textId="77777777" w:rsidR="0001051E" w:rsidRDefault="0001051E" w:rsidP="0001051E">
      <w:pPr>
        <w:numPr>
          <w:ilvl w:val="1"/>
          <w:numId w:val="1"/>
        </w:numPr>
        <w:autoSpaceDE w:val="0"/>
        <w:autoSpaceDN w:val="0"/>
        <w:adjustRightInd w:val="0"/>
        <w:jc w:val="both"/>
      </w:pPr>
      <w:r>
        <w:t>The laws of the United States, as well as state and local laws.</w:t>
      </w:r>
    </w:p>
    <w:p w14:paraId="55EDA9C1" w14:textId="77777777" w:rsidR="0001051E" w:rsidRDefault="0001051E" w:rsidP="0001051E">
      <w:pPr>
        <w:numPr>
          <w:ilvl w:val="1"/>
          <w:numId w:val="1"/>
        </w:numPr>
        <w:autoSpaceDE w:val="0"/>
        <w:autoSpaceDN w:val="0"/>
        <w:adjustRightInd w:val="0"/>
        <w:jc w:val="both"/>
      </w:pPr>
      <w:r>
        <w:t xml:space="preserve">ISU policies, </w:t>
      </w:r>
      <w:r w:rsidRPr="00AE6F06">
        <w:t>rules and regulations</w:t>
      </w:r>
      <w:r>
        <w:t>.</w:t>
      </w:r>
    </w:p>
    <w:p w14:paraId="19963405" w14:textId="77777777" w:rsidR="0001051E" w:rsidRDefault="0001051E" w:rsidP="0001051E">
      <w:pPr>
        <w:numPr>
          <w:ilvl w:val="1"/>
          <w:numId w:val="1"/>
        </w:numPr>
        <w:autoSpaceDE w:val="0"/>
        <w:autoSpaceDN w:val="0"/>
        <w:adjustRightInd w:val="0"/>
        <w:jc w:val="both"/>
      </w:pPr>
      <w:r>
        <w:t xml:space="preserve">ISU laboratory safety standards and standards of the Department/Unit, together with all related training </w:t>
      </w:r>
      <w:r w:rsidRPr="00AE6F06">
        <w:t xml:space="preserve">in general and </w:t>
      </w:r>
      <w:r>
        <w:t>specifically applicable to the</w:t>
      </w:r>
      <w:r w:rsidRPr="00AE6F06">
        <w:t xml:space="preserve"> </w:t>
      </w:r>
      <w:r>
        <w:t>Project.</w:t>
      </w:r>
    </w:p>
    <w:p w14:paraId="325674AA" w14:textId="77777777" w:rsidR="0001051E" w:rsidRDefault="0001051E" w:rsidP="0001051E">
      <w:pPr>
        <w:numPr>
          <w:ilvl w:val="1"/>
          <w:numId w:val="1"/>
        </w:numPr>
        <w:autoSpaceDE w:val="0"/>
        <w:autoSpaceDN w:val="0"/>
        <w:adjustRightInd w:val="0"/>
        <w:jc w:val="both"/>
      </w:pPr>
      <w:r>
        <w:t>Standards of conduct applicable to ISU students and/or employees.</w:t>
      </w:r>
    </w:p>
    <w:p w14:paraId="39C67739" w14:textId="77777777" w:rsidR="0001051E" w:rsidRDefault="0001051E" w:rsidP="0001051E">
      <w:pPr>
        <w:numPr>
          <w:ilvl w:val="1"/>
          <w:numId w:val="1"/>
        </w:numPr>
        <w:autoSpaceDE w:val="0"/>
        <w:autoSpaceDN w:val="0"/>
        <w:adjustRightInd w:val="0"/>
        <w:jc w:val="both"/>
      </w:pPr>
      <w:r>
        <w:t>ISU rules, standards and guidelines applicable to foreign students and scholars, and maintenance of appropriate visa status.</w:t>
      </w:r>
    </w:p>
    <w:p w14:paraId="6EDC4BB3" w14:textId="14887104" w:rsidR="00072926" w:rsidRDefault="00072926" w:rsidP="0001051E">
      <w:pPr>
        <w:numPr>
          <w:ilvl w:val="1"/>
          <w:numId w:val="1"/>
        </w:numPr>
        <w:autoSpaceDE w:val="0"/>
        <w:autoSpaceDN w:val="0"/>
        <w:adjustRightInd w:val="0"/>
        <w:jc w:val="both"/>
      </w:pPr>
      <w:r>
        <w:t xml:space="preserve">The </w:t>
      </w:r>
      <w:r w:rsidR="000854CE">
        <w:t>SIMCODES</w:t>
      </w:r>
      <w:r>
        <w:t xml:space="preserve"> REU program expectations document. </w:t>
      </w:r>
    </w:p>
    <w:p w14:paraId="0DD89AE7" w14:textId="77777777" w:rsidR="0001051E" w:rsidRPr="00505898" w:rsidRDefault="0001051E" w:rsidP="0001051E">
      <w:pPr>
        <w:autoSpaceDE w:val="0"/>
        <w:autoSpaceDN w:val="0"/>
        <w:adjustRightInd w:val="0"/>
        <w:ind w:left="1440"/>
        <w:jc w:val="both"/>
        <w:rPr>
          <w:sz w:val="16"/>
          <w:szCs w:val="16"/>
        </w:rPr>
      </w:pPr>
    </w:p>
    <w:p w14:paraId="49BB578D" w14:textId="77777777" w:rsidR="0001051E" w:rsidRDefault="0001051E" w:rsidP="0001051E">
      <w:pPr>
        <w:autoSpaceDE w:val="0"/>
        <w:autoSpaceDN w:val="0"/>
        <w:adjustRightInd w:val="0"/>
        <w:ind w:left="720"/>
        <w:jc w:val="both"/>
      </w:pPr>
      <w:r>
        <w:t>This Participation Agreement</w:t>
      </w:r>
      <w:r w:rsidRPr="00DD57DC">
        <w:t xml:space="preserve"> may be terminated</w:t>
      </w:r>
      <w:r>
        <w:t xml:space="preserve"> for violation of any of the above.</w:t>
      </w:r>
    </w:p>
    <w:p w14:paraId="331A8893" w14:textId="77777777" w:rsidR="0001051E" w:rsidRDefault="0001051E" w:rsidP="0001051E">
      <w:pPr>
        <w:autoSpaceDE w:val="0"/>
        <w:autoSpaceDN w:val="0"/>
        <w:adjustRightInd w:val="0"/>
        <w:ind w:left="720"/>
        <w:jc w:val="both"/>
      </w:pPr>
    </w:p>
    <w:p w14:paraId="1BF64CC4" w14:textId="77777777" w:rsidR="0001051E" w:rsidRPr="00E16D2D" w:rsidRDefault="0001051E" w:rsidP="0001051E">
      <w:pPr>
        <w:numPr>
          <w:ilvl w:val="0"/>
          <w:numId w:val="1"/>
        </w:numPr>
        <w:rPr>
          <w:sz w:val="16"/>
          <w:szCs w:val="16"/>
        </w:rPr>
      </w:pPr>
      <w:r w:rsidRPr="00924AD8">
        <w:rPr>
          <w:rFonts w:cs="Arial"/>
          <w:b/>
          <w:u w:val="single"/>
        </w:rPr>
        <w:t>Intellectual Property</w:t>
      </w:r>
      <w:r>
        <w:rPr>
          <w:rFonts w:cs="Arial"/>
          <w:b/>
          <w:u w:val="single"/>
        </w:rPr>
        <w:t xml:space="preserve"> and Confidentiality</w:t>
      </w:r>
      <w:r>
        <w:rPr>
          <w:rFonts w:cs="Arial"/>
          <w:b/>
        </w:rPr>
        <w:t xml:space="preserve">.  </w:t>
      </w:r>
      <w:r>
        <w:rPr>
          <w:rFonts w:cs="Arial"/>
        </w:rPr>
        <w:t xml:space="preserve">Participant agrees that any intellectual property created as part of this Project shall be owned by ISU, unless a separate written agreement exists.  </w:t>
      </w:r>
      <w:r w:rsidRPr="00222FF1">
        <w:t>Participant may be granted access to the research of ISU faculty and students.  Participant agrees to protect and maintain the confidentiality of the research products of such faculty and students.  Participant will not use data or research of ISU employees and students without permission and appropriate attribution of credit.</w:t>
      </w:r>
      <w:r w:rsidRPr="00E16D2D">
        <w:rPr>
          <w:sz w:val="16"/>
          <w:szCs w:val="16"/>
        </w:rPr>
        <w:br/>
      </w:r>
    </w:p>
    <w:p w14:paraId="52EBBB1E" w14:textId="77777777" w:rsidR="0001051E" w:rsidRDefault="0001051E" w:rsidP="0001051E">
      <w:pPr>
        <w:numPr>
          <w:ilvl w:val="0"/>
          <w:numId w:val="1"/>
        </w:numPr>
      </w:pPr>
      <w:r>
        <w:rPr>
          <w:b/>
          <w:u w:val="single"/>
        </w:rPr>
        <w:t>General Conditions</w:t>
      </w:r>
      <w:r>
        <w:t>.  Participant must have the requisite skills and ability to engage in the activities indicated in the Project Description and agrees to provide documentation of such skills and ability upon request.  Participant also must have the requisite competence in the English language and agree to provide documentation of such competence upon request.</w:t>
      </w:r>
    </w:p>
    <w:p w14:paraId="3876456A" w14:textId="77777777" w:rsidR="0001051E" w:rsidRPr="00E16D2D" w:rsidRDefault="0001051E" w:rsidP="0001051E">
      <w:pPr>
        <w:rPr>
          <w:sz w:val="16"/>
          <w:szCs w:val="16"/>
        </w:rPr>
      </w:pPr>
    </w:p>
    <w:p w14:paraId="2C51D358" w14:textId="77777777" w:rsidR="0001051E" w:rsidRPr="00AE6F06" w:rsidRDefault="0001051E" w:rsidP="0001051E">
      <w:pPr>
        <w:numPr>
          <w:ilvl w:val="0"/>
          <w:numId w:val="1"/>
        </w:numPr>
      </w:pPr>
      <w:r w:rsidRPr="00AE6F06">
        <w:rPr>
          <w:b/>
          <w:u w:val="single"/>
        </w:rPr>
        <w:t xml:space="preserve">Health </w:t>
      </w:r>
      <w:r>
        <w:rPr>
          <w:b/>
          <w:u w:val="single"/>
        </w:rPr>
        <w:t>Requirements</w:t>
      </w:r>
      <w:r>
        <w:rPr>
          <w:b/>
        </w:rPr>
        <w:t xml:space="preserve">. </w:t>
      </w:r>
      <w:r w:rsidRPr="00AE6F06">
        <w:t xml:space="preserve"> Participant must be healthy and reasonably fit to safely participate in </w:t>
      </w:r>
      <w:r>
        <w:t>Project</w:t>
      </w:r>
      <w:r w:rsidRPr="00AE6F06">
        <w:t xml:space="preserve"> activities.  By signing this </w:t>
      </w:r>
      <w:r>
        <w:t>P</w:t>
      </w:r>
      <w:r w:rsidRPr="00AE6F06">
        <w:t xml:space="preserve">articipation </w:t>
      </w:r>
      <w:r>
        <w:t>A</w:t>
      </w:r>
      <w:r w:rsidRPr="00AE6F06">
        <w:t xml:space="preserve">greement, </w:t>
      </w:r>
      <w:r>
        <w:t>Participant</w:t>
      </w:r>
      <w:r w:rsidRPr="00AE6F06">
        <w:t xml:space="preserve"> </w:t>
      </w:r>
      <w:r>
        <w:t>agrees</w:t>
      </w:r>
      <w:r w:rsidRPr="00AE6F06">
        <w:t>:</w:t>
      </w:r>
    </w:p>
    <w:p w14:paraId="5A2596A8" w14:textId="6408FD3F" w:rsidR="0001051E" w:rsidRDefault="0001051E" w:rsidP="0001051E">
      <w:pPr>
        <w:numPr>
          <w:ilvl w:val="1"/>
          <w:numId w:val="1"/>
        </w:numPr>
      </w:pPr>
      <w:r w:rsidRPr="00AE6F06">
        <w:t xml:space="preserve">That </w:t>
      </w:r>
      <w:r w:rsidR="00045E7D">
        <w:t>the participant</w:t>
      </w:r>
      <w:r>
        <w:t xml:space="preserve"> has</w:t>
      </w:r>
      <w:r w:rsidRPr="00AE6F06">
        <w:t xml:space="preserve"> the</w:t>
      </w:r>
      <w:r>
        <w:t xml:space="preserve"> requisite</w:t>
      </w:r>
      <w:r w:rsidRPr="00AE6F06">
        <w:t xml:space="preserve"> physical fitness and ability to participate safely in the specified activity.</w:t>
      </w:r>
    </w:p>
    <w:p w14:paraId="6F119401" w14:textId="77777777" w:rsidR="0001051E" w:rsidRPr="00AE6F06" w:rsidRDefault="0001051E" w:rsidP="0001051E">
      <w:pPr>
        <w:numPr>
          <w:ilvl w:val="1"/>
          <w:numId w:val="1"/>
        </w:numPr>
      </w:pPr>
      <w:r>
        <w:t xml:space="preserve">To furnish </w:t>
      </w:r>
      <w:r w:rsidRPr="00AE6F06">
        <w:t xml:space="preserve">ISU </w:t>
      </w:r>
      <w:r>
        <w:t>with</w:t>
      </w:r>
      <w:r w:rsidRPr="00AE6F06">
        <w:t xml:space="preserve"> a </w:t>
      </w:r>
      <w:r>
        <w:t>m</w:t>
      </w:r>
      <w:r w:rsidRPr="00AE6F06">
        <w:t xml:space="preserve">edical </w:t>
      </w:r>
      <w:r>
        <w:t>i</w:t>
      </w:r>
      <w:r w:rsidRPr="00AE6F06">
        <w:t xml:space="preserve">nformation </w:t>
      </w:r>
      <w:r>
        <w:t>and/or emergency contact f</w:t>
      </w:r>
      <w:r w:rsidRPr="00AE6F06">
        <w:t>orm.</w:t>
      </w:r>
      <w:r>
        <w:t xml:space="preserve">  Participant agrees to undergo health screening with a health care professional of ISU’s choosing upon request.</w:t>
      </w:r>
    </w:p>
    <w:p w14:paraId="1067D690" w14:textId="77777777" w:rsidR="0001051E" w:rsidRDefault="0001051E" w:rsidP="0001051E">
      <w:pPr>
        <w:numPr>
          <w:ilvl w:val="1"/>
          <w:numId w:val="1"/>
        </w:numPr>
      </w:pPr>
      <w:r w:rsidRPr="00AE6F06">
        <w:t xml:space="preserve">To inform the </w:t>
      </w:r>
      <w:r>
        <w:t>Faculty/Staff Supervisor</w:t>
      </w:r>
      <w:r w:rsidRPr="00AE6F06">
        <w:t xml:space="preserve"> of any medication, ailment, condition, or injury that may affect performance in the </w:t>
      </w:r>
      <w:r>
        <w:t>Project</w:t>
      </w:r>
      <w:r w:rsidRPr="00AE6F06">
        <w:t>.</w:t>
      </w:r>
      <w:r>
        <w:t xml:space="preserve"> </w:t>
      </w:r>
    </w:p>
    <w:p w14:paraId="7A9F10E0" w14:textId="77777777" w:rsidR="0001051E" w:rsidRDefault="0001051E" w:rsidP="0001051E">
      <w:pPr>
        <w:numPr>
          <w:ilvl w:val="1"/>
          <w:numId w:val="1"/>
        </w:numPr>
      </w:pPr>
      <w:r>
        <w:t>To</w:t>
      </w:r>
      <w:r w:rsidRPr="00AE6F06">
        <w:t xml:space="preserve"> </w:t>
      </w:r>
      <w:r>
        <w:t xml:space="preserve">maintain </w:t>
      </w:r>
      <w:r w:rsidRPr="00AE6F06">
        <w:t xml:space="preserve">health insurance </w:t>
      </w:r>
      <w:r>
        <w:t>as required of international students and scholars visiting ISU when that Participant is not a U.S. citizen, and to be</w:t>
      </w:r>
      <w:r w:rsidRPr="00AE6F06">
        <w:t>ar all financial responsibility for</w:t>
      </w:r>
      <w:r>
        <w:t xml:space="preserve"> such insurance.</w:t>
      </w:r>
    </w:p>
    <w:p w14:paraId="435754EA" w14:textId="77777777" w:rsidR="0001051E" w:rsidRPr="00AE6F06" w:rsidRDefault="0001051E" w:rsidP="0001051E">
      <w:pPr>
        <w:numPr>
          <w:ilvl w:val="1"/>
          <w:numId w:val="1"/>
        </w:numPr>
      </w:pPr>
      <w:r>
        <w:t>To bear all financial responsibility for a</w:t>
      </w:r>
      <w:r w:rsidRPr="00AE6F06">
        <w:t xml:space="preserve">ny medical treatment arising </w:t>
      </w:r>
      <w:r>
        <w:t>from participation.</w:t>
      </w:r>
    </w:p>
    <w:p w14:paraId="08617272" w14:textId="77777777" w:rsidR="0001051E" w:rsidRDefault="0001051E" w:rsidP="0001051E">
      <w:pPr>
        <w:numPr>
          <w:ilvl w:val="1"/>
          <w:numId w:val="1"/>
        </w:numPr>
      </w:pPr>
      <w:r>
        <w:t xml:space="preserve">That if an injury or other medical condition occurs or arises, an ISU representative has permission to provide routine first aid or seek emergency treatment including x-rays or routine tests.  In </w:t>
      </w:r>
      <w:proofErr w:type="gramStart"/>
      <w:r>
        <w:t>an emergency situation</w:t>
      </w:r>
      <w:proofErr w:type="gramEnd"/>
      <w:r>
        <w:t>, the Faculty/Staff Supervisor or other ISU representative has the authority to secure treatment, including hospitalization and to contact the individual(s) listed in the emergency contact form.</w:t>
      </w:r>
    </w:p>
    <w:p w14:paraId="1D70464C" w14:textId="77777777" w:rsidR="0001051E" w:rsidRPr="00E16D2D" w:rsidRDefault="0001051E" w:rsidP="0001051E">
      <w:pPr>
        <w:numPr>
          <w:ilvl w:val="1"/>
          <w:numId w:val="1"/>
        </w:numPr>
        <w:rPr>
          <w:sz w:val="16"/>
          <w:szCs w:val="16"/>
        </w:rPr>
      </w:pPr>
      <w:r>
        <w:lastRenderedPageBreak/>
        <w:t>To the release of any record necessary for treatment, referral, billing or insurance purposes.</w:t>
      </w:r>
      <w:r>
        <w:br/>
      </w:r>
    </w:p>
    <w:p w14:paraId="7745A500" w14:textId="311FD404" w:rsidR="0001051E" w:rsidRPr="00E16D2D" w:rsidRDefault="0001051E" w:rsidP="0001051E">
      <w:pPr>
        <w:numPr>
          <w:ilvl w:val="0"/>
          <w:numId w:val="1"/>
        </w:numPr>
        <w:rPr>
          <w:sz w:val="16"/>
          <w:szCs w:val="16"/>
        </w:rPr>
      </w:pPr>
      <w:r>
        <w:rPr>
          <w:b/>
          <w:u w:val="single"/>
        </w:rPr>
        <w:t>No Worker Injury Program Applies</w:t>
      </w:r>
      <w:r>
        <w:t xml:space="preserve">.  Participant understands that no worker injury program applies, including, but not limited to, Worker’s Compensation.  Participant understands that </w:t>
      </w:r>
      <w:r w:rsidR="00045E7D">
        <w:t>the participant</w:t>
      </w:r>
      <w:r>
        <w:t xml:space="preserve"> must rely upon </w:t>
      </w:r>
      <w:r w:rsidR="00045E7D">
        <w:t>their</w:t>
      </w:r>
      <w:r>
        <w:t xml:space="preserve"> own financial resources and health insurance for coverage of any medical expense arising out of participation.</w:t>
      </w:r>
      <w:r>
        <w:br/>
      </w:r>
    </w:p>
    <w:p w14:paraId="45D7F792" w14:textId="16B7F512" w:rsidR="0001051E" w:rsidRDefault="0001051E" w:rsidP="0001051E">
      <w:pPr>
        <w:numPr>
          <w:ilvl w:val="0"/>
          <w:numId w:val="1"/>
        </w:numPr>
        <w:autoSpaceDE w:val="0"/>
        <w:autoSpaceDN w:val="0"/>
        <w:adjustRightInd w:val="0"/>
      </w:pPr>
      <w:r>
        <w:rPr>
          <w:b/>
          <w:u w:val="single"/>
        </w:rPr>
        <w:t>Miscellaneous.</w:t>
      </w:r>
      <w:r>
        <w:rPr>
          <w:b/>
        </w:rPr>
        <w:t xml:space="preserve">  </w:t>
      </w:r>
      <w:r>
        <w:t xml:space="preserve">Participant agrees that </w:t>
      </w:r>
      <w:r w:rsidR="00045E7D">
        <w:t>they</w:t>
      </w:r>
      <w:r>
        <w:t>:</w:t>
      </w:r>
    </w:p>
    <w:p w14:paraId="09417E93" w14:textId="0527B830" w:rsidR="0001051E" w:rsidRDefault="0001051E" w:rsidP="0001051E">
      <w:pPr>
        <w:numPr>
          <w:ilvl w:val="1"/>
          <w:numId w:val="1"/>
        </w:numPr>
        <w:autoSpaceDE w:val="0"/>
        <w:autoSpaceDN w:val="0"/>
        <w:adjustRightInd w:val="0"/>
      </w:pPr>
      <w:r>
        <w:t>Understands that ISU shall have the right to release him/her</w:t>
      </w:r>
      <w:r w:rsidR="00045E7D">
        <w:t>/they</w:t>
      </w:r>
      <w:r>
        <w:t xml:space="preserve"> without prior notice, and upon termination, to return any keys and ISU property.</w:t>
      </w:r>
    </w:p>
    <w:p w14:paraId="30A17B69" w14:textId="77777777" w:rsidR="0001051E" w:rsidRDefault="0001051E" w:rsidP="0001051E">
      <w:pPr>
        <w:numPr>
          <w:ilvl w:val="1"/>
          <w:numId w:val="1"/>
        </w:numPr>
        <w:autoSpaceDE w:val="0"/>
        <w:autoSpaceDN w:val="0"/>
        <w:adjustRightInd w:val="0"/>
      </w:pPr>
      <w:r>
        <w:t xml:space="preserve">Has no authority to </w:t>
      </w:r>
      <w:proofErr w:type="gramStart"/>
      <w:r>
        <w:t>enter into</w:t>
      </w:r>
      <w:proofErr w:type="gramEnd"/>
      <w:r>
        <w:t xml:space="preserve"> a contract or make a financial commitment on behalf of ISU.</w:t>
      </w:r>
    </w:p>
    <w:p w14:paraId="3E0832DA" w14:textId="7DFA1172" w:rsidR="0001051E" w:rsidRDefault="0001051E" w:rsidP="0001051E">
      <w:pPr>
        <w:numPr>
          <w:ilvl w:val="1"/>
          <w:numId w:val="1"/>
        </w:numPr>
        <w:autoSpaceDE w:val="0"/>
        <w:autoSpaceDN w:val="0"/>
        <w:adjustRightInd w:val="0"/>
      </w:pPr>
      <w:r>
        <w:t>Will not represent that s/he</w:t>
      </w:r>
      <w:r w:rsidR="00045E7D">
        <w:t>/they</w:t>
      </w:r>
      <w:r>
        <w:t xml:space="preserve"> </w:t>
      </w:r>
      <w:proofErr w:type="gramStart"/>
      <w:r>
        <w:t>is</w:t>
      </w:r>
      <w:proofErr w:type="gramEnd"/>
      <w:r>
        <w:t xml:space="preserve"> a student or employee of ISU.</w:t>
      </w:r>
    </w:p>
    <w:p w14:paraId="5B93A884" w14:textId="77777777" w:rsidR="0001051E" w:rsidRDefault="0001051E" w:rsidP="0001051E">
      <w:pPr>
        <w:numPr>
          <w:ilvl w:val="1"/>
          <w:numId w:val="1"/>
        </w:numPr>
        <w:autoSpaceDE w:val="0"/>
        <w:autoSpaceDN w:val="0"/>
        <w:adjustRightInd w:val="0"/>
      </w:pPr>
      <w:r>
        <w:t>If Participant is not a U.S. citizen, Faculty/Staff supervisor must complete the ISU Export Control Worksheet available at International Students and Scholars Office (ISSO).</w:t>
      </w:r>
    </w:p>
    <w:p w14:paraId="4AB4A931" w14:textId="77777777" w:rsidR="0001051E" w:rsidRDefault="0001051E" w:rsidP="0001051E">
      <w:pPr>
        <w:numPr>
          <w:ilvl w:val="1"/>
          <w:numId w:val="1"/>
        </w:numPr>
        <w:autoSpaceDE w:val="0"/>
        <w:autoSpaceDN w:val="0"/>
        <w:adjustRightInd w:val="0"/>
      </w:pPr>
      <w:r>
        <w:t>This Participation Agreement will terminate upon the Ending Date indicated above, unless extended in writing by the Faculty/Staff Supervisor and Department Chair/Director.</w:t>
      </w:r>
    </w:p>
    <w:p w14:paraId="0FCBA375" w14:textId="77777777" w:rsidR="0001051E" w:rsidRPr="007F71DF" w:rsidRDefault="0001051E" w:rsidP="0001051E">
      <w:pPr>
        <w:tabs>
          <w:tab w:val="left" w:pos="480"/>
        </w:tabs>
        <w:rPr>
          <w:b/>
          <w:sz w:val="22"/>
          <w:szCs w:val="22"/>
        </w:rPr>
      </w:pPr>
    </w:p>
    <w:p w14:paraId="124A6D23" w14:textId="77777777" w:rsidR="0001051E" w:rsidRDefault="0001051E" w:rsidP="0001051E">
      <w:pPr>
        <w:tabs>
          <w:tab w:val="left" w:pos="480"/>
        </w:tabs>
        <w:rPr>
          <w:b/>
        </w:rPr>
      </w:pPr>
      <w:r>
        <w:rPr>
          <w:b/>
        </w:rPr>
        <w:t xml:space="preserve">II. </w:t>
      </w:r>
      <w:r>
        <w:rPr>
          <w:b/>
        </w:rPr>
        <w:tab/>
        <w:t>Assumption of Risk and Waiver of Liability:</w:t>
      </w:r>
    </w:p>
    <w:p w14:paraId="4C49A2F1" w14:textId="77777777" w:rsidR="0001051E" w:rsidRPr="00E16D2D" w:rsidRDefault="0001051E" w:rsidP="0001051E">
      <w:pPr>
        <w:rPr>
          <w:sz w:val="16"/>
          <w:szCs w:val="16"/>
        </w:rPr>
      </w:pPr>
    </w:p>
    <w:p w14:paraId="3FFCDF7A" w14:textId="77777777" w:rsidR="0001051E" w:rsidRPr="00E16D2D" w:rsidRDefault="0001051E" w:rsidP="0001051E">
      <w:pPr>
        <w:numPr>
          <w:ilvl w:val="0"/>
          <w:numId w:val="2"/>
        </w:numPr>
        <w:tabs>
          <w:tab w:val="clear" w:pos="450"/>
          <w:tab w:val="num" w:pos="810"/>
        </w:tabs>
        <w:autoSpaceDE w:val="0"/>
        <w:autoSpaceDN w:val="0"/>
        <w:adjustRightInd w:val="0"/>
        <w:ind w:left="810"/>
        <w:rPr>
          <w:sz w:val="16"/>
          <w:szCs w:val="16"/>
        </w:rPr>
      </w:pPr>
      <w:r w:rsidRPr="00AE6F06">
        <w:rPr>
          <w:b/>
          <w:u w:val="single"/>
        </w:rPr>
        <w:t xml:space="preserve">Inherent Risks and Dangers </w:t>
      </w:r>
      <w:r>
        <w:rPr>
          <w:b/>
          <w:u w:val="single"/>
        </w:rPr>
        <w:t>of Project Activities</w:t>
      </w:r>
      <w:r>
        <w:rPr>
          <w:b/>
        </w:rPr>
        <w:t xml:space="preserve">. </w:t>
      </w:r>
      <w:r w:rsidRPr="00AE6F06">
        <w:t xml:space="preserve"> </w:t>
      </w:r>
      <w:r w:rsidRPr="00412F4A">
        <w:t>Participant understands and acknowledges the inherent risks and dangers that potentially exist when participating in the environments and activities described in A</w:t>
      </w:r>
      <w:r>
        <w:t>ttachment (Request/Approval Form),</w:t>
      </w:r>
      <w:r w:rsidRPr="00412F4A">
        <w:t xml:space="preserve"> Item</w:t>
      </w:r>
      <w:r>
        <w:t xml:space="preserve"> V</w:t>
      </w:r>
      <w:r w:rsidRPr="00412F4A">
        <w:t>.  Participant agrees to ASSUME THE RISKS of participating and adhere to authorized activitie</w:t>
      </w:r>
      <w:r>
        <w:t xml:space="preserve">s and </w:t>
      </w:r>
      <w:proofErr w:type="gramStart"/>
      <w:r>
        <w:t>responsibilities</w:t>
      </w:r>
      <w:r w:rsidRPr="00412F4A">
        <w:t xml:space="preserve">, </w:t>
      </w:r>
      <w:r>
        <w:t>and</w:t>
      </w:r>
      <w:proofErr w:type="gramEnd"/>
      <w:r>
        <w:t xml:space="preserve"> </w:t>
      </w:r>
      <w:r w:rsidRPr="00412F4A">
        <w:t>only operate equipment as per training an</w:t>
      </w:r>
      <w:r>
        <w:t xml:space="preserve">d authorization listed in Items IV. and </w:t>
      </w:r>
      <w:r w:rsidRPr="00412F4A">
        <w:t>V</w:t>
      </w:r>
      <w:r>
        <w:t>.</w:t>
      </w:r>
      <w:r w:rsidRPr="00412F4A">
        <w:t>, and complete required training and use personal protective equipment as required in Item V.</w:t>
      </w:r>
      <w:r>
        <w:t xml:space="preserve">  The Faculty/Staff S</w:t>
      </w:r>
      <w:r w:rsidRPr="00412F4A">
        <w:t>upervisor may add to these requirements as the program progresses.</w:t>
      </w:r>
      <w:r>
        <w:br/>
      </w:r>
    </w:p>
    <w:p w14:paraId="631622AF" w14:textId="77777777" w:rsidR="0001051E" w:rsidRPr="007F71DF" w:rsidRDefault="0001051E" w:rsidP="0001051E">
      <w:pPr>
        <w:numPr>
          <w:ilvl w:val="0"/>
          <w:numId w:val="2"/>
        </w:numPr>
        <w:tabs>
          <w:tab w:val="clear" w:pos="450"/>
          <w:tab w:val="num" w:pos="810"/>
        </w:tabs>
        <w:autoSpaceDE w:val="0"/>
        <w:autoSpaceDN w:val="0"/>
        <w:adjustRightInd w:val="0"/>
        <w:ind w:left="810"/>
        <w:rPr>
          <w:sz w:val="16"/>
          <w:szCs w:val="16"/>
        </w:rPr>
      </w:pPr>
      <w:r>
        <w:rPr>
          <w:b/>
          <w:u w:val="single"/>
        </w:rPr>
        <w:t>Waiver and Release of Claims</w:t>
      </w:r>
      <w:r>
        <w:rPr>
          <w:b/>
        </w:rPr>
        <w:t xml:space="preserve">.  </w:t>
      </w:r>
      <w:r>
        <w:t xml:space="preserve">Participant hereby RELEASES FROM LIABILITY, WAIVES, DISCHARGES AND COVENANTS NOT TO SUE State of Iowa; Board of Regents, State of Iowa; and Iowa State University; and their officers, servants, agents, or employees, including students participating in the Project, (all of whom hereinafter are referred to as RELEASEES) for any liability, </w:t>
      </w:r>
    </w:p>
    <w:p w14:paraId="633D8BD5" w14:textId="77777777" w:rsidR="0001051E" w:rsidRPr="00E16D2D" w:rsidRDefault="0001051E" w:rsidP="0001051E">
      <w:pPr>
        <w:autoSpaceDE w:val="0"/>
        <w:autoSpaceDN w:val="0"/>
        <w:adjustRightInd w:val="0"/>
        <w:ind w:left="810"/>
        <w:rPr>
          <w:sz w:val="16"/>
          <w:szCs w:val="16"/>
        </w:rPr>
      </w:pPr>
      <w:r>
        <w:t>claim, and/or cause of action arising out of or related to any loss, damage, or injury, including death, involving Participant or Participant’s property.</w:t>
      </w:r>
      <w:r>
        <w:br/>
      </w:r>
    </w:p>
    <w:p w14:paraId="4B2A58AC" w14:textId="77777777" w:rsidR="0001051E" w:rsidRPr="00A23A59" w:rsidRDefault="0001051E" w:rsidP="0001051E">
      <w:pPr>
        <w:numPr>
          <w:ilvl w:val="0"/>
          <w:numId w:val="2"/>
        </w:numPr>
        <w:tabs>
          <w:tab w:val="clear" w:pos="450"/>
          <w:tab w:val="num" w:pos="810"/>
        </w:tabs>
        <w:autoSpaceDE w:val="0"/>
        <w:autoSpaceDN w:val="0"/>
        <w:adjustRightInd w:val="0"/>
        <w:ind w:left="810"/>
        <w:rPr>
          <w:b/>
          <w:u w:val="single"/>
        </w:rPr>
      </w:pPr>
      <w:r w:rsidRPr="00A23A59">
        <w:t>Participant further agrees that this Participation Agreement shall bind the members of Participant’s family and spouse, heirs, assigns and personal representatives, and shall be deemed as a RELEASE, WAIVER, DISCHARGE AND COVENANT NOT TO SUE the above-named RELEASEES.  This Participation Agreement shall be construed in accordance with the laws of the State of Iowa.</w:t>
      </w:r>
    </w:p>
    <w:p w14:paraId="3298A6B6" w14:textId="77777777" w:rsidR="0001051E" w:rsidRDefault="0001051E" w:rsidP="0001051E">
      <w:pPr>
        <w:pStyle w:val="ListParagraph"/>
        <w:rPr>
          <w:sz w:val="16"/>
          <w:szCs w:val="16"/>
        </w:rPr>
      </w:pPr>
    </w:p>
    <w:p w14:paraId="254060FF" w14:textId="77777777" w:rsidR="0001051E" w:rsidRPr="009470DC" w:rsidRDefault="0001051E" w:rsidP="0001051E">
      <w:pPr>
        <w:autoSpaceDE w:val="0"/>
        <w:autoSpaceDN w:val="0"/>
        <w:adjustRightInd w:val="0"/>
        <w:ind w:left="1080"/>
        <w:rPr>
          <w:sz w:val="16"/>
          <w:szCs w:val="16"/>
        </w:rPr>
      </w:pPr>
    </w:p>
    <w:p w14:paraId="610AF735" w14:textId="77777777" w:rsidR="009B2D7C" w:rsidRDefault="009B2D7C" w:rsidP="000844C4">
      <w:pPr>
        <w:pStyle w:val="NormalWeb"/>
        <w:ind w:left="450"/>
        <w:rPr>
          <w:b/>
        </w:rPr>
      </w:pPr>
    </w:p>
    <w:p w14:paraId="1B7D6F78" w14:textId="77777777" w:rsidR="009B2D7C" w:rsidRDefault="009B2D7C" w:rsidP="000844C4">
      <w:pPr>
        <w:pStyle w:val="NormalWeb"/>
        <w:ind w:left="450"/>
        <w:rPr>
          <w:b/>
        </w:rPr>
      </w:pPr>
    </w:p>
    <w:p w14:paraId="07F117EF" w14:textId="77777777" w:rsidR="009B2D7C" w:rsidRDefault="009B2D7C" w:rsidP="000844C4">
      <w:pPr>
        <w:pStyle w:val="NormalWeb"/>
        <w:ind w:left="450"/>
        <w:rPr>
          <w:b/>
        </w:rPr>
      </w:pPr>
    </w:p>
    <w:p w14:paraId="28600B9C" w14:textId="1EDE1316" w:rsidR="000844C4" w:rsidRDefault="0001051E" w:rsidP="000844C4">
      <w:pPr>
        <w:pStyle w:val="NormalWeb"/>
        <w:ind w:left="450"/>
        <w:rPr>
          <w:b/>
        </w:rPr>
      </w:pPr>
      <w:r w:rsidRPr="00A23A59">
        <w:rPr>
          <w:b/>
        </w:rPr>
        <w:t>By signing this Participation Agreement, I attest to the fact that I am eighteen years of age or older</w:t>
      </w:r>
      <w:r w:rsidR="004B054F">
        <w:rPr>
          <w:b/>
        </w:rPr>
        <w:t xml:space="preserve"> and meet all eligibility requirements of the SIMCODES REU program</w:t>
      </w:r>
      <w:r w:rsidRPr="00A23A59">
        <w:rPr>
          <w:b/>
        </w:rPr>
        <w:t>.</w:t>
      </w:r>
    </w:p>
    <w:p w14:paraId="48B3964E" w14:textId="249CA483" w:rsidR="0001051E" w:rsidRDefault="0001051E" w:rsidP="000844C4">
      <w:pPr>
        <w:pStyle w:val="NormalWeb"/>
        <w:ind w:left="450"/>
      </w:pPr>
      <w:r>
        <w:rPr>
          <w:b/>
          <w:bCs/>
        </w:rPr>
        <w:t>I UNDERSTAND AND AGREE TO THE TERMS AND CONDITIONS OF THIS AGREEMENT</w:t>
      </w:r>
      <w:r w:rsidRPr="00E976F7">
        <w:rPr>
          <w:sz w:val="22"/>
          <w:szCs w:val="22"/>
        </w:rPr>
        <w:t xml:space="preserve">. </w:t>
      </w:r>
    </w:p>
    <w:p w14:paraId="2C9A1BF5" w14:textId="77777777" w:rsidR="0001051E" w:rsidRDefault="0001051E" w:rsidP="0001051E">
      <w:pPr>
        <w:rPr>
          <w:b/>
          <w:sz w:val="22"/>
          <w:szCs w:val="22"/>
        </w:rPr>
      </w:pPr>
    </w:p>
    <w:p w14:paraId="2F2F55E1" w14:textId="52246EB6" w:rsidR="0001051E" w:rsidRDefault="0001051E" w:rsidP="0001051E">
      <w:pPr>
        <w:ind w:firstLine="360"/>
        <w:rPr>
          <w:b/>
          <w:sz w:val="22"/>
          <w:szCs w:val="22"/>
        </w:rPr>
      </w:pPr>
      <w:r>
        <w:rPr>
          <w:b/>
          <w:sz w:val="22"/>
          <w:szCs w:val="22"/>
        </w:rPr>
        <w:t>__________________</w:t>
      </w:r>
      <w:r w:rsidR="00036C9D">
        <w:rPr>
          <w:b/>
          <w:sz w:val="22"/>
          <w:szCs w:val="22"/>
        </w:rPr>
        <w:t>__________________________</w:t>
      </w:r>
      <w:r>
        <w:rPr>
          <w:b/>
          <w:sz w:val="22"/>
          <w:szCs w:val="22"/>
        </w:rPr>
        <w:t>____           Date ______________________</w:t>
      </w:r>
    </w:p>
    <w:p w14:paraId="45FE6457" w14:textId="77777777" w:rsidR="0001051E" w:rsidRDefault="0001051E" w:rsidP="0001051E">
      <w:pPr>
        <w:ind w:firstLine="360"/>
        <w:rPr>
          <w:b/>
          <w:sz w:val="22"/>
          <w:szCs w:val="22"/>
        </w:rPr>
      </w:pPr>
      <w:r>
        <w:rPr>
          <w:b/>
          <w:sz w:val="22"/>
          <w:szCs w:val="22"/>
        </w:rPr>
        <w:t xml:space="preserve">Signature of Participant </w:t>
      </w:r>
    </w:p>
    <w:p w14:paraId="25AFC7D2" w14:textId="77777777" w:rsidR="000844C4" w:rsidRDefault="000844C4" w:rsidP="0001051E">
      <w:pPr>
        <w:autoSpaceDE w:val="0"/>
        <w:autoSpaceDN w:val="0"/>
        <w:adjustRightInd w:val="0"/>
        <w:ind w:firstLine="360"/>
        <w:rPr>
          <w:b/>
          <w:bCs/>
          <w:color w:val="000000"/>
          <w:sz w:val="22"/>
          <w:szCs w:val="22"/>
        </w:rPr>
      </w:pPr>
    </w:p>
    <w:p w14:paraId="2D5D2FDA" w14:textId="07AA273B" w:rsidR="0001051E" w:rsidRDefault="0001051E" w:rsidP="0001051E">
      <w:pPr>
        <w:autoSpaceDE w:val="0"/>
        <w:autoSpaceDN w:val="0"/>
        <w:adjustRightInd w:val="0"/>
        <w:ind w:firstLine="360"/>
        <w:rPr>
          <w:b/>
          <w:bCs/>
          <w:color w:val="000000"/>
          <w:sz w:val="22"/>
          <w:szCs w:val="22"/>
        </w:rPr>
      </w:pPr>
      <w:r>
        <w:rPr>
          <w:b/>
          <w:bCs/>
          <w:color w:val="000000"/>
          <w:sz w:val="22"/>
          <w:szCs w:val="22"/>
        </w:rPr>
        <w:t>Accepted by:</w:t>
      </w:r>
    </w:p>
    <w:p w14:paraId="6B0191F6" w14:textId="77777777" w:rsidR="0001051E" w:rsidRDefault="0001051E" w:rsidP="0001051E">
      <w:pPr>
        <w:rPr>
          <w:b/>
          <w:sz w:val="22"/>
          <w:szCs w:val="22"/>
        </w:rPr>
      </w:pPr>
    </w:p>
    <w:p w14:paraId="36498D6B" w14:textId="3F2411E5" w:rsidR="0001051E" w:rsidRDefault="0001051E" w:rsidP="0001051E">
      <w:pPr>
        <w:ind w:firstLine="360"/>
        <w:rPr>
          <w:b/>
          <w:sz w:val="22"/>
          <w:szCs w:val="22"/>
        </w:rPr>
      </w:pPr>
      <w:r>
        <w:rPr>
          <w:b/>
          <w:sz w:val="22"/>
          <w:szCs w:val="22"/>
        </w:rPr>
        <w:t>______________</w:t>
      </w:r>
      <w:r w:rsidR="00036C9D">
        <w:rPr>
          <w:b/>
          <w:sz w:val="22"/>
          <w:szCs w:val="22"/>
        </w:rPr>
        <w:t>__________________________</w:t>
      </w:r>
      <w:r>
        <w:rPr>
          <w:b/>
          <w:sz w:val="22"/>
          <w:szCs w:val="22"/>
        </w:rPr>
        <w:t>________           Date ______________________</w:t>
      </w:r>
    </w:p>
    <w:p w14:paraId="3EC30FDF" w14:textId="77777777" w:rsidR="0001051E" w:rsidRDefault="0001051E" w:rsidP="0001051E">
      <w:pPr>
        <w:ind w:firstLine="360"/>
        <w:rPr>
          <w:b/>
          <w:sz w:val="22"/>
          <w:szCs w:val="22"/>
        </w:rPr>
      </w:pPr>
      <w:r>
        <w:rPr>
          <w:b/>
          <w:sz w:val="22"/>
          <w:szCs w:val="22"/>
        </w:rPr>
        <w:t>Signature of Faculty/Staff Supervisor</w:t>
      </w:r>
    </w:p>
    <w:p w14:paraId="5C44BB39" w14:textId="77777777" w:rsidR="0001051E" w:rsidRDefault="0001051E" w:rsidP="0001051E">
      <w:pPr>
        <w:rPr>
          <w:sz w:val="22"/>
          <w:szCs w:val="22"/>
        </w:rPr>
      </w:pPr>
    </w:p>
    <w:p w14:paraId="53CF520C" w14:textId="7BD1B06C" w:rsidR="0001051E" w:rsidRDefault="0001051E" w:rsidP="0001051E">
      <w:pPr>
        <w:ind w:firstLine="360"/>
        <w:rPr>
          <w:b/>
          <w:sz w:val="22"/>
          <w:szCs w:val="22"/>
        </w:rPr>
      </w:pPr>
      <w:r>
        <w:rPr>
          <w:b/>
          <w:sz w:val="22"/>
          <w:szCs w:val="22"/>
        </w:rPr>
        <w:t>____________</w:t>
      </w:r>
      <w:r w:rsidR="00036C9D">
        <w:rPr>
          <w:b/>
          <w:sz w:val="22"/>
          <w:szCs w:val="22"/>
        </w:rPr>
        <w:t>__________________________</w:t>
      </w:r>
      <w:r>
        <w:rPr>
          <w:b/>
          <w:sz w:val="22"/>
          <w:szCs w:val="22"/>
        </w:rPr>
        <w:t>__________           Date ______________________</w:t>
      </w:r>
    </w:p>
    <w:p w14:paraId="538B761E" w14:textId="77777777" w:rsidR="0001051E" w:rsidRDefault="0001051E" w:rsidP="0001051E">
      <w:pPr>
        <w:ind w:firstLine="360"/>
        <w:rPr>
          <w:sz w:val="22"/>
          <w:szCs w:val="22"/>
        </w:rPr>
      </w:pPr>
      <w:r>
        <w:rPr>
          <w:b/>
          <w:sz w:val="22"/>
          <w:szCs w:val="22"/>
        </w:rPr>
        <w:t>Signature of Department Chair/Director</w:t>
      </w:r>
    </w:p>
    <w:p w14:paraId="283F3BFC" w14:textId="77777777" w:rsidR="0001051E" w:rsidRDefault="0001051E" w:rsidP="0001051E">
      <w:pPr>
        <w:rPr>
          <w:sz w:val="22"/>
          <w:szCs w:val="22"/>
        </w:rPr>
      </w:pPr>
    </w:p>
    <w:p w14:paraId="62D1E37C" w14:textId="33ABE8DB" w:rsidR="0001051E" w:rsidRDefault="0001051E" w:rsidP="00AA1687">
      <w:pPr>
        <w:jc w:val="center"/>
        <w:rPr>
          <w:b/>
          <w:i/>
          <w:u w:val="single"/>
        </w:rPr>
      </w:pPr>
      <w:r>
        <w:rPr>
          <w:rFonts w:ascii="Tms Rmn" w:hAnsi="Tms Rmn" w:cs="Tms Rmn"/>
        </w:rPr>
        <w:br w:type="page"/>
      </w:r>
    </w:p>
    <w:p w14:paraId="2910EDD4" w14:textId="77777777" w:rsidR="0001051E" w:rsidRPr="00A454C6" w:rsidRDefault="0001051E" w:rsidP="0001051E">
      <w:pPr>
        <w:tabs>
          <w:tab w:val="left" w:pos="5220"/>
          <w:tab w:val="left" w:pos="10440"/>
        </w:tabs>
        <w:jc w:val="center"/>
        <w:rPr>
          <w:b/>
          <w:i/>
          <w:u w:val="single"/>
        </w:rPr>
      </w:pPr>
      <w:r w:rsidRPr="00A454C6">
        <w:rPr>
          <w:b/>
          <w:i/>
          <w:u w:val="single"/>
        </w:rPr>
        <w:lastRenderedPageBreak/>
        <w:t>MEDICAL EMERGENCY CONTACT INFORMATION</w:t>
      </w:r>
    </w:p>
    <w:p w14:paraId="0980B96F" w14:textId="77777777" w:rsidR="0001051E" w:rsidRPr="00A454C6" w:rsidRDefault="0001051E" w:rsidP="0001051E">
      <w:pPr>
        <w:tabs>
          <w:tab w:val="left" w:pos="5220"/>
          <w:tab w:val="left" w:pos="10440"/>
        </w:tabs>
        <w:jc w:val="center"/>
        <w:rPr>
          <w:b/>
          <w:i/>
          <w:u w:val="single"/>
        </w:rPr>
      </w:pPr>
    </w:p>
    <w:p w14:paraId="2A567B84" w14:textId="77777777" w:rsidR="0001051E" w:rsidRPr="00A454C6" w:rsidRDefault="0001051E" w:rsidP="0001051E">
      <w:pPr>
        <w:tabs>
          <w:tab w:val="left" w:pos="2538"/>
          <w:tab w:val="left" w:pos="5328"/>
          <w:tab w:val="left" w:pos="5616"/>
          <w:tab w:val="left" w:pos="9648"/>
          <w:tab w:val="left" w:pos="10728"/>
        </w:tabs>
        <w:rPr>
          <w:sz w:val="22"/>
          <w:szCs w:val="22"/>
        </w:rPr>
      </w:pPr>
    </w:p>
    <w:p w14:paraId="52CD4687" w14:textId="77777777" w:rsidR="0001051E" w:rsidRPr="00A454C6" w:rsidRDefault="0001051E" w:rsidP="0001051E">
      <w:pPr>
        <w:tabs>
          <w:tab w:val="left" w:pos="2538"/>
          <w:tab w:val="left" w:pos="5328"/>
          <w:tab w:val="left" w:pos="5616"/>
          <w:tab w:val="left" w:pos="9648"/>
          <w:tab w:val="left" w:pos="10728"/>
        </w:tabs>
        <w:rPr>
          <w:sz w:val="22"/>
          <w:szCs w:val="22"/>
        </w:rPr>
      </w:pPr>
      <w:r w:rsidRPr="00A454C6">
        <w:rPr>
          <w:sz w:val="22"/>
          <w:szCs w:val="22"/>
        </w:rPr>
        <w:t>Person to Contact First:</w:t>
      </w:r>
      <w:r w:rsidRPr="00A454C6">
        <w:rPr>
          <w:sz w:val="22"/>
          <w:szCs w:val="22"/>
        </w:rPr>
        <w:tab/>
      </w:r>
      <w:r w:rsidRPr="00A454C6">
        <w:rPr>
          <w:sz w:val="22"/>
          <w:szCs w:val="22"/>
        </w:rPr>
        <w:tab/>
      </w:r>
      <w:r w:rsidRPr="00A454C6">
        <w:rPr>
          <w:sz w:val="22"/>
          <w:szCs w:val="22"/>
        </w:rPr>
        <w:tab/>
        <w:t>Backup Contact (Relative or Friend):</w:t>
      </w:r>
      <w:r w:rsidRPr="00A454C6">
        <w:rPr>
          <w:sz w:val="22"/>
          <w:szCs w:val="22"/>
        </w:rPr>
        <w:tab/>
      </w:r>
    </w:p>
    <w:p w14:paraId="28177F23" w14:textId="77777777" w:rsidR="0001051E" w:rsidRPr="00A454C6" w:rsidRDefault="0001051E" w:rsidP="0001051E">
      <w:pPr>
        <w:tabs>
          <w:tab w:val="right" w:leader="underscore" w:pos="5040"/>
          <w:tab w:val="left" w:pos="5616"/>
          <w:tab w:val="right" w:leader="underscore" w:pos="10800"/>
        </w:tabs>
        <w:spacing w:before="120"/>
        <w:rPr>
          <w:sz w:val="22"/>
          <w:szCs w:val="22"/>
        </w:rPr>
      </w:pPr>
      <w:r w:rsidRPr="00A454C6">
        <w:rPr>
          <w:sz w:val="22"/>
          <w:szCs w:val="22"/>
        </w:rPr>
        <w:t>Name</w:t>
      </w:r>
      <w:r w:rsidRPr="00A454C6">
        <w:rPr>
          <w:sz w:val="22"/>
          <w:szCs w:val="22"/>
        </w:rPr>
        <w:tab/>
      </w:r>
      <w:r w:rsidRPr="00A454C6">
        <w:rPr>
          <w:sz w:val="22"/>
          <w:szCs w:val="22"/>
        </w:rPr>
        <w:tab/>
        <w:t>Name</w:t>
      </w:r>
      <w:r w:rsidRPr="00A454C6">
        <w:rPr>
          <w:sz w:val="22"/>
          <w:szCs w:val="22"/>
        </w:rPr>
        <w:tab/>
      </w:r>
    </w:p>
    <w:p w14:paraId="2875303E" w14:textId="77777777" w:rsidR="0001051E" w:rsidRPr="00A454C6" w:rsidRDefault="0001051E" w:rsidP="0001051E">
      <w:pPr>
        <w:tabs>
          <w:tab w:val="right" w:leader="underscore" w:pos="5040"/>
          <w:tab w:val="left" w:pos="5616"/>
          <w:tab w:val="right" w:leader="underscore" w:pos="10800"/>
        </w:tabs>
        <w:spacing w:before="120"/>
        <w:rPr>
          <w:sz w:val="22"/>
          <w:szCs w:val="22"/>
        </w:rPr>
      </w:pPr>
      <w:r w:rsidRPr="00A454C6">
        <w:rPr>
          <w:sz w:val="22"/>
          <w:szCs w:val="22"/>
        </w:rPr>
        <w:t>Relation to Participant</w:t>
      </w:r>
      <w:r w:rsidRPr="00A454C6">
        <w:rPr>
          <w:sz w:val="22"/>
          <w:szCs w:val="22"/>
        </w:rPr>
        <w:tab/>
      </w:r>
      <w:r w:rsidRPr="00A454C6">
        <w:rPr>
          <w:sz w:val="22"/>
          <w:szCs w:val="22"/>
        </w:rPr>
        <w:tab/>
        <w:t>Relation to Participant</w:t>
      </w:r>
      <w:r w:rsidRPr="00A454C6">
        <w:rPr>
          <w:sz w:val="22"/>
          <w:szCs w:val="22"/>
        </w:rPr>
        <w:tab/>
      </w:r>
    </w:p>
    <w:p w14:paraId="32C87BCA" w14:textId="77777777" w:rsidR="0001051E" w:rsidRPr="00A454C6" w:rsidRDefault="0001051E" w:rsidP="0001051E">
      <w:pPr>
        <w:tabs>
          <w:tab w:val="right" w:leader="underscore" w:pos="5040"/>
          <w:tab w:val="left" w:pos="5616"/>
          <w:tab w:val="right" w:leader="underscore" w:pos="10800"/>
        </w:tabs>
        <w:spacing w:before="120"/>
        <w:rPr>
          <w:sz w:val="22"/>
          <w:szCs w:val="22"/>
        </w:rPr>
      </w:pPr>
      <w:r w:rsidRPr="00A454C6">
        <w:rPr>
          <w:sz w:val="22"/>
          <w:szCs w:val="22"/>
        </w:rPr>
        <w:t xml:space="preserve">Daytime Phone </w:t>
      </w:r>
      <w:proofErr w:type="gramStart"/>
      <w:r w:rsidRPr="00A454C6">
        <w:rPr>
          <w:sz w:val="22"/>
          <w:szCs w:val="22"/>
        </w:rPr>
        <w:t xml:space="preserve">(  </w:t>
      </w:r>
      <w:proofErr w:type="gramEnd"/>
      <w:r w:rsidRPr="00A454C6">
        <w:rPr>
          <w:sz w:val="22"/>
          <w:szCs w:val="22"/>
        </w:rPr>
        <w:t xml:space="preserve">      </w:t>
      </w:r>
      <w:proofErr w:type="gramStart"/>
      <w:r w:rsidRPr="00A454C6">
        <w:rPr>
          <w:sz w:val="22"/>
          <w:szCs w:val="22"/>
        </w:rPr>
        <w:t xml:space="preserve">  )</w:t>
      </w:r>
      <w:proofErr w:type="gramEnd"/>
      <w:r w:rsidRPr="00A454C6">
        <w:rPr>
          <w:sz w:val="22"/>
          <w:szCs w:val="22"/>
        </w:rPr>
        <w:tab/>
      </w:r>
      <w:r w:rsidRPr="00A454C6">
        <w:rPr>
          <w:sz w:val="22"/>
          <w:szCs w:val="22"/>
        </w:rPr>
        <w:tab/>
        <w:t xml:space="preserve">Daytime Phone </w:t>
      </w:r>
      <w:proofErr w:type="gramStart"/>
      <w:r w:rsidRPr="00A454C6">
        <w:rPr>
          <w:sz w:val="22"/>
          <w:szCs w:val="22"/>
        </w:rPr>
        <w:t xml:space="preserve">(  </w:t>
      </w:r>
      <w:proofErr w:type="gramEnd"/>
      <w:r w:rsidRPr="00A454C6">
        <w:rPr>
          <w:sz w:val="22"/>
          <w:szCs w:val="22"/>
        </w:rPr>
        <w:t xml:space="preserve">      </w:t>
      </w:r>
      <w:proofErr w:type="gramStart"/>
      <w:r w:rsidRPr="00A454C6">
        <w:rPr>
          <w:sz w:val="22"/>
          <w:szCs w:val="22"/>
        </w:rPr>
        <w:t xml:space="preserve">  )</w:t>
      </w:r>
      <w:proofErr w:type="gramEnd"/>
      <w:r w:rsidRPr="00A454C6">
        <w:rPr>
          <w:sz w:val="22"/>
          <w:szCs w:val="22"/>
        </w:rPr>
        <w:tab/>
      </w:r>
    </w:p>
    <w:p w14:paraId="5041AFE0" w14:textId="77777777" w:rsidR="0001051E" w:rsidRPr="00A454C6" w:rsidRDefault="0001051E" w:rsidP="0001051E">
      <w:pPr>
        <w:tabs>
          <w:tab w:val="right" w:leader="underscore" w:pos="5040"/>
          <w:tab w:val="left" w:pos="5616"/>
          <w:tab w:val="right" w:leader="underscore" w:pos="10800"/>
        </w:tabs>
        <w:spacing w:before="120"/>
        <w:rPr>
          <w:sz w:val="22"/>
          <w:szCs w:val="22"/>
        </w:rPr>
      </w:pPr>
      <w:r w:rsidRPr="00A454C6">
        <w:rPr>
          <w:sz w:val="22"/>
          <w:szCs w:val="22"/>
        </w:rPr>
        <w:t xml:space="preserve">Evening Phone </w:t>
      </w:r>
      <w:proofErr w:type="gramStart"/>
      <w:r w:rsidRPr="00A454C6">
        <w:rPr>
          <w:sz w:val="22"/>
          <w:szCs w:val="22"/>
        </w:rPr>
        <w:t xml:space="preserve">(  </w:t>
      </w:r>
      <w:proofErr w:type="gramEnd"/>
      <w:r w:rsidRPr="00A454C6">
        <w:rPr>
          <w:sz w:val="22"/>
          <w:szCs w:val="22"/>
        </w:rPr>
        <w:t xml:space="preserve">      </w:t>
      </w:r>
      <w:proofErr w:type="gramStart"/>
      <w:r w:rsidRPr="00A454C6">
        <w:rPr>
          <w:sz w:val="22"/>
          <w:szCs w:val="22"/>
        </w:rPr>
        <w:t xml:space="preserve">  )</w:t>
      </w:r>
      <w:proofErr w:type="gramEnd"/>
      <w:r w:rsidRPr="00A454C6">
        <w:rPr>
          <w:sz w:val="22"/>
          <w:szCs w:val="22"/>
        </w:rPr>
        <w:t xml:space="preserve"> </w:t>
      </w:r>
      <w:r w:rsidRPr="00A454C6">
        <w:rPr>
          <w:sz w:val="22"/>
          <w:szCs w:val="22"/>
        </w:rPr>
        <w:tab/>
      </w:r>
      <w:r w:rsidRPr="00A454C6">
        <w:rPr>
          <w:sz w:val="22"/>
          <w:szCs w:val="22"/>
        </w:rPr>
        <w:tab/>
        <w:t xml:space="preserve">Evening Phone </w:t>
      </w:r>
      <w:proofErr w:type="gramStart"/>
      <w:r w:rsidRPr="00A454C6">
        <w:rPr>
          <w:sz w:val="22"/>
          <w:szCs w:val="22"/>
        </w:rPr>
        <w:t xml:space="preserve">(  </w:t>
      </w:r>
      <w:proofErr w:type="gramEnd"/>
      <w:r w:rsidRPr="00A454C6">
        <w:rPr>
          <w:sz w:val="22"/>
          <w:szCs w:val="22"/>
        </w:rPr>
        <w:t xml:space="preserve">      </w:t>
      </w:r>
      <w:proofErr w:type="gramStart"/>
      <w:r w:rsidRPr="00A454C6">
        <w:rPr>
          <w:sz w:val="22"/>
          <w:szCs w:val="22"/>
        </w:rPr>
        <w:t xml:space="preserve">  )</w:t>
      </w:r>
      <w:proofErr w:type="gramEnd"/>
      <w:r w:rsidRPr="00A454C6">
        <w:rPr>
          <w:sz w:val="22"/>
          <w:szCs w:val="22"/>
        </w:rPr>
        <w:tab/>
      </w:r>
    </w:p>
    <w:p w14:paraId="030506C3" w14:textId="77777777" w:rsidR="0001051E" w:rsidRPr="00A454C6" w:rsidRDefault="0001051E" w:rsidP="0001051E">
      <w:pPr>
        <w:tabs>
          <w:tab w:val="left" w:pos="5220"/>
          <w:tab w:val="left" w:pos="10440"/>
        </w:tabs>
        <w:rPr>
          <w:sz w:val="22"/>
          <w:szCs w:val="22"/>
        </w:rPr>
      </w:pPr>
      <w:r w:rsidRPr="00A454C6">
        <w:rPr>
          <w:sz w:val="22"/>
          <w:szCs w:val="22"/>
        </w:rPr>
        <w:br/>
      </w:r>
    </w:p>
    <w:p w14:paraId="72E106E8" w14:textId="77777777" w:rsidR="0001051E" w:rsidRPr="00A454C6" w:rsidRDefault="0001051E" w:rsidP="0001051E">
      <w:pPr>
        <w:tabs>
          <w:tab w:val="left" w:pos="5220"/>
          <w:tab w:val="left" w:pos="10440"/>
        </w:tabs>
        <w:rPr>
          <w:sz w:val="22"/>
          <w:szCs w:val="22"/>
        </w:rPr>
      </w:pPr>
    </w:p>
    <w:p w14:paraId="3DD2E899" w14:textId="77777777" w:rsidR="0001051E" w:rsidRPr="00A454C6" w:rsidRDefault="0001051E" w:rsidP="0001051E">
      <w:pPr>
        <w:tabs>
          <w:tab w:val="left" w:pos="5220"/>
          <w:tab w:val="left" w:pos="10440"/>
        </w:tabs>
        <w:rPr>
          <w:b/>
          <w:sz w:val="22"/>
          <w:szCs w:val="22"/>
          <w:u w:val="single"/>
        </w:rPr>
      </w:pPr>
      <w:r w:rsidRPr="00A454C6">
        <w:rPr>
          <w:b/>
          <w:sz w:val="22"/>
          <w:szCs w:val="22"/>
          <w:u w:val="single"/>
        </w:rPr>
        <w:t>INSURANCE INFORMATION</w:t>
      </w:r>
    </w:p>
    <w:p w14:paraId="5F31F8CB" w14:textId="77777777" w:rsidR="0001051E" w:rsidRPr="00A454C6" w:rsidRDefault="0001051E" w:rsidP="0001051E">
      <w:pPr>
        <w:tabs>
          <w:tab w:val="left" w:pos="5220"/>
          <w:tab w:val="left" w:pos="10440"/>
        </w:tabs>
        <w:rPr>
          <w:b/>
          <w:sz w:val="22"/>
          <w:szCs w:val="22"/>
        </w:rPr>
      </w:pPr>
    </w:p>
    <w:p w14:paraId="1B225AF7" w14:textId="77777777" w:rsidR="0001051E" w:rsidRPr="00A454C6" w:rsidRDefault="0001051E" w:rsidP="0001051E">
      <w:pPr>
        <w:tabs>
          <w:tab w:val="right" w:leader="underscore" w:pos="5760"/>
          <w:tab w:val="left" w:pos="5940"/>
          <w:tab w:val="right" w:leader="underscore" w:pos="10800"/>
        </w:tabs>
        <w:spacing w:before="120"/>
        <w:rPr>
          <w:sz w:val="22"/>
          <w:szCs w:val="22"/>
        </w:rPr>
      </w:pPr>
      <w:r w:rsidRPr="00A454C6">
        <w:rPr>
          <w:sz w:val="22"/>
          <w:szCs w:val="22"/>
        </w:rPr>
        <w:t>Policy Holder’s Name ___________________________________   Relationship to Participant</w:t>
      </w:r>
      <w:r w:rsidRPr="00A454C6">
        <w:rPr>
          <w:sz w:val="22"/>
          <w:szCs w:val="22"/>
        </w:rPr>
        <w:tab/>
      </w:r>
    </w:p>
    <w:p w14:paraId="100879B2" w14:textId="77777777" w:rsidR="0001051E" w:rsidRPr="00A454C6" w:rsidRDefault="0001051E" w:rsidP="0001051E">
      <w:pPr>
        <w:tabs>
          <w:tab w:val="right" w:leader="underscore" w:pos="5760"/>
          <w:tab w:val="left" w:pos="5940"/>
          <w:tab w:val="right" w:leader="underscore" w:pos="10800"/>
        </w:tabs>
        <w:spacing w:before="120"/>
        <w:rPr>
          <w:sz w:val="22"/>
          <w:szCs w:val="22"/>
        </w:rPr>
      </w:pPr>
      <w:r w:rsidRPr="00A454C6">
        <w:rPr>
          <w:sz w:val="22"/>
          <w:szCs w:val="22"/>
        </w:rPr>
        <w:t xml:space="preserve">Policy Holder’s Phone # _________________________________ </w:t>
      </w:r>
    </w:p>
    <w:p w14:paraId="30314B7A" w14:textId="77777777" w:rsidR="0001051E" w:rsidRPr="00A454C6" w:rsidRDefault="0001051E" w:rsidP="0001051E">
      <w:pPr>
        <w:tabs>
          <w:tab w:val="right" w:leader="underscore" w:pos="5760"/>
          <w:tab w:val="left" w:pos="5940"/>
          <w:tab w:val="right" w:leader="underscore" w:pos="10800"/>
        </w:tabs>
        <w:spacing w:before="120"/>
        <w:rPr>
          <w:sz w:val="22"/>
          <w:szCs w:val="22"/>
        </w:rPr>
      </w:pPr>
      <w:r w:rsidRPr="00A454C6">
        <w:rPr>
          <w:sz w:val="22"/>
          <w:szCs w:val="22"/>
        </w:rPr>
        <w:t>Address</w:t>
      </w:r>
      <w:r w:rsidRPr="00A454C6">
        <w:rPr>
          <w:sz w:val="22"/>
          <w:szCs w:val="22"/>
        </w:rPr>
        <w:tab/>
      </w:r>
      <w:r w:rsidRPr="00A454C6">
        <w:rPr>
          <w:sz w:val="22"/>
          <w:szCs w:val="22"/>
        </w:rPr>
        <w:tab/>
        <w:t>City, State, Zip</w:t>
      </w:r>
      <w:r w:rsidRPr="00A454C6">
        <w:rPr>
          <w:sz w:val="22"/>
          <w:szCs w:val="22"/>
        </w:rPr>
        <w:tab/>
      </w:r>
    </w:p>
    <w:p w14:paraId="6E29486E" w14:textId="77777777" w:rsidR="0001051E" w:rsidRPr="00A454C6" w:rsidRDefault="0001051E" w:rsidP="0001051E">
      <w:pPr>
        <w:tabs>
          <w:tab w:val="right" w:leader="underscore" w:pos="10800"/>
        </w:tabs>
        <w:spacing w:before="120"/>
        <w:rPr>
          <w:sz w:val="22"/>
          <w:szCs w:val="22"/>
        </w:rPr>
      </w:pPr>
      <w:r w:rsidRPr="00A454C6">
        <w:rPr>
          <w:sz w:val="22"/>
          <w:szCs w:val="22"/>
        </w:rPr>
        <w:t>Insurance Company Name</w:t>
      </w:r>
      <w:r w:rsidRPr="00A454C6">
        <w:rPr>
          <w:sz w:val="22"/>
          <w:szCs w:val="22"/>
        </w:rPr>
        <w:tab/>
      </w:r>
    </w:p>
    <w:p w14:paraId="40CC9E3F" w14:textId="77777777" w:rsidR="0001051E" w:rsidRPr="00A454C6" w:rsidRDefault="0001051E" w:rsidP="0001051E">
      <w:pPr>
        <w:tabs>
          <w:tab w:val="right" w:leader="underscore" w:pos="10800"/>
        </w:tabs>
        <w:spacing w:before="120"/>
        <w:rPr>
          <w:sz w:val="22"/>
          <w:szCs w:val="22"/>
        </w:rPr>
      </w:pPr>
      <w:r w:rsidRPr="00A454C6">
        <w:rPr>
          <w:sz w:val="22"/>
          <w:szCs w:val="22"/>
        </w:rPr>
        <w:t>(IF KNOWN) Insurance Company Customer Service Phone #</w:t>
      </w:r>
      <w:r w:rsidRPr="00A454C6">
        <w:rPr>
          <w:sz w:val="22"/>
          <w:szCs w:val="22"/>
        </w:rPr>
        <w:tab/>
      </w:r>
    </w:p>
    <w:p w14:paraId="04DF9B26" w14:textId="77777777" w:rsidR="0001051E" w:rsidRDefault="0001051E" w:rsidP="0001051E">
      <w:pPr>
        <w:pStyle w:val="BodyText"/>
        <w:spacing w:after="120" w:line="240" w:lineRule="auto"/>
        <w:ind w:left="360"/>
        <w:jc w:val="left"/>
        <w:rPr>
          <w:rFonts w:ascii="Times New Roman" w:hAnsi="Times New Roman"/>
          <w:sz w:val="22"/>
          <w:szCs w:val="22"/>
        </w:rPr>
      </w:pPr>
    </w:p>
    <w:p w14:paraId="114FC67E" w14:textId="77777777" w:rsidR="0001051E" w:rsidRPr="00A454C6" w:rsidRDefault="0001051E" w:rsidP="0001051E">
      <w:pPr>
        <w:pStyle w:val="BodyText"/>
        <w:spacing w:after="120" w:line="240" w:lineRule="auto"/>
        <w:ind w:left="360"/>
        <w:jc w:val="left"/>
        <w:rPr>
          <w:rFonts w:ascii="Times New Roman" w:hAnsi="Times New Roman"/>
          <w:sz w:val="22"/>
          <w:szCs w:val="22"/>
        </w:rPr>
      </w:pPr>
    </w:p>
    <w:p w14:paraId="3C7E8067" w14:textId="77777777" w:rsidR="0001051E" w:rsidRPr="00A454C6" w:rsidRDefault="0001051E" w:rsidP="0001051E">
      <w:pPr>
        <w:pStyle w:val="BodyText"/>
        <w:spacing w:after="120" w:line="240" w:lineRule="auto"/>
        <w:ind w:left="360"/>
        <w:jc w:val="left"/>
        <w:rPr>
          <w:rFonts w:ascii="Times New Roman" w:hAnsi="Times New Roman"/>
          <w:sz w:val="22"/>
          <w:szCs w:val="22"/>
        </w:rPr>
      </w:pPr>
      <w:r w:rsidRPr="00A454C6">
        <w:rPr>
          <w:rFonts w:ascii="Times New Roman" w:hAnsi="Times New Roman"/>
          <w:sz w:val="22"/>
          <w:szCs w:val="22"/>
        </w:rPr>
        <w:t xml:space="preserve">If an injury or other medical condition arises, I HEREBY GIVE PERMISSION to the ISU representative to provide routine first aid and to seek emergency treatment including X-rays or routine tests.  </w:t>
      </w:r>
    </w:p>
    <w:p w14:paraId="5C10C4D6" w14:textId="77777777" w:rsidR="0001051E" w:rsidRPr="00A454C6" w:rsidRDefault="0001051E" w:rsidP="0001051E">
      <w:pPr>
        <w:pStyle w:val="BodyText"/>
        <w:spacing w:after="120" w:line="240" w:lineRule="auto"/>
        <w:ind w:left="360"/>
        <w:jc w:val="left"/>
        <w:rPr>
          <w:rFonts w:ascii="Times New Roman" w:hAnsi="Times New Roman"/>
          <w:sz w:val="22"/>
          <w:szCs w:val="22"/>
        </w:rPr>
      </w:pPr>
      <w:r w:rsidRPr="00A454C6">
        <w:rPr>
          <w:rFonts w:ascii="Times New Roman" w:hAnsi="Times New Roman"/>
          <w:sz w:val="22"/>
          <w:szCs w:val="22"/>
        </w:rPr>
        <w:t xml:space="preserve">In </w:t>
      </w:r>
      <w:proofErr w:type="gramStart"/>
      <w:r w:rsidRPr="00A454C6">
        <w:rPr>
          <w:rFonts w:ascii="Times New Roman" w:hAnsi="Times New Roman"/>
          <w:sz w:val="22"/>
          <w:szCs w:val="22"/>
        </w:rPr>
        <w:t>an emergency situation</w:t>
      </w:r>
      <w:proofErr w:type="gramEnd"/>
      <w:r w:rsidRPr="00A454C6">
        <w:rPr>
          <w:rFonts w:ascii="Times New Roman" w:hAnsi="Times New Roman"/>
          <w:sz w:val="22"/>
          <w:szCs w:val="22"/>
        </w:rPr>
        <w:t xml:space="preserve">, I give permission for an ISU representative to contact the individual(s) that I have listed under Medical Emergency Contact Information. </w:t>
      </w:r>
    </w:p>
    <w:p w14:paraId="0A5C2248" w14:textId="77777777" w:rsidR="0001051E" w:rsidRPr="00A454C6" w:rsidRDefault="0001051E" w:rsidP="0001051E">
      <w:pPr>
        <w:pStyle w:val="BodyText"/>
        <w:spacing w:after="120" w:line="240" w:lineRule="auto"/>
        <w:ind w:left="360"/>
        <w:jc w:val="left"/>
        <w:rPr>
          <w:rFonts w:ascii="Times New Roman" w:hAnsi="Times New Roman"/>
          <w:sz w:val="22"/>
          <w:szCs w:val="22"/>
        </w:rPr>
      </w:pPr>
      <w:r w:rsidRPr="00A454C6">
        <w:rPr>
          <w:rFonts w:ascii="Times New Roman" w:hAnsi="Times New Roman"/>
          <w:sz w:val="22"/>
          <w:szCs w:val="22"/>
        </w:rPr>
        <w:t xml:space="preserve">In the event of an emergency where I cannot decide for myself, I give permission to the physician/hospital selected by the ISU representative to secure and administer treatment for me, including hospitalization. </w:t>
      </w:r>
    </w:p>
    <w:p w14:paraId="0B9BE426" w14:textId="77777777" w:rsidR="0001051E" w:rsidRDefault="0001051E" w:rsidP="0001051E">
      <w:pPr>
        <w:tabs>
          <w:tab w:val="left" w:pos="2154"/>
        </w:tabs>
        <w:rPr>
          <w:sz w:val="22"/>
          <w:szCs w:val="22"/>
        </w:rPr>
      </w:pPr>
      <w:r w:rsidRPr="00A454C6">
        <w:rPr>
          <w:sz w:val="22"/>
          <w:szCs w:val="22"/>
        </w:rPr>
        <w:tab/>
      </w:r>
    </w:p>
    <w:p w14:paraId="768C3DEC" w14:textId="77777777" w:rsidR="0001051E" w:rsidRPr="00A454C6" w:rsidRDefault="0001051E" w:rsidP="0001051E">
      <w:pPr>
        <w:tabs>
          <w:tab w:val="left" w:pos="2154"/>
        </w:tabs>
        <w:rPr>
          <w:sz w:val="22"/>
          <w:szCs w:val="22"/>
        </w:rPr>
      </w:pPr>
    </w:p>
    <w:p w14:paraId="7D3088CE" w14:textId="77777777" w:rsidR="0001051E" w:rsidRPr="00A454C6" w:rsidRDefault="0001051E" w:rsidP="0001051E">
      <w:pPr>
        <w:jc w:val="center"/>
        <w:rPr>
          <w:b/>
          <w:sz w:val="22"/>
          <w:szCs w:val="22"/>
          <w:u w:val="single"/>
        </w:rPr>
      </w:pPr>
    </w:p>
    <w:tbl>
      <w:tblPr>
        <w:tblW w:w="0" w:type="auto"/>
        <w:jc w:val="center"/>
        <w:tblLayout w:type="fixed"/>
        <w:tblLook w:val="0000" w:firstRow="0" w:lastRow="0" w:firstColumn="0" w:lastColumn="0" w:noHBand="0" w:noVBand="0"/>
      </w:tblPr>
      <w:tblGrid>
        <w:gridCol w:w="2538"/>
        <w:gridCol w:w="1170"/>
        <w:gridCol w:w="5760"/>
      </w:tblGrid>
      <w:tr w:rsidR="0001051E" w:rsidRPr="00A454C6" w14:paraId="45387AC0" w14:textId="77777777" w:rsidTr="0001051E">
        <w:trPr>
          <w:cantSplit/>
          <w:jc w:val="center"/>
        </w:trPr>
        <w:tc>
          <w:tcPr>
            <w:tcW w:w="2538" w:type="dxa"/>
            <w:tcBorders>
              <w:bottom w:val="single" w:sz="6" w:space="0" w:color="auto"/>
            </w:tcBorders>
          </w:tcPr>
          <w:p w14:paraId="49FD53A0" w14:textId="77777777" w:rsidR="0001051E" w:rsidRPr="00A454C6" w:rsidRDefault="0001051E" w:rsidP="0001051E">
            <w:pPr>
              <w:tabs>
                <w:tab w:val="left" w:pos="5220"/>
                <w:tab w:val="left" w:pos="10440"/>
              </w:tabs>
              <w:spacing w:before="48" w:after="48"/>
              <w:rPr>
                <w:b/>
              </w:rPr>
            </w:pPr>
          </w:p>
        </w:tc>
        <w:tc>
          <w:tcPr>
            <w:tcW w:w="1170" w:type="dxa"/>
          </w:tcPr>
          <w:p w14:paraId="167E06A8" w14:textId="77777777" w:rsidR="0001051E" w:rsidRPr="00A454C6" w:rsidRDefault="0001051E" w:rsidP="0001051E">
            <w:pPr>
              <w:tabs>
                <w:tab w:val="left" w:pos="5220"/>
                <w:tab w:val="left" w:pos="10440"/>
              </w:tabs>
              <w:spacing w:before="48" w:after="48"/>
              <w:rPr>
                <w:b/>
              </w:rPr>
            </w:pPr>
          </w:p>
        </w:tc>
        <w:tc>
          <w:tcPr>
            <w:tcW w:w="5760" w:type="dxa"/>
            <w:tcBorders>
              <w:bottom w:val="single" w:sz="6" w:space="0" w:color="auto"/>
            </w:tcBorders>
          </w:tcPr>
          <w:p w14:paraId="7BD21339" w14:textId="77777777" w:rsidR="0001051E" w:rsidRPr="00A454C6" w:rsidRDefault="0001051E" w:rsidP="0001051E">
            <w:pPr>
              <w:tabs>
                <w:tab w:val="left" w:pos="5220"/>
                <w:tab w:val="left" w:pos="10440"/>
              </w:tabs>
              <w:spacing w:before="48" w:after="48"/>
              <w:rPr>
                <w:b/>
              </w:rPr>
            </w:pPr>
          </w:p>
        </w:tc>
      </w:tr>
      <w:tr w:rsidR="0001051E" w:rsidRPr="00A454C6" w14:paraId="744DA2A9" w14:textId="77777777" w:rsidTr="0001051E">
        <w:trPr>
          <w:cantSplit/>
          <w:jc w:val="center"/>
        </w:trPr>
        <w:tc>
          <w:tcPr>
            <w:tcW w:w="2538" w:type="dxa"/>
          </w:tcPr>
          <w:p w14:paraId="22C9FA22" w14:textId="77777777" w:rsidR="0001051E" w:rsidRPr="00A454C6" w:rsidRDefault="0001051E" w:rsidP="0001051E">
            <w:pPr>
              <w:tabs>
                <w:tab w:val="left" w:pos="5220"/>
                <w:tab w:val="left" w:pos="10440"/>
              </w:tabs>
              <w:spacing w:before="48" w:after="48"/>
              <w:rPr>
                <w:b/>
              </w:rPr>
            </w:pPr>
            <w:r w:rsidRPr="00A454C6">
              <w:rPr>
                <w:b/>
              </w:rPr>
              <w:t>Date</w:t>
            </w:r>
          </w:p>
        </w:tc>
        <w:tc>
          <w:tcPr>
            <w:tcW w:w="1170" w:type="dxa"/>
          </w:tcPr>
          <w:p w14:paraId="398DB0C9" w14:textId="77777777" w:rsidR="0001051E" w:rsidRPr="00A454C6" w:rsidRDefault="0001051E" w:rsidP="0001051E">
            <w:pPr>
              <w:tabs>
                <w:tab w:val="left" w:pos="5220"/>
                <w:tab w:val="left" w:pos="10440"/>
              </w:tabs>
              <w:spacing w:before="48" w:after="48"/>
              <w:rPr>
                <w:b/>
              </w:rPr>
            </w:pPr>
          </w:p>
        </w:tc>
        <w:tc>
          <w:tcPr>
            <w:tcW w:w="5760" w:type="dxa"/>
          </w:tcPr>
          <w:p w14:paraId="0BC3DEF9" w14:textId="77777777" w:rsidR="0001051E" w:rsidRPr="00A454C6" w:rsidRDefault="0001051E" w:rsidP="0001051E">
            <w:pPr>
              <w:tabs>
                <w:tab w:val="left" w:pos="5220"/>
                <w:tab w:val="left" w:pos="10440"/>
              </w:tabs>
              <w:spacing w:before="48" w:after="48"/>
              <w:rPr>
                <w:b/>
              </w:rPr>
            </w:pPr>
            <w:r w:rsidRPr="00A454C6">
              <w:rPr>
                <w:b/>
              </w:rPr>
              <w:t>Participant Name (please print)</w:t>
            </w:r>
          </w:p>
        </w:tc>
      </w:tr>
      <w:tr w:rsidR="0001051E" w:rsidRPr="00A454C6" w14:paraId="5BD002EA" w14:textId="77777777" w:rsidTr="0001051E">
        <w:trPr>
          <w:cantSplit/>
          <w:jc w:val="center"/>
        </w:trPr>
        <w:tc>
          <w:tcPr>
            <w:tcW w:w="2538" w:type="dxa"/>
            <w:tcBorders>
              <w:bottom w:val="single" w:sz="4" w:space="0" w:color="auto"/>
            </w:tcBorders>
          </w:tcPr>
          <w:p w14:paraId="6166340A" w14:textId="77777777" w:rsidR="0001051E" w:rsidRPr="00A454C6" w:rsidRDefault="0001051E" w:rsidP="0001051E">
            <w:pPr>
              <w:tabs>
                <w:tab w:val="left" w:pos="5220"/>
                <w:tab w:val="left" w:pos="10440"/>
              </w:tabs>
              <w:spacing w:before="48" w:after="48"/>
              <w:rPr>
                <w:b/>
              </w:rPr>
            </w:pPr>
          </w:p>
        </w:tc>
        <w:tc>
          <w:tcPr>
            <w:tcW w:w="1170" w:type="dxa"/>
          </w:tcPr>
          <w:p w14:paraId="28E74D35" w14:textId="77777777" w:rsidR="0001051E" w:rsidRPr="00A454C6" w:rsidRDefault="0001051E" w:rsidP="0001051E">
            <w:pPr>
              <w:tabs>
                <w:tab w:val="left" w:pos="5220"/>
                <w:tab w:val="left" w:pos="10440"/>
              </w:tabs>
              <w:spacing w:before="48" w:after="48"/>
              <w:rPr>
                <w:b/>
              </w:rPr>
            </w:pPr>
          </w:p>
        </w:tc>
        <w:tc>
          <w:tcPr>
            <w:tcW w:w="5760" w:type="dxa"/>
            <w:tcBorders>
              <w:bottom w:val="single" w:sz="6" w:space="0" w:color="auto"/>
            </w:tcBorders>
          </w:tcPr>
          <w:p w14:paraId="4C89C178" w14:textId="77777777" w:rsidR="0001051E" w:rsidRPr="00A454C6" w:rsidRDefault="0001051E" w:rsidP="0001051E">
            <w:pPr>
              <w:tabs>
                <w:tab w:val="left" w:pos="5220"/>
                <w:tab w:val="left" w:pos="10440"/>
              </w:tabs>
              <w:spacing w:before="80" w:after="80"/>
              <w:rPr>
                <w:b/>
              </w:rPr>
            </w:pPr>
          </w:p>
        </w:tc>
      </w:tr>
      <w:tr w:rsidR="0001051E" w:rsidRPr="00A454C6" w14:paraId="5F3CF97F" w14:textId="77777777" w:rsidTr="0001051E">
        <w:trPr>
          <w:cantSplit/>
          <w:jc w:val="center"/>
        </w:trPr>
        <w:tc>
          <w:tcPr>
            <w:tcW w:w="2538" w:type="dxa"/>
            <w:tcBorders>
              <w:top w:val="single" w:sz="4" w:space="0" w:color="auto"/>
            </w:tcBorders>
          </w:tcPr>
          <w:p w14:paraId="560CC18B" w14:textId="77777777" w:rsidR="0001051E" w:rsidRPr="00A454C6" w:rsidRDefault="0001051E" w:rsidP="0001051E">
            <w:pPr>
              <w:tabs>
                <w:tab w:val="left" w:pos="5220"/>
                <w:tab w:val="left" w:pos="10440"/>
              </w:tabs>
              <w:spacing w:before="48" w:after="48"/>
              <w:rPr>
                <w:b/>
              </w:rPr>
            </w:pPr>
            <w:r w:rsidRPr="00A454C6">
              <w:rPr>
                <w:b/>
              </w:rPr>
              <w:t>Phone</w:t>
            </w:r>
          </w:p>
        </w:tc>
        <w:tc>
          <w:tcPr>
            <w:tcW w:w="1170" w:type="dxa"/>
          </w:tcPr>
          <w:p w14:paraId="4269D8F9" w14:textId="77777777" w:rsidR="0001051E" w:rsidRPr="00A454C6" w:rsidRDefault="0001051E" w:rsidP="0001051E">
            <w:pPr>
              <w:tabs>
                <w:tab w:val="left" w:pos="5220"/>
                <w:tab w:val="left" w:pos="10440"/>
              </w:tabs>
              <w:spacing w:before="48" w:after="48"/>
              <w:rPr>
                <w:b/>
              </w:rPr>
            </w:pPr>
          </w:p>
        </w:tc>
        <w:tc>
          <w:tcPr>
            <w:tcW w:w="5760" w:type="dxa"/>
          </w:tcPr>
          <w:p w14:paraId="71B59C60" w14:textId="77777777" w:rsidR="0001051E" w:rsidRPr="00A454C6" w:rsidRDefault="0001051E" w:rsidP="0001051E">
            <w:pPr>
              <w:tabs>
                <w:tab w:val="left" w:pos="5220"/>
                <w:tab w:val="left" w:pos="10440"/>
              </w:tabs>
              <w:spacing w:before="48" w:after="48"/>
              <w:rPr>
                <w:b/>
              </w:rPr>
            </w:pPr>
            <w:r w:rsidRPr="00A454C6">
              <w:rPr>
                <w:b/>
              </w:rPr>
              <w:t>Participant Signature</w:t>
            </w:r>
          </w:p>
        </w:tc>
      </w:tr>
    </w:tbl>
    <w:p w14:paraId="413C6942" w14:textId="77777777" w:rsidR="0001051E" w:rsidRDefault="0001051E" w:rsidP="0001051E">
      <w:pPr>
        <w:rPr>
          <w:sz w:val="22"/>
          <w:szCs w:val="22"/>
        </w:rPr>
      </w:pPr>
    </w:p>
    <w:p w14:paraId="459EE6F0" w14:textId="77777777" w:rsidR="0001051E" w:rsidRPr="009A2247" w:rsidRDefault="0001051E" w:rsidP="0001051E">
      <w:pPr>
        <w:rPr>
          <w:sz w:val="22"/>
          <w:szCs w:val="22"/>
        </w:rPr>
      </w:pPr>
    </w:p>
    <w:p w14:paraId="7C0E567B" w14:textId="77777777" w:rsidR="0001051E" w:rsidRPr="009A2247" w:rsidRDefault="0001051E" w:rsidP="0001051E">
      <w:pPr>
        <w:rPr>
          <w:sz w:val="22"/>
          <w:szCs w:val="22"/>
        </w:rPr>
      </w:pPr>
    </w:p>
    <w:p w14:paraId="4D18AFF5" w14:textId="77777777" w:rsidR="0001051E" w:rsidRPr="009A2247" w:rsidRDefault="0001051E" w:rsidP="0001051E">
      <w:pPr>
        <w:rPr>
          <w:sz w:val="22"/>
          <w:szCs w:val="22"/>
        </w:rPr>
      </w:pPr>
    </w:p>
    <w:p w14:paraId="490BCC59" w14:textId="77777777" w:rsidR="0001051E" w:rsidRDefault="0001051E" w:rsidP="0001051E">
      <w:pPr>
        <w:rPr>
          <w:sz w:val="22"/>
          <w:szCs w:val="22"/>
        </w:rPr>
      </w:pPr>
    </w:p>
    <w:p w14:paraId="64AB4726" w14:textId="77777777" w:rsidR="0001051E" w:rsidRDefault="0001051E" w:rsidP="0001051E">
      <w:pPr>
        <w:pStyle w:val="Title"/>
        <w:rPr>
          <w:rFonts w:ascii="Times" w:hAnsi="Times"/>
          <w:b w:val="0"/>
          <w:sz w:val="40"/>
        </w:rPr>
      </w:pPr>
      <w:r>
        <w:rPr>
          <w:sz w:val="22"/>
          <w:szCs w:val="22"/>
        </w:rPr>
        <w:lastRenderedPageBreak/>
        <w:tab/>
      </w:r>
    </w:p>
    <w:p w14:paraId="1C531AE0" w14:textId="77777777" w:rsidR="002F73BD" w:rsidRPr="00AB5120" w:rsidRDefault="002F73BD" w:rsidP="002F73BD">
      <w:pPr>
        <w:pStyle w:val="Heading2"/>
        <w:rPr>
          <w:sz w:val="32"/>
          <w:szCs w:val="32"/>
        </w:rPr>
      </w:pPr>
      <w:r w:rsidRPr="00AB5120">
        <w:rPr>
          <w:sz w:val="32"/>
          <w:szCs w:val="32"/>
        </w:rPr>
        <w:t>Special Diets or Accommodations Information</w:t>
      </w:r>
    </w:p>
    <w:p w14:paraId="3B3AD4E6" w14:textId="77777777" w:rsidR="002F73BD" w:rsidRDefault="002F73BD" w:rsidP="002F73BD"/>
    <w:p w14:paraId="5B064702" w14:textId="1BEE93D5" w:rsidR="002F73BD" w:rsidRDefault="002F73BD" w:rsidP="002F73BD">
      <w:proofErr w:type="gramStart"/>
      <w:r>
        <w:t>In order to</w:t>
      </w:r>
      <w:proofErr w:type="gramEnd"/>
      <w:r>
        <w:t xml:space="preserve"> make your summer experience positive, please list any special dietary </w:t>
      </w:r>
      <w:r w:rsidR="00072926">
        <w:t xml:space="preserve">restrictions </w:t>
      </w:r>
      <w:r>
        <w:t>or accommodations that you may need during your stay.  There will be a limited number of group luncheons and additional optional activities</w:t>
      </w:r>
      <w:r w:rsidR="009502DB">
        <w:t>. K</w:t>
      </w:r>
      <w:r>
        <w:t>nowing</w:t>
      </w:r>
      <w:r w:rsidR="009502DB">
        <w:t xml:space="preserve"> </w:t>
      </w:r>
      <w:r>
        <w:t>any special needs will help us in planning menus and events.</w:t>
      </w:r>
      <w:r w:rsidR="009502DB">
        <w:t xml:space="preserve"> If you do not have dietary restrictions or do not need any form of accommodation, please put none or N/A.</w:t>
      </w:r>
    </w:p>
    <w:p w14:paraId="12A174F8" w14:textId="77777777" w:rsidR="006F62F0" w:rsidRDefault="006F62F0"/>
    <w:p w14:paraId="4430BBCB" w14:textId="77777777" w:rsidR="006F62F0" w:rsidRDefault="006F62F0"/>
    <w:p w14:paraId="338C9758" w14:textId="77777777" w:rsidR="006F62F0" w:rsidRDefault="006F62F0">
      <w:pPr>
        <w:pBdr>
          <w:bottom w:val="single" w:sz="12" w:space="1" w:color="auto"/>
        </w:pBdr>
      </w:pPr>
    </w:p>
    <w:p w14:paraId="4D4E4502" w14:textId="77777777" w:rsidR="006F62F0" w:rsidRDefault="006F62F0"/>
    <w:p w14:paraId="1ADEEE32" w14:textId="36DCB6BD" w:rsidR="0001051E" w:rsidRDefault="0001051E">
      <w:r>
        <w:br w:type="page"/>
      </w:r>
    </w:p>
    <w:p w14:paraId="064EA697" w14:textId="77777777" w:rsidR="006F62F0" w:rsidRDefault="006F62F0"/>
    <w:p w14:paraId="7564BF2A" w14:textId="77777777" w:rsidR="002F73BD" w:rsidRDefault="002F73BD" w:rsidP="002F73BD">
      <w:pPr>
        <w:spacing w:line="480" w:lineRule="auto"/>
      </w:pPr>
    </w:p>
    <w:p w14:paraId="3506A7A5" w14:textId="77777777" w:rsidR="002A2548" w:rsidRPr="0001051E" w:rsidRDefault="002A2548" w:rsidP="0001051E">
      <w:pPr>
        <w:jc w:val="center"/>
        <w:rPr>
          <w:rFonts w:ascii="Times" w:hAnsi="Times"/>
          <w:b/>
          <w:sz w:val="28"/>
        </w:rPr>
      </w:pPr>
      <w:r>
        <w:rPr>
          <w:b/>
          <w:sz w:val="28"/>
        </w:rPr>
        <w:t>AUTHORIZATION</w:t>
      </w:r>
    </w:p>
    <w:p w14:paraId="5B5A224E" w14:textId="77777777" w:rsidR="002A2548" w:rsidRDefault="002A2548" w:rsidP="002A2548">
      <w:pPr>
        <w:jc w:val="center"/>
        <w:rPr>
          <w:b/>
          <w:sz w:val="28"/>
        </w:rPr>
      </w:pPr>
      <w:r>
        <w:rPr>
          <w:b/>
          <w:sz w:val="28"/>
        </w:rPr>
        <w:t>USE OF PHOTOGRAPH/IMAGE/VOICE RECORDING</w:t>
      </w:r>
    </w:p>
    <w:p w14:paraId="2BE30179" w14:textId="77777777" w:rsidR="002A2548" w:rsidRDefault="002A2548" w:rsidP="002A2548">
      <w:pPr>
        <w:jc w:val="center"/>
        <w:rPr>
          <w:b/>
          <w:sz w:val="28"/>
        </w:rPr>
      </w:pPr>
    </w:p>
    <w:p w14:paraId="598DA874" w14:textId="3B39A4F9" w:rsidR="002A2548" w:rsidRDefault="00572282" w:rsidP="002A2548">
      <w:pPr>
        <w:jc w:val="center"/>
      </w:pPr>
      <w:r w:rsidRPr="00572282">
        <w:t>Sustainability Institute for Machine learning and Collaborative Open-source Development of Enzymatic Simulations (SIMCODES)</w:t>
      </w:r>
    </w:p>
    <w:p w14:paraId="2A8457C3" w14:textId="77777777" w:rsidR="002A2548" w:rsidRDefault="002A2548" w:rsidP="002A2548">
      <w:pPr>
        <w:jc w:val="center"/>
      </w:pPr>
      <w:r>
        <w:t>Iowa State University</w:t>
      </w:r>
    </w:p>
    <w:p w14:paraId="3227A3B7" w14:textId="77777777" w:rsidR="002A2548" w:rsidRDefault="002A2548" w:rsidP="002A2548">
      <w:pPr>
        <w:jc w:val="center"/>
      </w:pPr>
      <w:r>
        <w:t>Ames, IA  50011</w:t>
      </w:r>
    </w:p>
    <w:p w14:paraId="35C06F16" w14:textId="77777777" w:rsidR="002A2548" w:rsidRDefault="002A2548" w:rsidP="002A2548">
      <w:pPr>
        <w:jc w:val="center"/>
      </w:pPr>
    </w:p>
    <w:p w14:paraId="32725D09" w14:textId="2A7A90B8" w:rsidR="002A2548" w:rsidRDefault="002A2548" w:rsidP="002A2548">
      <w:pPr>
        <w:jc w:val="center"/>
      </w:pPr>
      <w:r>
        <w:tab/>
      </w:r>
      <w:r>
        <w:rPr>
          <w:b/>
        </w:rPr>
        <w:t>PLEASE READ THIS CAREFULLY!</w:t>
      </w:r>
      <w:r>
        <w:t xml:space="preserve">  It affects any rights you may have </w:t>
      </w:r>
      <w:proofErr w:type="gramStart"/>
      <w:r>
        <w:t>concerning</w:t>
      </w:r>
      <w:proofErr w:type="gramEnd"/>
      <w:r>
        <w:t xml:space="preserve"> the use by Iowa State University (ISU) and the </w:t>
      </w:r>
      <w:r w:rsidR="00572282" w:rsidRPr="00572282">
        <w:t>Sustainability Institute for Machine learning and Collaborative Open-source Development of Enzymatic Simulations (SIMCODES)</w:t>
      </w:r>
      <w:r>
        <w:t xml:space="preserve"> of any photographs, images and/or voice recordings taken of you during the following program:</w:t>
      </w:r>
    </w:p>
    <w:p w14:paraId="6867E507" w14:textId="77777777" w:rsidR="002A2548" w:rsidRDefault="002A2548" w:rsidP="002A2548">
      <w:pPr>
        <w:ind w:firstLine="720"/>
      </w:pPr>
    </w:p>
    <w:p w14:paraId="74CA37AC" w14:textId="31BB20DD" w:rsidR="002A2548" w:rsidRPr="003E4CBF" w:rsidRDefault="00572282" w:rsidP="002A2548">
      <w:pPr>
        <w:jc w:val="center"/>
        <w:rPr>
          <w:sz w:val="28"/>
          <w:szCs w:val="28"/>
          <w:u w:val="single"/>
        </w:rPr>
      </w:pPr>
      <w:r w:rsidRPr="00572282">
        <w:rPr>
          <w:sz w:val="28"/>
          <w:szCs w:val="28"/>
          <w:u w:val="single"/>
        </w:rPr>
        <w:t>Sustainability Institute for Machine learning and Collaborative Open-source Development of Enzymatic Simulations (SIMCODES)</w:t>
      </w:r>
    </w:p>
    <w:p w14:paraId="0CC6C48A" w14:textId="77777777" w:rsidR="002A2548" w:rsidRPr="00B64B07" w:rsidRDefault="002A2548" w:rsidP="002A2548">
      <w:pPr>
        <w:jc w:val="center"/>
        <w:rPr>
          <w:b/>
          <w:sz w:val="32"/>
          <w:szCs w:val="32"/>
          <w:u w:val="single"/>
        </w:rPr>
      </w:pPr>
    </w:p>
    <w:p w14:paraId="406E89C5" w14:textId="77777777" w:rsidR="002A2548" w:rsidRDefault="002A2548" w:rsidP="002A2548">
      <w:pPr>
        <w:jc w:val="center"/>
      </w:pPr>
    </w:p>
    <w:p w14:paraId="6BA827C6" w14:textId="77777777" w:rsidR="002A2548" w:rsidRDefault="002A2548" w:rsidP="002A2548">
      <w:r>
        <w:tab/>
        <w:t xml:space="preserve">In consideration of my participation in this program, I </w:t>
      </w:r>
      <w:r>
        <w:rPr>
          <w:u w:val="single"/>
        </w:rPr>
        <w:t>___________________________</w:t>
      </w:r>
      <w:r>
        <w:t>,</w:t>
      </w:r>
    </w:p>
    <w:p w14:paraId="2D0AD5A3" w14:textId="77C88757" w:rsidR="002A2548" w:rsidRDefault="002A2548" w:rsidP="002A2548">
      <w:r>
        <w:t xml:space="preserve">hereby grant full permission to ISU and </w:t>
      </w:r>
      <w:r w:rsidR="00572282">
        <w:t>SIMCODES</w:t>
      </w:r>
      <w:r>
        <w:t xml:space="preserve"> to use record, reproduce and exhibit my name, image, likeness, voice, any or all of them in the production of publicity, including printed publications, and video/audio and digital recordings, for use in a world–wide website, television tape recording, sound track recording, motion picture, filmstrip, or still photograph, or any transcript, etc., in connection with the </w:t>
      </w:r>
      <w:r w:rsidR="00572282" w:rsidRPr="00572282">
        <w:t>Sustainability Institute for Machine learning and Collaborative Open-source Development of Enzymatic Simulations (SIMCODES)</w:t>
      </w:r>
      <w:r>
        <w:t>.</w:t>
      </w:r>
    </w:p>
    <w:p w14:paraId="13B287B0" w14:textId="77777777" w:rsidR="002A2548" w:rsidRDefault="002A2548" w:rsidP="002A2548"/>
    <w:p w14:paraId="430C2AA0" w14:textId="7950FC78" w:rsidR="002A2548" w:rsidRDefault="002A2548" w:rsidP="002A2548">
      <w:r>
        <w:tab/>
        <w:t xml:space="preserve">I agree that I am to receive no further consideration, other than already received, for any use or future uses by ISU of the </w:t>
      </w:r>
      <w:r w:rsidR="00572282">
        <w:t>SIMCODES</w:t>
      </w:r>
      <w:r>
        <w:t>.</w:t>
      </w:r>
    </w:p>
    <w:p w14:paraId="44CC2519" w14:textId="77777777" w:rsidR="002A2548" w:rsidRDefault="002A2548" w:rsidP="002A2548"/>
    <w:p w14:paraId="66B81C47" w14:textId="7988CE7D" w:rsidR="002A2548" w:rsidRDefault="002A2548" w:rsidP="002A2548">
      <w:r>
        <w:tab/>
        <w:t xml:space="preserve">I intend for this agreement to be binding on my heirs and successors, and it represents the entire agreement between the </w:t>
      </w:r>
      <w:r w:rsidR="00572282">
        <w:t>SIMCODES</w:t>
      </w:r>
      <w:r>
        <w:t xml:space="preserve"> and me regarding the matters herein agreed.</w:t>
      </w:r>
    </w:p>
    <w:p w14:paraId="4021B4B9" w14:textId="77777777" w:rsidR="002A2548" w:rsidRDefault="002A2548" w:rsidP="002A2548"/>
    <w:p w14:paraId="681EEA62" w14:textId="77777777" w:rsidR="002A2548" w:rsidRDefault="002A2548" w:rsidP="002A2548">
      <w:r>
        <w:tab/>
        <w:t>I waive the right to inspect or improve the finished version, including written copy, which may be created in connection with the photographs, images and/or voice recordings.</w:t>
      </w:r>
    </w:p>
    <w:p w14:paraId="05128EE4" w14:textId="77777777" w:rsidR="002A2548" w:rsidRDefault="002A2548" w:rsidP="002A2548"/>
    <w:p w14:paraId="340079C6" w14:textId="77777777" w:rsidR="002A2548" w:rsidRDefault="002A2548" w:rsidP="002A2548">
      <w:r>
        <w:tab/>
        <w:t>I also consent to republication of my photograph/image and/or voice recording in the normal course of business at ISU, including any Internet publications about ISU and its programs.</w:t>
      </w:r>
    </w:p>
    <w:p w14:paraId="114C7C92" w14:textId="77777777" w:rsidR="002A2548" w:rsidRDefault="002A2548" w:rsidP="002A2548"/>
    <w:p w14:paraId="3E53A623" w14:textId="77777777" w:rsidR="002F73BD" w:rsidRDefault="002F73BD" w:rsidP="002A2548"/>
    <w:p w14:paraId="2A194FED" w14:textId="77777777" w:rsidR="002F73BD" w:rsidRDefault="002F73BD" w:rsidP="002A2548"/>
    <w:p w14:paraId="281C0E51" w14:textId="77777777" w:rsidR="002A2548" w:rsidRDefault="002A2548" w:rsidP="002A2548">
      <w:r>
        <w:t>_____________________________</w:t>
      </w:r>
      <w:r>
        <w:tab/>
        <w:t xml:space="preserve">             _________________________________________</w:t>
      </w:r>
    </w:p>
    <w:p w14:paraId="575DFD62" w14:textId="77777777" w:rsidR="002A2548" w:rsidRDefault="002A2548" w:rsidP="002A2548">
      <w:r>
        <w:t xml:space="preserve">                    (Date)</w:t>
      </w:r>
      <w:r>
        <w:tab/>
      </w:r>
      <w:r>
        <w:tab/>
      </w:r>
      <w:r>
        <w:tab/>
      </w:r>
      <w:r>
        <w:tab/>
      </w:r>
      <w:r>
        <w:tab/>
      </w:r>
      <w:r>
        <w:tab/>
        <w:t>(Participant’s Signature)</w:t>
      </w:r>
    </w:p>
    <w:p w14:paraId="02A8E663" w14:textId="77777777" w:rsidR="00072926" w:rsidRDefault="00072926" w:rsidP="002A2548"/>
    <w:p w14:paraId="4ABAD8DB" w14:textId="77777777" w:rsidR="00072926" w:rsidRDefault="00072926" w:rsidP="00072926">
      <w:pPr>
        <w:pStyle w:val="BodyText"/>
        <w:ind w:left="1225"/>
        <w:rPr>
          <w:rFonts w:ascii="Times New Roman"/>
          <w:sz w:val="20"/>
        </w:rPr>
      </w:pPr>
      <w:r>
        <w:tab/>
      </w:r>
      <w:r>
        <w:rPr>
          <w:rFonts w:ascii="Times New Roman"/>
          <w:noProof/>
          <w:sz w:val="20"/>
        </w:rPr>
        <w:drawing>
          <wp:inline distT="0" distB="0" distL="0" distR="0" wp14:anchorId="656711D6" wp14:editId="3E243295">
            <wp:extent cx="4529765" cy="338327"/>
            <wp:effectExtent l="0" t="0" r="0" b="0"/>
            <wp:docPr id="27271032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0" cstate="print"/>
                    <a:stretch>
                      <a:fillRect/>
                    </a:stretch>
                  </pic:blipFill>
                  <pic:spPr>
                    <a:xfrm>
                      <a:off x="0" y="0"/>
                      <a:ext cx="4529765" cy="338327"/>
                    </a:xfrm>
                    <a:prstGeom prst="rect">
                      <a:avLst/>
                    </a:prstGeom>
                  </pic:spPr>
                </pic:pic>
              </a:graphicData>
            </a:graphic>
          </wp:inline>
        </w:drawing>
      </w:r>
    </w:p>
    <w:p w14:paraId="0B8DEBB5" w14:textId="77777777" w:rsidR="00072926" w:rsidRDefault="00072926" w:rsidP="00072926">
      <w:pPr>
        <w:pStyle w:val="BodyText"/>
        <w:spacing w:before="155"/>
        <w:rPr>
          <w:rFonts w:ascii="Times New Roman"/>
        </w:rPr>
      </w:pPr>
    </w:p>
    <w:p w14:paraId="1221B835" w14:textId="00CC109B" w:rsidR="00072926" w:rsidRDefault="00572282" w:rsidP="00CE0B60">
      <w:pPr>
        <w:spacing w:line="242" w:lineRule="auto"/>
        <w:ind w:left="13" w:right="10"/>
        <w:jc w:val="center"/>
        <w:rPr>
          <w:b/>
        </w:rPr>
      </w:pPr>
      <w:r w:rsidRPr="00572282">
        <w:rPr>
          <w:b/>
        </w:rPr>
        <w:t>Sustainability Institute for Machine learning and Collaborative Open-source Development of Enzymatic Simulations (SIMCODES)</w:t>
      </w:r>
    </w:p>
    <w:p w14:paraId="6F6D5F7B" w14:textId="77777777" w:rsidR="00CE0B60" w:rsidRDefault="00CE0B60" w:rsidP="00072926">
      <w:pPr>
        <w:pStyle w:val="Title"/>
        <w:rPr>
          <w:rFonts w:ascii="Times New Roman" w:hAnsi="Times New Roman"/>
        </w:rPr>
      </w:pPr>
    </w:p>
    <w:p w14:paraId="32A49575" w14:textId="3CA70B68" w:rsidR="00072926" w:rsidRPr="00072926" w:rsidRDefault="00072926" w:rsidP="00072926">
      <w:pPr>
        <w:pStyle w:val="Title"/>
        <w:rPr>
          <w:rFonts w:ascii="Times New Roman" w:hAnsi="Times New Roman"/>
        </w:rPr>
      </w:pPr>
      <w:r w:rsidRPr="00072926">
        <w:rPr>
          <w:rFonts w:ascii="Times New Roman" w:hAnsi="Times New Roman"/>
        </w:rPr>
        <w:t>Program</w:t>
      </w:r>
      <w:r w:rsidRPr="00072926">
        <w:rPr>
          <w:rFonts w:ascii="Times New Roman" w:hAnsi="Times New Roman"/>
          <w:spacing w:val="-15"/>
        </w:rPr>
        <w:t xml:space="preserve"> </w:t>
      </w:r>
      <w:r w:rsidRPr="00072926">
        <w:rPr>
          <w:rFonts w:ascii="Times New Roman" w:hAnsi="Times New Roman"/>
          <w:spacing w:val="-2"/>
        </w:rPr>
        <w:t>Expectations</w:t>
      </w:r>
    </w:p>
    <w:p w14:paraId="6F0678ED" w14:textId="501B0BAB" w:rsidR="00072926" w:rsidRDefault="00072926" w:rsidP="00072926">
      <w:pPr>
        <w:pStyle w:val="ListParagraph"/>
        <w:widowControl w:val="0"/>
        <w:numPr>
          <w:ilvl w:val="0"/>
          <w:numId w:val="4"/>
        </w:numPr>
        <w:tabs>
          <w:tab w:val="left" w:pos="820"/>
        </w:tabs>
        <w:autoSpaceDE w:val="0"/>
        <w:autoSpaceDN w:val="0"/>
        <w:spacing w:before="276"/>
        <w:ind w:right="354"/>
      </w:pPr>
      <w:r>
        <w:rPr>
          <w:b/>
        </w:rPr>
        <w:t>Workload</w:t>
      </w:r>
      <w:r>
        <w:rPr>
          <w:b/>
          <w:spacing w:val="-2"/>
        </w:rPr>
        <w:t xml:space="preserve"> </w:t>
      </w:r>
      <w:r>
        <w:rPr>
          <w:b/>
        </w:rPr>
        <w:t>expectations:</w:t>
      </w:r>
      <w:r>
        <w:rPr>
          <w:b/>
          <w:spacing w:val="-2"/>
        </w:rPr>
        <w:t xml:space="preserve"> </w:t>
      </w:r>
      <w:r>
        <w:t>Being</w:t>
      </w:r>
      <w:r>
        <w:rPr>
          <w:spacing w:val="-3"/>
        </w:rPr>
        <w:t xml:space="preserve"> </w:t>
      </w:r>
      <w:r>
        <w:t>an</w:t>
      </w:r>
      <w:r>
        <w:rPr>
          <w:spacing w:val="-4"/>
        </w:rPr>
        <w:t xml:space="preserve"> </w:t>
      </w:r>
      <w:r>
        <w:t>REU</w:t>
      </w:r>
      <w:r>
        <w:rPr>
          <w:spacing w:val="-3"/>
        </w:rPr>
        <w:t xml:space="preserve"> </w:t>
      </w:r>
      <w:r>
        <w:t>intern</w:t>
      </w:r>
      <w:r>
        <w:rPr>
          <w:spacing w:val="-2"/>
        </w:rPr>
        <w:t xml:space="preserve"> </w:t>
      </w:r>
      <w:r>
        <w:t>is</w:t>
      </w:r>
      <w:r>
        <w:rPr>
          <w:spacing w:val="-3"/>
        </w:rPr>
        <w:t xml:space="preserve"> </w:t>
      </w:r>
      <w:r>
        <w:t>a</w:t>
      </w:r>
      <w:r>
        <w:rPr>
          <w:spacing w:val="-5"/>
        </w:rPr>
        <w:t xml:space="preserve"> </w:t>
      </w:r>
      <w:r>
        <w:t>full-time</w:t>
      </w:r>
      <w:r>
        <w:rPr>
          <w:spacing w:val="-2"/>
        </w:rPr>
        <w:t xml:space="preserve"> </w:t>
      </w:r>
      <w:r>
        <w:t>job.</w:t>
      </w:r>
      <w:r>
        <w:rPr>
          <w:spacing w:val="-4"/>
        </w:rPr>
        <w:t xml:space="preserve"> </w:t>
      </w:r>
      <w:r>
        <w:t>You</w:t>
      </w:r>
      <w:r>
        <w:rPr>
          <w:spacing w:val="-4"/>
        </w:rPr>
        <w:t xml:space="preserve"> </w:t>
      </w:r>
      <w:r>
        <w:t>will</w:t>
      </w:r>
      <w:r>
        <w:rPr>
          <w:spacing w:val="-5"/>
        </w:rPr>
        <w:t xml:space="preserve"> </w:t>
      </w:r>
      <w:r>
        <w:t>be</w:t>
      </w:r>
      <w:r>
        <w:rPr>
          <w:spacing w:val="-7"/>
        </w:rPr>
        <w:t xml:space="preserve"> </w:t>
      </w:r>
      <w:r>
        <w:t>expected</w:t>
      </w:r>
      <w:r>
        <w:rPr>
          <w:spacing w:val="-2"/>
        </w:rPr>
        <w:t xml:space="preserve"> </w:t>
      </w:r>
      <w:r>
        <w:t xml:space="preserve">to arrive at </w:t>
      </w:r>
      <w:r w:rsidR="00CE0B60">
        <w:t xml:space="preserve">your assigned location </w:t>
      </w:r>
      <w:r>
        <w:t>promptly at 9am and stay until 5pm each day of the work week (Monday – Friday)</w:t>
      </w:r>
      <w:r w:rsidR="00CE0B60">
        <w:t xml:space="preserve"> unless different arrangements are made with your faculty mentor</w:t>
      </w:r>
      <w:r>
        <w:t>.</w:t>
      </w:r>
    </w:p>
    <w:p w14:paraId="665A0A9D" w14:textId="21ACF35C" w:rsidR="00072926" w:rsidRDefault="00072926" w:rsidP="00072926">
      <w:pPr>
        <w:pStyle w:val="ListParagraph"/>
        <w:widowControl w:val="0"/>
        <w:numPr>
          <w:ilvl w:val="0"/>
          <w:numId w:val="4"/>
        </w:numPr>
        <w:tabs>
          <w:tab w:val="left" w:pos="820"/>
        </w:tabs>
        <w:autoSpaceDE w:val="0"/>
        <w:autoSpaceDN w:val="0"/>
        <w:spacing w:before="123"/>
        <w:ind w:right="141"/>
      </w:pPr>
      <w:r>
        <w:rPr>
          <w:b/>
        </w:rPr>
        <w:t xml:space="preserve">Extracurricular activities: </w:t>
      </w:r>
      <w:r>
        <w:t xml:space="preserve">There are </w:t>
      </w:r>
      <w:r w:rsidR="00CE0B60">
        <w:t xml:space="preserve">occasional </w:t>
      </w:r>
      <w:r>
        <w:t>extracurricular activities</w:t>
      </w:r>
      <w:r w:rsidR="00D4309B">
        <w:t xml:space="preserve"> that you are strongly encouraged to attend</w:t>
      </w:r>
      <w:r>
        <w:t>.</w:t>
      </w:r>
      <w:r>
        <w:rPr>
          <w:spacing w:val="-6"/>
        </w:rPr>
        <w:t xml:space="preserve"> </w:t>
      </w:r>
      <w:r>
        <w:t>These</w:t>
      </w:r>
      <w:r>
        <w:rPr>
          <w:spacing w:val="-7"/>
        </w:rPr>
        <w:t xml:space="preserve"> </w:t>
      </w:r>
      <w:r>
        <w:t>activities</w:t>
      </w:r>
      <w:r>
        <w:rPr>
          <w:spacing w:val="-3"/>
        </w:rPr>
        <w:t xml:space="preserve"> </w:t>
      </w:r>
      <w:r>
        <w:t>may</w:t>
      </w:r>
      <w:r>
        <w:rPr>
          <w:spacing w:val="-3"/>
        </w:rPr>
        <w:t xml:space="preserve"> </w:t>
      </w:r>
      <w:r>
        <w:t>include</w:t>
      </w:r>
      <w:r>
        <w:rPr>
          <w:spacing w:val="-2"/>
        </w:rPr>
        <w:t xml:space="preserve"> </w:t>
      </w:r>
      <w:r>
        <w:t>professional</w:t>
      </w:r>
      <w:r>
        <w:rPr>
          <w:spacing w:val="-3"/>
        </w:rPr>
        <w:t xml:space="preserve"> </w:t>
      </w:r>
      <w:r>
        <w:t>development opportunities,</w:t>
      </w:r>
      <w:r>
        <w:rPr>
          <w:spacing w:val="-3"/>
        </w:rPr>
        <w:t xml:space="preserve"> </w:t>
      </w:r>
      <w:r>
        <w:t>cultural</w:t>
      </w:r>
      <w:r>
        <w:rPr>
          <w:spacing w:val="-3"/>
        </w:rPr>
        <w:t xml:space="preserve"> </w:t>
      </w:r>
      <w:r>
        <w:t>events,</w:t>
      </w:r>
      <w:r>
        <w:rPr>
          <w:spacing w:val="-4"/>
        </w:rPr>
        <w:t xml:space="preserve"> </w:t>
      </w:r>
      <w:r>
        <w:t>movie</w:t>
      </w:r>
      <w:r>
        <w:rPr>
          <w:spacing w:val="-5"/>
        </w:rPr>
        <w:t xml:space="preserve"> </w:t>
      </w:r>
      <w:r>
        <w:t>nights,</w:t>
      </w:r>
      <w:r>
        <w:rPr>
          <w:spacing w:val="-4"/>
        </w:rPr>
        <w:t xml:space="preserve"> </w:t>
      </w:r>
      <w:r>
        <w:t>watching</w:t>
      </w:r>
      <w:r>
        <w:rPr>
          <w:spacing w:val="-4"/>
        </w:rPr>
        <w:t xml:space="preserve"> </w:t>
      </w:r>
      <w:r>
        <w:t>sports,</w:t>
      </w:r>
      <w:r>
        <w:rPr>
          <w:spacing w:val="-6"/>
        </w:rPr>
        <w:t xml:space="preserve"> </w:t>
      </w:r>
      <w:r w:rsidR="00CE0B60">
        <w:rPr>
          <w:spacing w:val="-6"/>
        </w:rPr>
        <w:t xml:space="preserve">game nights, </w:t>
      </w:r>
      <w:r>
        <w:t>etc.</w:t>
      </w:r>
      <w:r>
        <w:rPr>
          <w:spacing w:val="-5"/>
        </w:rPr>
        <w:t xml:space="preserve"> </w:t>
      </w:r>
      <w:r>
        <w:t>These are designed to help you get away from a demanding work environment, get to know your fellow interns, and enjoy some local attractions.</w:t>
      </w:r>
    </w:p>
    <w:p w14:paraId="2756263E" w14:textId="77777777" w:rsidR="00072926" w:rsidRDefault="00072926" w:rsidP="00072926">
      <w:pPr>
        <w:pStyle w:val="ListParagraph"/>
        <w:widowControl w:val="0"/>
        <w:numPr>
          <w:ilvl w:val="0"/>
          <w:numId w:val="4"/>
        </w:numPr>
        <w:tabs>
          <w:tab w:val="left" w:pos="820"/>
        </w:tabs>
        <w:autoSpaceDE w:val="0"/>
        <w:autoSpaceDN w:val="0"/>
        <w:spacing w:before="119"/>
        <w:ind w:right="403"/>
      </w:pPr>
      <w:r>
        <w:rPr>
          <w:b/>
        </w:rPr>
        <w:t>Outside</w:t>
      </w:r>
      <w:r>
        <w:rPr>
          <w:b/>
          <w:spacing w:val="-4"/>
        </w:rPr>
        <w:t xml:space="preserve"> </w:t>
      </w:r>
      <w:r>
        <w:rPr>
          <w:b/>
        </w:rPr>
        <w:t>Job</w:t>
      </w:r>
      <w:r>
        <w:rPr>
          <w:b/>
          <w:spacing w:val="-4"/>
        </w:rPr>
        <w:t xml:space="preserve"> </w:t>
      </w:r>
      <w:r>
        <w:rPr>
          <w:b/>
        </w:rPr>
        <w:t>or</w:t>
      </w:r>
      <w:r>
        <w:rPr>
          <w:b/>
          <w:spacing w:val="-4"/>
        </w:rPr>
        <w:t xml:space="preserve"> </w:t>
      </w:r>
      <w:r>
        <w:rPr>
          <w:b/>
        </w:rPr>
        <w:t>Schoolwork:</w:t>
      </w:r>
      <w:r>
        <w:rPr>
          <w:b/>
          <w:spacing w:val="-1"/>
        </w:rPr>
        <w:t xml:space="preserve"> </w:t>
      </w:r>
      <w:r>
        <w:t>Due</w:t>
      </w:r>
      <w:r>
        <w:rPr>
          <w:spacing w:val="-4"/>
        </w:rPr>
        <w:t xml:space="preserve"> </w:t>
      </w:r>
      <w:r>
        <w:t>to</w:t>
      </w:r>
      <w:r>
        <w:rPr>
          <w:spacing w:val="-4"/>
        </w:rPr>
        <w:t xml:space="preserve"> </w:t>
      </w:r>
      <w:r>
        <w:t>the</w:t>
      </w:r>
      <w:r>
        <w:rPr>
          <w:spacing w:val="-5"/>
        </w:rPr>
        <w:t xml:space="preserve"> </w:t>
      </w:r>
      <w:r>
        <w:t>nature</w:t>
      </w:r>
      <w:r>
        <w:rPr>
          <w:spacing w:val="-2"/>
        </w:rPr>
        <w:t xml:space="preserve"> </w:t>
      </w:r>
      <w:r>
        <w:t>of</w:t>
      </w:r>
      <w:r>
        <w:rPr>
          <w:spacing w:val="-4"/>
        </w:rPr>
        <w:t xml:space="preserve"> </w:t>
      </w:r>
      <w:r>
        <w:t>the</w:t>
      </w:r>
      <w:r>
        <w:rPr>
          <w:spacing w:val="-2"/>
        </w:rPr>
        <w:t xml:space="preserve"> </w:t>
      </w:r>
      <w:r>
        <w:t>program</w:t>
      </w:r>
      <w:r>
        <w:rPr>
          <w:spacing w:val="-4"/>
        </w:rPr>
        <w:t xml:space="preserve"> </w:t>
      </w:r>
      <w:r>
        <w:t>and</w:t>
      </w:r>
      <w:r>
        <w:rPr>
          <w:spacing w:val="-4"/>
        </w:rPr>
        <w:t xml:space="preserve"> </w:t>
      </w:r>
      <w:r>
        <w:t>the</w:t>
      </w:r>
      <w:r>
        <w:rPr>
          <w:spacing w:val="-4"/>
        </w:rPr>
        <w:t xml:space="preserve"> </w:t>
      </w:r>
      <w:r>
        <w:t>work</w:t>
      </w:r>
      <w:r>
        <w:rPr>
          <w:spacing w:val="-4"/>
        </w:rPr>
        <w:t xml:space="preserve"> </w:t>
      </w:r>
      <w:r>
        <w:t>involved, there is no time for any other non-REU activities such as taking classes or working another job at the same time.</w:t>
      </w:r>
    </w:p>
    <w:p w14:paraId="2F05E002" w14:textId="77777777" w:rsidR="00072926" w:rsidRDefault="00072926" w:rsidP="00072926">
      <w:pPr>
        <w:pStyle w:val="ListParagraph"/>
        <w:widowControl w:val="0"/>
        <w:numPr>
          <w:ilvl w:val="0"/>
          <w:numId w:val="4"/>
        </w:numPr>
        <w:tabs>
          <w:tab w:val="left" w:pos="820"/>
        </w:tabs>
        <w:autoSpaceDE w:val="0"/>
        <w:autoSpaceDN w:val="0"/>
        <w:spacing w:before="120"/>
        <w:ind w:right="956"/>
      </w:pPr>
      <w:r>
        <w:rPr>
          <w:b/>
        </w:rPr>
        <w:t>On-Campus</w:t>
      </w:r>
      <w:r>
        <w:rPr>
          <w:b/>
          <w:spacing w:val="-6"/>
        </w:rPr>
        <w:t xml:space="preserve"> </w:t>
      </w:r>
      <w:r>
        <w:rPr>
          <w:b/>
        </w:rPr>
        <w:t>Housing:</w:t>
      </w:r>
      <w:r>
        <w:rPr>
          <w:b/>
          <w:spacing w:val="-1"/>
        </w:rPr>
        <w:t xml:space="preserve"> </w:t>
      </w:r>
      <w:r>
        <w:t>REU</w:t>
      </w:r>
      <w:r>
        <w:rPr>
          <w:spacing w:val="-4"/>
        </w:rPr>
        <w:t xml:space="preserve"> </w:t>
      </w:r>
      <w:r>
        <w:t>interns</w:t>
      </w:r>
      <w:r>
        <w:rPr>
          <w:spacing w:val="-3"/>
        </w:rPr>
        <w:t xml:space="preserve"> </w:t>
      </w:r>
      <w:r>
        <w:t>are</w:t>
      </w:r>
      <w:r>
        <w:rPr>
          <w:spacing w:val="-3"/>
        </w:rPr>
        <w:t xml:space="preserve"> </w:t>
      </w:r>
      <w:r>
        <w:t>required</w:t>
      </w:r>
      <w:r>
        <w:rPr>
          <w:spacing w:val="-5"/>
        </w:rPr>
        <w:t xml:space="preserve"> </w:t>
      </w:r>
      <w:r>
        <w:t>to</w:t>
      </w:r>
      <w:r>
        <w:rPr>
          <w:spacing w:val="-6"/>
        </w:rPr>
        <w:t xml:space="preserve"> </w:t>
      </w:r>
      <w:r>
        <w:t>live</w:t>
      </w:r>
      <w:r>
        <w:rPr>
          <w:spacing w:val="-4"/>
        </w:rPr>
        <w:t xml:space="preserve"> </w:t>
      </w:r>
      <w:r>
        <w:t>in</w:t>
      </w:r>
      <w:r>
        <w:rPr>
          <w:spacing w:val="-5"/>
        </w:rPr>
        <w:t xml:space="preserve"> </w:t>
      </w:r>
      <w:r>
        <w:t>campus</w:t>
      </w:r>
      <w:r>
        <w:rPr>
          <w:spacing w:val="-4"/>
        </w:rPr>
        <w:t xml:space="preserve"> </w:t>
      </w:r>
      <w:r>
        <w:t>housing</w:t>
      </w:r>
      <w:r>
        <w:rPr>
          <w:spacing w:val="-4"/>
        </w:rPr>
        <w:t xml:space="preserve"> </w:t>
      </w:r>
      <w:r>
        <w:t>for</w:t>
      </w:r>
      <w:r>
        <w:rPr>
          <w:spacing w:val="-3"/>
        </w:rPr>
        <w:t xml:space="preserve"> </w:t>
      </w:r>
      <w:r>
        <w:t>the duration of the program.</w:t>
      </w:r>
    </w:p>
    <w:p w14:paraId="406E29AE" w14:textId="77777777" w:rsidR="00072926" w:rsidRDefault="00072926" w:rsidP="00072926">
      <w:pPr>
        <w:pStyle w:val="BodyText"/>
      </w:pPr>
    </w:p>
    <w:p w14:paraId="5D41DDBD" w14:textId="77777777" w:rsidR="00072926" w:rsidRDefault="00072926" w:rsidP="00072926">
      <w:pPr>
        <w:pStyle w:val="BodyText"/>
        <w:spacing w:before="68"/>
      </w:pPr>
    </w:p>
    <w:p w14:paraId="42E47A38" w14:textId="6626FD30" w:rsidR="00072926" w:rsidRPr="00072926" w:rsidRDefault="00072926" w:rsidP="00072926">
      <w:pPr>
        <w:pStyle w:val="BodyText"/>
        <w:tabs>
          <w:tab w:val="left" w:pos="3504"/>
        </w:tabs>
        <w:spacing w:before="1"/>
        <w:ind w:left="100" w:right="116"/>
        <w:rPr>
          <w:rFonts w:ascii="Times New Roman" w:hAnsi="Times New Roman"/>
        </w:rPr>
      </w:pPr>
      <w:r w:rsidRPr="00072926">
        <w:rPr>
          <w:rFonts w:ascii="Times New Roman" w:hAnsi="Times New Roman"/>
        </w:rPr>
        <w:t xml:space="preserve">I, </w:t>
      </w:r>
      <w:r w:rsidRPr="00072926">
        <w:rPr>
          <w:rFonts w:ascii="Times New Roman" w:hAnsi="Times New Roman"/>
          <w:u w:val="single"/>
        </w:rPr>
        <w:tab/>
      </w:r>
      <w:r w:rsidRPr="00072926">
        <w:rPr>
          <w:rFonts w:ascii="Times New Roman" w:hAnsi="Times New Roman"/>
        </w:rPr>
        <w:t>,</w:t>
      </w:r>
      <w:r w:rsidRPr="00072926">
        <w:rPr>
          <w:rFonts w:ascii="Times New Roman" w:hAnsi="Times New Roman"/>
          <w:spacing w:val="-5"/>
        </w:rPr>
        <w:t xml:space="preserve"> </w:t>
      </w:r>
      <w:r w:rsidRPr="00072926">
        <w:rPr>
          <w:rFonts w:ascii="Times New Roman" w:hAnsi="Times New Roman"/>
        </w:rPr>
        <w:t>agree</w:t>
      </w:r>
      <w:r w:rsidRPr="00072926">
        <w:rPr>
          <w:rFonts w:ascii="Times New Roman" w:hAnsi="Times New Roman"/>
          <w:spacing w:val="-5"/>
        </w:rPr>
        <w:t xml:space="preserve"> </w:t>
      </w:r>
      <w:r w:rsidRPr="00072926">
        <w:rPr>
          <w:rFonts w:ascii="Times New Roman" w:hAnsi="Times New Roman"/>
        </w:rPr>
        <w:t>to</w:t>
      </w:r>
      <w:r w:rsidRPr="00072926">
        <w:rPr>
          <w:rFonts w:ascii="Times New Roman" w:hAnsi="Times New Roman"/>
          <w:spacing w:val="-5"/>
        </w:rPr>
        <w:t xml:space="preserve"> </w:t>
      </w:r>
      <w:r w:rsidRPr="00072926">
        <w:rPr>
          <w:rFonts w:ascii="Times New Roman" w:hAnsi="Times New Roman"/>
        </w:rPr>
        <w:t>adhere</w:t>
      </w:r>
      <w:r w:rsidRPr="00072926">
        <w:rPr>
          <w:rFonts w:ascii="Times New Roman" w:hAnsi="Times New Roman"/>
          <w:spacing w:val="-5"/>
        </w:rPr>
        <w:t xml:space="preserve"> </w:t>
      </w:r>
      <w:r w:rsidRPr="00072926">
        <w:rPr>
          <w:rFonts w:ascii="Times New Roman" w:hAnsi="Times New Roman"/>
        </w:rPr>
        <w:t>to</w:t>
      </w:r>
      <w:r w:rsidRPr="00072926">
        <w:rPr>
          <w:rFonts w:ascii="Times New Roman" w:hAnsi="Times New Roman"/>
          <w:spacing w:val="-5"/>
        </w:rPr>
        <w:t xml:space="preserve"> </w:t>
      </w:r>
      <w:r w:rsidRPr="00072926">
        <w:rPr>
          <w:rFonts w:ascii="Times New Roman" w:hAnsi="Times New Roman"/>
        </w:rPr>
        <w:t>the</w:t>
      </w:r>
      <w:r w:rsidRPr="00072926">
        <w:rPr>
          <w:rFonts w:ascii="Times New Roman" w:hAnsi="Times New Roman"/>
          <w:spacing w:val="-8"/>
        </w:rPr>
        <w:t xml:space="preserve"> </w:t>
      </w:r>
      <w:proofErr w:type="gramStart"/>
      <w:r w:rsidRPr="00072926">
        <w:rPr>
          <w:rFonts w:ascii="Times New Roman" w:hAnsi="Times New Roman"/>
        </w:rPr>
        <w:t>aforementioned</w:t>
      </w:r>
      <w:r w:rsidRPr="00072926">
        <w:rPr>
          <w:rFonts w:ascii="Times New Roman" w:hAnsi="Times New Roman"/>
          <w:spacing w:val="-5"/>
        </w:rPr>
        <w:t xml:space="preserve"> </w:t>
      </w:r>
      <w:r w:rsidRPr="00072926">
        <w:rPr>
          <w:rFonts w:ascii="Times New Roman" w:hAnsi="Times New Roman"/>
        </w:rPr>
        <w:t>expectations</w:t>
      </w:r>
      <w:proofErr w:type="gramEnd"/>
      <w:r w:rsidRPr="00072926">
        <w:rPr>
          <w:rFonts w:ascii="Times New Roman" w:hAnsi="Times New Roman"/>
          <w:spacing w:val="-8"/>
        </w:rPr>
        <w:t xml:space="preserve"> </w:t>
      </w:r>
      <w:r w:rsidRPr="00072926">
        <w:rPr>
          <w:rFonts w:ascii="Times New Roman" w:hAnsi="Times New Roman"/>
        </w:rPr>
        <w:t xml:space="preserve">during the </w:t>
      </w:r>
      <w:r w:rsidR="00CE0B60" w:rsidRPr="00CE0B60">
        <w:rPr>
          <w:rFonts w:ascii="Times New Roman" w:hAnsi="Times New Roman"/>
        </w:rPr>
        <w:t>Sustainability Institute for Machine learning and Collaborative Open-source Development of Enzymatic Simulations (SIMCODES)</w:t>
      </w:r>
      <w:r w:rsidRPr="00072926">
        <w:rPr>
          <w:rFonts w:ascii="Times New Roman" w:hAnsi="Times New Roman"/>
        </w:rPr>
        <w:t xml:space="preserve"> from </w:t>
      </w:r>
      <w:r w:rsidR="00CE0B60">
        <w:rPr>
          <w:rFonts w:ascii="Times New Roman" w:hAnsi="Times New Roman"/>
        </w:rPr>
        <w:t>Sun</w:t>
      </w:r>
      <w:r w:rsidRPr="00072926">
        <w:rPr>
          <w:rFonts w:ascii="Times New Roman" w:hAnsi="Times New Roman"/>
        </w:rPr>
        <w:t>day, May 2</w:t>
      </w:r>
      <w:r w:rsidR="00CE0B60">
        <w:rPr>
          <w:rFonts w:ascii="Times New Roman" w:hAnsi="Times New Roman"/>
        </w:rPr>
        <w:t>5</w:t>
      </w:r>
      <w:r w:rsidRPr="00072926">
        <w:rPr>
          <w:rFonts w:ascii="Times New Roman" w:hAnsi="Times New Roman"/>
        </w:rPr>
        <w:t>, 2025, to Saturday, August 2, 2025.</w:t>
      </w:r>
    </w:p>
    <w:p w14:paraId="52319906" w14:textId="77777777" w:rsidR="00072926" w:rsidRDefault="00072926" w:rsidP="00072926">
      <w:pPr>
        <w:pStyle w:val="BodyText"/>
        <w:rPr>
          <w:sz w:val="20"/>
        </w:rPr>
      </w:pPr>
    </w:p>
    <w:p w14:paraId="53C85D7C" w14:textId="77777777" w:rsidR="00072926" w:rsidRDefault="00072926" w:rsidP="00072926">
      <w:pPr>
        <w:pStyle w:val="BodyText"/>
        <w:rPr>
          <w:sz w:val="20"/>
        </w:rPr>
      </w:pPr>
    </w:p>
    <w:p w14:paraId="48B743E0" w14:textId="77777777" w:rsidR="00072926" w:rsidRDefault="00072926" w:rsidP="00072926">
      <w:pPr>
        <w:pStyle w:val="BodyText"/>
        <w:rPr>
          <w:sz w:val="20"/>
        </w:rPr>
      </w:pPr>
    </w:p>
    <w:p w14:paraId="39B3BC72" w14:textId="77777777" w:rsidR="00072926" w:rsidRDefault="00072926" w:rsidP="00072926">
      <w:pPr>
        <w:pStyle w:val="BodyText"/>
        <w:spacing w:before="143"/>
        <w:rPr>
          <w:sz w:val="20"/>
        </w:rPr>
      </w:pPr>
      <w:r>
        <w:rPr>
          <w:noProof/>
        </w:rPr>
        <mc:AlternateContent>
          <mc:Choice Requires="wps">
            <w:drawing>
              <wp:anchor distT="0" distB="0" distL="0" distR="0" simplePos="0" relativeHeight="251667456" behindDoc="1" locked="0" layoutInCell="1" allowOverlap="1" wp14:anchorId="0DB550EE" wp14:editId="7FEE62EB">
                <wp:simplePos x="0" y="0"/>
                <wp:positionH relativeFrom="page">
                  <wp:posOffset>914704</wp:posOffset>
                </wp:positionH>
                <wp:positionV relativeFrom="paragraph">
                  <wp:posOffset>261136</wp:posOffset>
                </wp:positionV>
                <wp:extent cx="2200275" cy="1270"/>
                <wp:effectExtent l="0" t="0" r="0" b="0"/>
                <wp:wrapTopAndBottom/>
                <wp:docPr id="502662840"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1270"/>
                        </a:xfrm>
                        <a:custGeom>
                          <a:avLst/>
                          <a:gdLst/>
                          <a:ahLst/>
                          <a:cxnLst/>
                          <a:rect l="l" t="t" r="r" b="b"/>
                          <a:pathLst>
                            <a:path w="2200275">
                              <a:moveTo>
                                <a:pt x="0" y="0"/>
                              </a:moveTo>
                              <a:lnTo>
                                <a:pt x="2200046" y="0"/>
                              </a:lnTo>
                            </a:path>
                          </a:pathLst>
                        </a:custGeom>
                        <a:ln w="9896">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86EAA39" id="Graphic 2" o:spid="_x0000_s1026" style="position:absolute;margin-left:1in;margin-top:20.55pt;width:173.25pt;height:.1pt;z-index:-251649024;visibility:visible;mso-wrap-style:square;mso-wrap-distance-left:0;mso-wrap-distance-top:0;mso-wrap-distance-right:0;mso-wrap-distance-bottom:0;mso-position-horizontal:absolute;mso-position-horizontal-relative:page;mso-position-vertical:absolute;mso-position-vertical-relative:text;v-text-anchor:top" coordsize="22002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" path="m,l2200046,e" filled="f" strokeweight=".27489mm">
                <v:path arrowok="t"/>
                <w10:wrap type="topAndBottom" anchorx="page"/>
              </v:shape>
            </w:pict>
          </mc:Fallback>
        </mc:AlternateContent>
      </w:r>
    </w:p>
    <w:p w14:paraId="3F51339C" w14:textId="77777777" w:rsidR="00072926" w:rsidRPr="00072926" w:rsidRDefault="00072926" w:rsidP="00072926">
      <w:pPr>
        <w:pStyle w:val="BodyText"/>
        <w:spacing w:before="22"/>
        <w:ind w:left="100"/>
        <w:rPr>
          <w:rFonts w:ascii="Times New Roman" w:hAnsi="Times New Roman"/>
        </w:rPr>
      </w:pPr>
      <w:r w:rsidRPr="00072926">
        <w:rPr>
          <w:rFonts w:ascii="Times New Roman" w:hAnsi="Times New Roman"/>
        </w:rPr>
        <w:t>Intern</w:t>
      </w:r>
      <w:r w:rsidRPr="00072926">
        <w:rPr>
          <w:rFonts w:ascii="Times New Roman" w:hAnsi="Times New Roman"/>
          <w:spacing w:val="-2"/>
        </w:rPr>
        <w:t xml:space="preserve"> Signature</w:t>
      </w:r>
    </w:p>
    <w:p w14:paraId="2935CB7A" w14:textId="77777777" w:rsidR="00072926" w:rsidRDefault="00072926" w:rsidP="00072926">
      <w:pPr>
        <w:pStyle w:val="BodyText"/>
        <w:rPr>
          <w:sz w:val="20"/>
        </w:rPr>
      </w:pPr>
    </w:p>
    <w:p w14:paraId="0FCBDF11" w14:textId="77777777" w:rsidR="00072926" w:rsidRDefault="00072926" w:rsidP="00072926">
      <w:pPr>
        <w:pStyle w:val="BodyText"/>
        <w:rPr>
          <w:sz w:val="20"/>
        </w:rPr>
      </w:pPr>
    </w:p>
    <w:p w14:paraId="1B393731" w14:textId="77777777" w:rsidR="00072926" w:rsidRDefault="00072926" w:rsidP="00072926">
      <w:pPr>
        <w:pStyle w:val="BodyText"/>
        <w:spacing w:before="92"/>
        <w:rPr>
          <w:sz w:val="20"/>
        </w:rPr>
      </w:pPr>
      <w:r>
        <w:rPr>
          <w:noProof/>
        </w:rPr>
        <mc:AlternateContent>
          <mc:Choice Requires="wps">
            <w:drawing>
              <wp:anchor distT="0" distB="0" distL="0" distR="0" simplePos="0" relativeHeight="251668480" behindDoc="1" locked="0" layoutInCell="1" allowOverlap="1" wp14:anchorId="7755D4DE" wp14:editId="32D44076">
                <wp:simplePos x="0" y="0"/>
                <wp:positionH relativeFrom="page">
                  <wp:posOffset>914704</wp:posOffset>
                </wp:positionH>
                <wp:positionV relativeFrom="paragraph">
                  <wp:posOffset>229081</wp:posOffset>
                </wp:positionV>
                <wp:extent cx="2200275" cy="1270"/>
                <wp:effectExtent l="0" t="0" r="0" b="0"/>
                <wp:wrapTopAndBottom/>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1270"/>
                        </a:xfrm>
                        <a:custGeom>
                          <a:avLst/>
                          <a:gdLst/>
                          <a:ahLst/>
                          <a:cxnLst/>
                          <a:rect l="l" t="t" r="r" b="b"/>
                          <a:pathLst>
                            <a:path w="2200275">
                              <a:moveTo>
                                <a:pt x="0" y="0"/>
                              </a:moveTo>
                              <a:lnTo>
                                <a:pt x="2200046" y="0"/>
                              </a:lnTo>
                            </a:path>
                          </a:pathLst>
                        </a:custGeom>
                        <a:ln w="9896">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7539F9D" id="Graphic 3" o:spid="_x0000_s1026" style="position:absolute;margin-left:1in;margin-top:18.05pt;width:173.25pt;height:.1pt;z-index:-251648000;visibility:visible;mso-wrap-style:square;mso-wrap-distance-left:0;mso-wrap-distance-top:0;mso-wrap-distance-right:0;mso-wrap-distance-bottom:0;mso-position-horizontal:absolute;mso-position-horizontal-relative:page;mso-position-vertical:absolute;mso-position-vertical-relative:text;v-text-anchor:top" coordsize="22002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" path="m,l2200046,e" filled="f" strokeweight=".27489mm">
                <v:path arrowok="t"/>
                <w10:wrap type="topAndBottom" anchorx="page"/>
              </v:shape>
            </w:pict>
          </mc:Fallback>
        </mc:AlternateContent>
      </w:r>
    </w:p>
    <w:p w14:paraId="4BCE8F23" w14:textId="652AEC76" w:rsidR="00DE63F4" w:rsidRPr="00072926" w:rsidRDefault="00072926" w:rsidP="00072926">
      <w:pPr>
        <w:pStyle w:val="BodyText"/>
        <w:spacing w:before="21"/>
        <w:ind w:left="100"/>
        <w:rPr>
          <w:rFonts w:ascii="Times New Roman" w:hAnsi="Times New Roman"/>
        </w:rPr>
      </w:pPr>
      <w:r w:rsidRPr="00072926">
        <w:rPr>
          <w:rFonts w:ascii="Times New Roman" w:hAnsi="Times New Roman"/>
          <w:spacing w:val="-4"/>
        </w:rPr>
        <w:t>Date</w:t>
      </w:r>
    </w:p>
    <w:sectPr w:rsidR="00DE63F4" w:rsidRPr="00072926" w:rsidSect="00CF5E41">
      <w:footerReference w:type="defaul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1EB9CC" w14:textId="77777777" w:rsidR="00DB0926" w:rsidRPr="00DE63F4" w:rsidRDefault="00DB0926" w:rsidP="00DE63F4">
      <w:r>
        <w:separator/>
      </w:r>
    </w:p>
  </w:endnote>
  <w:endnote w:type="continuationSeparator" w:id="0">
    <w:p w14:paraId="41D66949" w14:textId="77777777" w:rsidR="00DB0926" w:rsidRPr="00DE63F4" w:rsidRDefault="00DB0926" w:rsidP="00DE6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ms Rmn">
    <w:altName w:val="Times New Roman"/>
    <w:panose1 w:val="020B0604020202020204"/>
    <w:charset w:val="4D"/>
    <w:family w:val="roman"/>
    <w:notTrueType/>
    <w:pitch w:val="variable"/>
    <w:sig w:usb0="00000003" w:usb1="00000000" w:usb2="00000000" w:usb3="00000000" w:csb0="00000001" w:csb1="00000000"/>
  </w:font>
  <w:font w:name="Times">
    <w:altName w:val="Times New Roman"/>
    <w:panose1 w:val="020B0604020202020204"/>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9917303"/>
      <w:docPartObj>
        <w:docPartGallery w:val="Page Numbers (Bottom of Page)"/>
        <w:docPartUnique/>
      </w:docPartObj>
    </w:sdtPr>
    <w:sdtEndPr>
      <w:rPr>
        <w:noProof/>
      </w:rPr>
    </w:sdtEndPr>
    <w:sdtContent>
      <w:p w14:paraId="38CA305E" w14:textId="1CD3BF0C" w:rsidR="009B2D7C" w:rsidRDefault="009B2D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48D317" w14:textId="77777777" w:rsidR="009B2D7C" w:rsidRDefault="009B2D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9B3BCB" w14:textId="77777777" w:rsidR="00DB0926" w:rsidRPr="00DE63F4" w:rsidRDefault="00DB0926" w:rsidP="00DE63F4">
      <w:r>
        <w:separator/>
      </w:r>
    </w:p>
  </w:footnote>
  <w:footnote w:type="continuationSeparator" w:id="0">
    <w:p w14:paraId="0D2AFFF2" w14:textId="77777777" w:rsidR="00DB0926" w:rsidRPr="00DE63F4" w:rsidRDefault="00DB0926" w:rsidP="00DE63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C92A95"/>
    <w:multiLevelType w:val="hybridMultilevel"/>
    <w:tmpl w:val="8CC86D8E"/>
    <w:lvl w:ilvl="0" w:tplc="6BE6C6E4">
      <w:numFmt w:val="bullet"/>
      <w:lvlText w:val=""/>
      <w:lvlJc w:val="left"/>
      <w:pPr>
        <w:ind w:left="820" w:hanging="360"/>
      </w:pPr>
      <w:rPr>
        <w:rFonts w:ascii="Symbol" w:eastAsia="Symbol" w:hAnsi="Symbol" w:cs="Symbol" w:hint="default"/>
        <w:b w:val="0"/>
        <w:bCs w:val="0"/>
        <w:i w:val="0"/>
        <w:iCs w:val="0"/>
        <w:spacing w:val="0"/>
        <w:w w:val="99"/>
        <w:sz w:val="20"/>
        <w:szCs w:val="20"/>
        <w:lang w:val="en-US" w:eastAsia="en-US" w:bidi="ar-SA"/>
      </w:rPr>
    </w:lvl>
    <w:lvl w:ilvl="1" w:tplc="C1C2C272">
      <w:numFmt w:val="bullet"/>
      <w:lvlText w:val="•"/>
      <w:lvlJc w:val="left"/>
      <w:pPr>
        <w:ind w:left="1694" w:hanging="360"/>
      </w:pPr>
      <w:rPr>
        <w:rFonts w:hint="default"/>
        <w:lang w:val="en-US" w:eastAsia="en-US" w:bidi="ar-SA"/>
      </w:rPr>
    </w:lvl>
    <w:lvl w:ilvl="2" w:tplc="2312F42C">
      <w:numFmt w:val="bullet"/>
      <w:lvlText w:val="•"/>
      <w:lvlJc w:val="left"/>
      <w:pPr>
        <w:ind w:left="2568" w:hanging="360"/>
      </w:pPr>
      <w:rPr>
        <w:rFonts w:hint="default"/>
        <w:lang w:val="en-US" w:eastAsia="en-US" w:bidi="ar-SA"/>
      </w:rPr>
    </w:lvl>
    <w:lvl w:ilvl="3" w:tplc="C20CB96C">
      <w:numFmt w:val="bullet"/>
      <w:lvlText w:val="•"/>
      <w:lvlJc w:val="left"/>
      <w:pPr>
        <w:ind w:left="3442" w:hanging="360"/>
      </w:pPr>
      <w:rPr>
        <w:rFonts w:hint="default"/>
        <w:lang w:val="en-US" w:eastAsia="en-US" w:bidi="ar-SA"/>
      </w:rPr>
    </w:lvl>
    <w:lvl w:ilvl="4" w:tplc="1194DCBA">
      <w:numFmt w:val="bullet"/>
      <w:lvlText w:val="•"/>
      <w:lvlJc w:val="left"/>
      <w:pPr>
        <w:ind w:left="4316" w:hanging="360"/>
      </w:pPr>
      <w:rPr>
        <w:rFonts w:hint="default"/>
        <w:lang w:val="en-US" w:eastAsia="en-US" w:bidi="ar-SA"/>
      </w:rPr>
    </w:lvl>
    <w:lvl w:ilvl="5" w:tplc="81621534">
      <w:numFmt w:val="bullet"/>
      <w:lvlText w:val="•"/>
      <w:lvlJc w:val="left"/>
      <w:pPr>
        <w:ind w:left="5190" w:hanging="360"/>
      </w:pPr>
      <w:rPr>
        <w:rFonts w:hint="default"/>
        <w:lang w:val="en-US" w:eastAsia="en-US" w:bidi="ar-SA"/>
      </w:rPr>
    </w:lvl>
    <w:lvl w:ilvl="6" w:tplc="B7F83030">
      <w:numFmt w:val="bullet"/>
      <w:lvlText w:val="•"/>
      <w:lvlJc w:val="left"/>
      <w:pPr>
        <w:ind w:left="6064" w:hanging="360"/>
      </w:pPr>
      <w:rPr>
        <w:rFonts w:hint="default"/>
        <w:lang w:val="en-US" w:eastAsia="en-US" w:bidi="ar-SA"/>
      </w:rPr>
    </w:lvl>
    <w:lvl w:ilvl="7" w:tplc="05A61ED6">
      <w:numFmt w:val="bullet"/>
      <w:lvlText w:val="•"/>
      <w:lvlJc w:val="left"/>
      <w:pPr>
        <w:ind w:left="6938" w:hanging="360"/>
      </w:pPr>
      <w:rPr>
        <w:rFonts w:hint="default"/>
        <w:lang w:val="en-US" w:eastAsia="en-US" w:bidi="ar-SA"/>
      </w:rPr>
    </w:lvl>
    <w:lvl w:ilvl="8" w:tplc="4DCC0AA6">
      <w:numFmt w:val="bullet"/>
      <w:lvlText w:val="•"/>
      <w:lvlJc w:val="left"/>
      <w:pPr>
        <w:ind w:left="7812" w:hanging="360"/>
      </w:pPr>
      <w:rPr>
        <w:rFonts w:hint="default"/>
        <w:lang w:val="en-US" w:eastAsia="en-US" w:bidi="ar-SA"/>
      </w:rPr>
    </w:lvl>
  </w:abstractNum>
  <w:abstractNum w:abstractNumId="1" w15:restartNumberingAfterBreak="0">
    <w:nsid w:val="39A70881"/>
    <w:multiLevelType w:val="hybridMultilevel"/>
    <w:tmpl w:val="218E94AC"/>
    <w:lvl w:ilvl="0" w:tplc="76BA1A40">
      <w:start w:val="3"/>
      <w:numFmt w:val="decimal"/>
      <w:lvlText w:val="%1."/>
      <w:lvlJc w:val="left"/>
      <w:pPr>
        <w:tabs>
          <w:tab w:val="num" w:pos="720"/>
        </w:tabs>
        <w:ind w:left="720" w:hanging="360"/>
      </w:pPr>
      <w:rPr>
        <w:rFonts w:hint="default"/>
        <w:b/>
        <w:sz w:val="24"/>
        <w:szCs w:val="24"/>
        <w:u w:val="none"/>
      </w:rPr>
    </w:lvl>
    <w:lvl w:ilvl="1" w:tplc="0F3E44CA">
      <w:start w:val="1"/>
      <w:numFmt w:val="lowerLetter"/>
      <w:lvlText w:val="%2."/>
      <w:lvlJc w:val="left"/>
      <w:pPr>
        <w:tabs>
          <w:tab w:val="num" w:pos="1440"/>
        </w:tabs>
        <w:ind w:left="1440" w:hanging="360"/>
      </w:pPr>
      <w:rPr>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EDB68DA"/>
    <w:multiLevelType w:val="hybridMultilevel"/>
    <w:tmpl w:val="3BE07B66"/>
    <w:lvl w:ilvl="0" w:tplc="9708927A">
      <w:start w:val="1"/>
      <w:numFmt w:val="decimal"/>
      <w:lvlText w:val="%1."/>
      <w:lvlJc w:val="left"/>
      <w:pPr>
        <w:tabs>
          <w:tab w:val="num" w:pos="450"/>
        </w:tabs>
        <w:ind w:left="450" w:hanging="360"/>
      </w:pPr>
      <w:rPr>
        <w:rFonts w:hint="default"/>
        <w:b/>
        <w:sz w:val="24"/>
        <w:szCs w:val="24"/>
        <w:u w:val="no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1246A25"/>
    <w:multiLevelType w:val="hybridMultilevel"/>
    <w:tmpl w:val="7194AFBE"/>
    <w:lvl w:ilvl="0" w:tplc="3C36735E">
      <w:start w:val="2"/>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0462899">
    <w:abstractNumId w:val="1"/>
  </w:num>
  <w:num w:numId="2" w16cid:durableId="242489855">
    <w:abstractNumId w:val="2"/>
  </w:num>
  <w:num w:numId="3" w16cid:durableId="1601835173">
    <w:abstractNumId w:val="3"/>
  </w:num>
  <w:num w:numId="4" w16cid:durableId="1572079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TMxMTUzMzAxtTBV0lEKTi0uzszPAykwrQUACtn6niwAAAA="/>
  </w:docVars>
  <w:rsids>
    <w:rsidRoot w:val="00241AE1"/>
    <w:rsid w:val="0001051E"/>
    <w:rsid w:val="00020447"/>
    <w:rsid w:val="00020710"/>
    <w:rsid w:val="00024F8F"/>
    <w:rsid w:val="00036C9D"/>
    <w:rsid w:val="00037394"/>
    <w:rsid w:val="00044B78"/>
    <w:rsid w:val="00045E7D"/>
    <w:rsid w:val="000665F3"/>
    <w:rsid w:val="00072926"/>
    <w:rsid w:val="00075700"/>
    <w:rsid w:val="000808A4"/>
    <w:rsid w:val="000844C4"/>
    <w:rsid w:val="00084919"/>
    <w:rsid w:val="000854CE"/>
    <w:rsid w:val="000A3A4E"/>
    <w:rsid w:val="000B7B2F"/>
    <w:rsid w:val="000C5E44"/>
    <w:rsid w:val="000D205B"/>
    <w:rsid w:val="000D3D3F"/>
    <w:rsid w:val="000E544F"/>
    <w:rsid w:val="000F1CE1"/>
    <w:rsid w:val="000F47C8"/>
    <w:rsid w:val="00115EA7"/>
    <w:rsid w:val="0012212A"/>
    <w:rsid w:val="00141060"/>
    <w:rsid w:val="0015047B"/>
    <w:rsid w:val="00153E40"/>
    <w:rsid w:val="0015514D"/>
    <w:rsid w:val="00163718"/>
    <w:rsid w:val="00190376"/>
    <w:rsid w:val="00196CC9"/>
    <w:rsid w:val="001B4335"/>
    <w:rsid w:val="001C1221"/>
    <w:rsid w:val="001C668E"/>
    <w:rsid w:val="001C7390"/>
    <w:rsid w:val="001E6A35"/>
    <w:rsid w:val="0020607A"/>
    <w:rsid w:val="00241AE1"/>
    <w:rsid w:val="00243EA4"/>
    <w:rsid w:val="002702C0"/>
    <w:rsid w:val="002A2548"/>
    <w:rsid w:val="002D41B8"/>
    <w:rsid w:val="002F73BD"/>
    <w:rsid w:val="003174D7"/>
    <w:rsid w:val="003341EC"/>
    <w:rsid w:val="00352E24"/>
    <w:rsid w:val="0035409A"/>
    <w:rsid w:val="003602C9"/>
    <w:rsid w:val="00367695"/>
    <w:rsid w:val="00381225"/>
    <w:rsid w:val="0038615D"/>
    <w:rsid w:val="00386AD7"/>
    <w:rsid w:val="00387B12"/>
    <w:rsid w:val="003A60FF"/>
    <w:rsid w:val="003B044E"/>
    <w:rsid w:val="003B3DFE"/>
    <w:rsid w:val="004033C9"/>
    <w:rsid w:val="00421F03"/>
    <w:rsid w:val="00441F85"/>
    <w:rsid w:val="004B054F"/>
    <w:rsid w:val="004C3085"/>
    <w:rsid w:val="004D18AE"/>
    <w:rsid w:val="004D1A41"/>
    <w:rsid w:val="004E0CB6"/>
    <w:rsid w:val="004E49F3"/>
    <w:rsid w:val="004F175C"/>
    <w:rsid w:val="005231B9"/>
    <w:rsid w:val="00535A03"/>
    <w:rsid w:val="005504D0"/>
    <w:rsid w:val="00551B20"/>
    <w:rsid w:val="00561803"/>
    <w:rsid w:val="00564AE7"/>
    <w:rsid w:val="00572282"/>
    <w:rsid w:val="00576F28"/>
    <w:rsid w:val="005A2132"/>
    <w:rsid w:val="005B7DC2"/>
    <w:rsid w:val="005D43D4"/>
    <w:rsid w:val="005E433B"/>
    <w:rsid w:val="0060129A"/>
    <w:rsid w:val="00644AFF"/>
    <w:rsid w:val="00645A9B"/>
    <w:rsid w:val="006653CF"/>
    <w:rsid w:val="00665F80"/>
    <w:rsid w:val="00674F93"/>
    <w:rsid w:val="006847F9"/>
    <w:rsid w:val="00694153"/>
    <w:rsid w:val="006A4D35"/>
    <w:rsid w:val="006A4E04"/>
    <w:rsid w:val="006B1A95"/>
    <w:rsid w:val="006C4F3D"/>
    <w:rsid w:val="006D4FDE"/>
    <w:rsid w:val="006F62F0"/>
    <w:rsid w:val="00746FEA"/>
    <w:rsid w:val="00765BE6"/>
    <w:rsid w:val="0077611F"/>
    <w:rsid w:val="0078670F"/>
    <w:rsid w:val="007A2719"/>
    <w:rsid w:val="007A622E"/>
    <w:rsid w:val="007A7DC0"/>
    <w:rsid w:val="007C0D66"/>
    <w:rsid w:val="007C3A95"/>
    <w:rsid w:val="007C5533"/>
    <w:rsid w:val="007D52DE"/>
    <w:rsid w:val="00805539"/>
    <w:rsid w:val="00813F6F"/>
    <w:rsid w:val="00846884"/>
    <w:rsid w:val="00850A6D"/>
    <w:rsid w:val="00852E51"/>
    <w:rsid w:val="008600DB"/>
    <w:rsid w:val="00867211"/>
    <w:rsid w:val="00872895"/>
    <w:rsid w:val="00880826"/>
    <w:rsid w:val="008A1CA5"/>
    <w:rsid w:val="008A3994"/>
    <w:rsid w:val="008B52DA"/>
    <w:rsid w:val="009013F6"/>
    <w:rsid w:val="00915A50"/>
    <w:rsid w:val="009502DB"/>
    <w:rsid w:val="009537C1"/>
    <w:rsid w:val="00953E07"/>
    <w:rsid w:val="009A28D3"/>
    <w:rsid w:val="009B2D7C"/>
    <w:rsid w:val="009C7E29"/>
    <w:rsid w:val="009D2250"/>
    <w:rsid w:val="009E38AB"/>
    <w:rsid w:val="009F39F7"/>
    <w:rsid w:val="00A0422E"/>
    <w:rsid w:val="00A0711D"/>
    <w:rsid w:val="00A26009"/>
    <w:rsid w:val="00A47CEE"/>
    <w:rsid w:val="00A54E6B"/>
    <w:rsid w:val="00A564CC"/>
    <w:rsid w:val="00A57326"/>
    <w:rsid w:val="00A7376C"/>
    <w:rsid w:val="00A906B4"/>
    <w:rsid w:val="00A97128"/>
    <w:rsid w:val="00AA1687"/>
    <w:rsid w:val="00AC4285"/>
    <w:rsid w:val="00AC538D"/>
    <w:rsid w:val="00B01370"/>
    <w:rsid w:val="00B30839"/>
    <w:rsid w:val="00B558FB"/>
    <w:rsid w:val="00B7747F"/>
    <w:rsid w:val="00BC0083"/>
    <w:rsid w:val="00BC04F2"/>
    <w:rsid w:val="00BC36F7"/>
    <w:rsid w:val="00BD27EF"/>
    <w:rsid w:val="00BF3E67"/>
    <w:rsid w:val="00C037D5"/>
    <w:rsid w:val="00C140FB"/>
    <w:rsid w:val="00C403E3"/>
    <w:rsid w:val="00C40B38"/>
    <w:rsid w:val="00C613D3"/>
    <w:rsid w:val="00C84DDC"/>
    <w:rsid w:val="00C86626"/>
    <w:rsid w:val="00C91FE9"/>
    <w:rsid w:val="00C97BB3"/>
    <w:rsid w:val="00CB12F2"/>
    <w:rsid w:val="00CB4D4D"/>
    <w:rsid w:val="00CB4DA2"/>
    <w:rsid w:val="00CD05A4"/>
    <w:rsid w:val="00CE0B60"/>
    <w:rsid w:val="00CE36B7"/>
    <w:rsid w:val="00CF46B6"/>
    <w:rsid w:val="00CF5E41"/>
    <w:rsid w:val="00D37465"/>
    <w:rsid w:val="00D40266"/>
    <w:rsid w:val="00D4309B"/>
    <w:rsid w:val="00D546D0"/>
    <w:rsid w:val="00D56AE9"/>
    <w:rsid w:val="00D733EC"/>
    <w:rsid w:val="00D77FEF"/>
    <w:rsid w:val="00D844FD"/>
    <w:rsid w:val="00DA5831"/>
    <w:rsid w:val="00DB0926"/>
    <w:rsid w:val="00DB0F73"/>
    <w:rsid w:val="00DB267D"/>
    <w:rsid w:val="00DC786F"/>
    <w:rsid w:val="00DE63F4"/>
    <w:rsid w:val="00DF0984"/>
    <w:rsid w:val="00E2144E"/>
    <w:rsid w:val="00E218B9"/>
    <w:rsid w:val="00E34176"/>
    <w:rsid w:val="00E41F90"/>
    <w:rsid w:val="00E511B0"/>
    <w:rsid w:val="00E609B5"/>
    <w:rsid w:val="00E676E5"/>
    <w:rsid w:val="00E84073"/>
    <w:rsid w:val="00EA4F21"/>
    <w:rsid w:val="00EB7018"/>
    <w:rsid w:val="00EC0744"/>
    <w:rsid w:val="00EE3D53"/>
    <w:rsid w:val="00EE4C70"/>
    <w:rsid w:val="00F2793C"/>
    <w:rsid w:val="00F320F3"/>
    <w:rsid w:val="00F45769"/>
    <w:rsid w:val="00F52CF8"/>
    <w:rsid w:val="00F55557"/>
    <w:rsid w:val="00F70530"/>
    <w:rsid w:val="00F940D8"/>
    <w:rsid w:val="00FC42A5"/>
    <w:rsid w:val="00FE26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C79DC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0E544F"/>
    <w:pPr>
      <w:keepNext/>
      <w:pBdr>
        <w:top w:val="single" w:sz="4" w:space="1" w:color="auto"/>
        <w:left w:val="single" w:sz="4" w:space="4" w:color="auto"/>
        <w:bottom w:val="single" w:sz="4" w:space="1" w:color="auto"/>
        <w:right w:val="single" w:sz="4" w:space="4" w:color="auto"/>
      </w:pBdr>
      <w:jc w:val="center"/>
      <w:outlineLvl w:val="0"/>
    </w:pPr>
    <w:rPr>
      <w:sz w:val="32"/>
      <w:szCs w:val="20"/>
    </w:rPr>
  </w:style>
  <w:style w:type="paragraph" w:styleId="Heading2">
    <w:name w:val="heading 2"/>
    <w:basedOn w:val="Normal"/>
    <w:next w:val="Normal"/>
    <w:qFormat/>
    <w:rsid w:val="000E544F"/>
    <w:pPr>
      <w:keepNext/>
      <w:outlineLvl w:val="1"/>
    </w:pPr>
    <w:rPr>
      <w:b/>
      <w:szCs w:val="20"/>
    </w:rPr>
  </w:style>
  <w:style w:type="paragraph" w:styleId="Heading3">
    <w:name w:val="heading 3"/>
    <w:basedOn w:val="Normal"/>
    <w:next w:val="Normal"/>
    <w:qFormat/>
    <w:rsid w:val="000E544F"/>
    <w:pPr>
      <w:keepNext/>
      <w:outlineLvl w:val="2"/>
    </w:pPr>
    <w:rPr>
      <w:b/>
      <w:sz w:val="28"/>
      <w:szCs w:val="20"/>
    </w:rPr>
  </w:style>
  <w:style w:type="paragraph" w:styleId="Heading4">
    <w:name w:val="heading 4"/>
    <w:basedOn w:val="Normal"/>
    <w:next w:val="Normal"/>
    <w:qFormat/>
    <w:rsid w:val="000E544F"/>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86AD7"/>
    <w:rPr>
      <w:color w:val="0000FF"/>
      <w:u w:val="single"/>
    </w:rPr>
  </w:style>
  <w:style w:type="paragraph" w:styleId="BodyText">
    <w:name w:val="Body Text"/>
    <w:basedOn w:val="Normal"/>
    <w:rsid w:val="000E544F"/>
    <w:pPr>
      <w:spacing w:line="312" w:lineRule="auto"/>
      <w:jc w:val="both"/>
    </w:pPr>
    <w:rPr>
      <w:rFonts w:ascii="Courier New" w:hAnsi="Courier New"/>
      <w:szCs w:val="20"/>
    </w:rPr>
  </w:style>
  <w:style w:type="paragraph" w:styleId="Title">
    <w:name w:val="Title"/>
    <w:basedOn w:val="Normal"/>
    <w:uiPriority w:val="10"/>
    <w:qFormat/>
    <w:rsid w:val="000E544F"/>
    <w:pPr>
      <w:spacing w:before="48" w:after="48"/>
      <w:jc w:val="center"/>
    </w:pPr>
    <w:rPr>
      <w:rFonts w:ascii="Courier New" w:hAnsi="Courier New"/>
      <w:b/>
      <w:sz w:val="28"/>
      <w:szCs w:val="20"/>
    </w:rPr>
  </w:style>
  <w:style w:type="paragraph" w:styleId="BlockText">
    <w:name w:val="Block Text"/>
    <w:basedOn w:val="Normal"/>
    <w:rsid w:val="000E544F"/>
    <w:pPr>
      <w:tabs>
        <w:tab w:val="left" w:pos="5220"/>
        <w:tab w:val="left" w:pos="10440"/>
      </w:tabs>
      <w:ind w:left="810" w:right="2250"/>
    </w:pPr>
    <w:rPr>
      <w:b/>
      <w:szCs w:val="20"/>
    </w:rPr>
  </w:style>
  <w:style w:type="paragraph" w:styleId="BodyTextIndent">
    <w:name w:val="Body Text Indent"/>
    <w:basedOn w:val="Normal"/>
    <w:rsid w:val="005E433B"/>
    <w:pPr>
      <w:spacing w:after="120"/>
      <w:ind w:left="360"/>
    </w:pPr>
  </w:style>
  <w:style w:type="paragraph" w:styleId="BodyTextIndent2">
    <w:name w:val="Body Text Indent 2"/>
    <w:basedOn w:val="Normal"/>
    <w:rsid w:val="005E433B"/>
    <w:pPr>
      <w:spacing w:after="120" w:line="480" w:lineRule="auto"/>
      <w:ind w:left="360"/>
    </w:pPr>
  </w:style>
  <w:style w:type="paragraph" w:styleId="BalloonText">
    <w:name w:val="Balloon Text"/>
    <w:basedOn w:val="Normal"/>
    <w:link w:val="BalloonTextChar"/>
    <w:rsid w:val="008600DB"/>
    <w:rPr>
      <w:rFonts w:ascii="Tahoma" w:hAnsi="Tahoma" w:cs="Tahoma"/>
      <w:sz w:val="16"/>
      <w:szCs w:val="16"/>
    </w:rPr>
  </w:style>
  <w:style w:type="character" w:customStyle="1" w:styleId="BalloonTextChar">
    <w:name w:val="Balloon Text Char"/>
    <w:basedOn w:val="DefaultParagraphFont"/>
    <w:link w:val="BalloonText"/>
    <w:rsid w:val="008600DB"/>
    <w:rPr>
      <w:rFonts w:ascii="Tahoma" w:hAnsi="Tahoma" w:cs="Tahoma"/>
      <w:sz w:val="16"/>
      <w:szCs w:val="16"/>
    </w:rPr>
  </w:style>
  <w:style w:type="paragraph" w:styleId="Header">
    <w:name w:val="header"/>
    <w:basedOn w:val="Normal"/>
    <w:link w:val="HeaderChar"/>
    <w:rsid w:val="00DE63F4"/>
    <w:pPr>
      <w:tabs>
        <w:tab w:val="center" w:pos="4680"/>
        <w:tab w:val="right" w:pos="9360"/>
      </w:tabs>
    </w:pPr>
  </w:style>
  <w:style w:type="character" w:customStyle="1" w:styleId="HeaderChar">
    <w:name w:val="Header Char"/>
    <w:basedOn w:val="DefaultParagraphFont"/>
    <w:link w:val="Header"/>
    <w:rsid w:val="00DE63F4"/>
    <w:rPr>
      <w:sz w:val="24"/>
      <w:szCs w:val="24"/>
    </w:rPr>
  </w:style>
  <w:style w:type="paragraph" w:styleId="Footer">
    <w:name w:val="footer"/>
    <w:basedOn w:val="Normal"/>
    <w:link w:val="FooterChar"/>
    <w:uiPriority w:val="99"/>
    <w:rsid w:val="00DE63F4"/>
    <w:pPr>
      <w:tabs>
        <w:tab w:val="center" w:pos="4680"/>
        <w:tab w:val="right" w:pos="9360"/>
      </w:tabs>
    </w:pPr>
  </w:style>
  <w:style w:type="character" w:customStyle="1" w:styleId="FooterChar">
    <w:name w:val="Footer Char"/>
    <w:basedOn w:val="DefaultParagraphFont"/>
    <w:link w:val="Footer"/>
    <w:uiPriority w:val="99"/>
    <w:rsid w:val="00DE63F4"/>
    <w:rPr>
      <w:sz w:val="24"/>
      <w:szCs w:val="24"/>
    </w:rPr>
  </w:style>
  <w:style w:type="character" w:styleId="CommentReference">
    <w:name w:val="annotation reference"/>
    <w:basedOn w:val="DefaultParagraphFont"/>
    <w:rsid w:val="00C037D5"/>
    <w:rPr>
      <w:sz w:val="16"/>
      <w:szCs w:val="16"/>
    </w:rPr>
  </w:style>
  <w:style w:type="paragraph" w:styleId="CommentText">
    <w:name w:val="annotation text"/>
    <w:basedOn w:val="Normal"/>
    <w:link w:val="CommentTextChar"/>
    <w:rsid w:val="00C037D5"/>
    <w:rPr>
      <w:sz w:val="20"/>
      <w:szCs w:val="20"/>
    </w:rPr>
  </w:style>
  <w:style w:type="character" w:customStyle="1" w:styleId="CommentTextChar">
    <w:name w:val="Comment Text Char"/>
    <w:basedOn w:val="DefaultParagraphFont"/>
    <w:link w:val="CommentText"/>
    <w:rsid w:val="00C037D5"/>
  </w:style>
  <w:style w:type="paragraph" w:styleId="CommentSubject">
    <w:name w:val="annotation subject"/>
    <w:basedOn w:val="CommentText"/>
    <w:next w:val="CommentText"/>
    <w:link w:val="CommentSubjectChar"/>
    <w:rsid w:val="00C037D5"/>
    <w:rPr>
      <w:b/>
      <w:bCs/>
    </w:rPr>
  </w:style>
  <w:style w:type="character" w:customStyle="1" w:styleId="CommentSubjectChar">
    <w:name w:val="Comment Subject Char"/>
    <w:basedOn w:val="CommentTextChar"/>
    <w:link w:val="CommentSubject"/>
    <w:rsid w:val="00C037D5"/>
    <w:rPr>
      <w:b/>
      <w:bCs/>
    </w:rPr>
  </w:style>
  <w:style w:type="paragraph" w:styleId="NormalWeb">
    <w:name w:val="Normal (Web)"/>
    <w:basedOn w:val="Normal"/>
    <w:rsid w:val="0001051E"/>
    <w:pPr>
      <w:spacing w:before="100" w:beforeAutospacing="1" w:after="100" w:afterAutospacing="1"/>
    </w:pPr>
  </w:style>
  <w:style w:type="paragraph" w:styleId="ListParagraph">
    <w:name w:val="List Paragraph"/>
    <w:basedOn w:val="Normal"/>
    <w:uiPriority w:val="1"/>
    <w:qFormat/>
    <w:rsid w:val="0001051E"/>
    <w:pPr>
      <w:ind w:left="720"/>
    </w:pPr>
    <w:rPr>
      <w:szCs w:val="20"/>
    </w:rPr>
  </w:style>
  <w:style w:type="character" w:styleId="UnresolvedMention">
    <w:name w:val="Unresolved Mention"/>
    <w:basedOn w:val="DefaultParagraphFont"/>
    <w:rsid w:val="006F62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twindus@ia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E9AB94-1700-4358-AF9C-B6F99D41B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1</Pages>
  <Words>2675</Words>
  <Characters>1525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February 2, 2004</vt:lpstr>
    </vt:vector>
  </TitlesOfParts>
  <Company>VRAC, ISU</Company>
  <LinksUpToDate>false</LinksUpToDate>
  <CharactersWithSpaces>1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2, 2004</dc:title>
  <dc:subject/>
  <dc:creator>Lynette K. Sherer</dc:creator>
  <cp:keywords/>
  <dc:description/>
  <cp:lastModifiedBy>Windus, Theresa L [CHEM]</cp:lastModifiedBy>
  <cp:revision>9</cp:revision>
  <cp:lastPrinted>2022-02-23T15:05:00Z</cp:lastPrinted>
  <dcterms:created xsi:type="dcterms:W3CDTF">2025-04-10T21:25:00Z</dcterms:created>
  <dcterms:modified xsi:type="dcterms:W3CDTF">2025-04-11T10:00:00Z</dcterms:modified>
</cp:coreProperties>
</file>